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710F3" w14:textId="0AB416D1" w:rsidR="0046570F" w:rsidRDefault="0046570F" w:rsidP="00553791">
      <w:pPr>
        <w:spacing w:line="360" w:lineRule="auto"/>
      </w:pPr>
    </w:p>
    <w:p w14:paraId="39DC0A38" w14:textId="77777777" w:rsidR="00DB054D" w:rsidRPr="002533E2" w:rsidRDefault="00DB054D" w:rsidP="00553791">
      <w:pPr>
        <w:spacing w:line="360" w:lineRule="auto"/>
      </w:pPr>
    </w:p>
    <w:p w14:paraId="4D3CBBFF" w14:textId="0C706861" w:rsidR="003833F1" w:rsidRPr="002533E2" w:rsidRDefault="001F5D8B" w:rsidP="00553791">
      <w:pPr>
        <w:spacing w:line="360" w:lineRule="auto"/>
      </w:pPr>
      <w:r w:rsidRPr="00CB503B"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2B9D9F14" wp14:editId="08741441">
            <wp:simplePos x="0" y="0"/>
            <wp:positionH relativeFrom="margin">
              <wp:posOffset>1352550</wp:posOffset>
            </wp:positionH>
            <wp:positionV relativeFrom="page">
              <wp:posOffset>1580515</wp:posOffset>
            </wp:positionV>
            <wp:extent cx="3754755" cy="1804670"/>
            <wp:effectExtent l="0" t="0" r="0" b="5080"/>
            <wp:wrapNone/>
            <wp:docPr id="5" name="Picture 5" descr="AC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CS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755" cy="180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515A8" w14:textId="39DB043D" w:rsidR="003833F1" w:rsidRPr="002533E2" w:rsidRDefault="003833F1" w:rsidP="00553791">
      <w:pPr>
        <w:spacing w:line="360" w:lineRule="auto"/>
      </w:pPr>
    </w:p>
    <w:p w14:paraId="141C96B7" w14:textId="64077069" w:rsidR="003833F1" w:rsidRPr="002533E2" w:rsidRDefault="003833F1" w:rsidP="00553791">
      <w:pPr>
        <w:spacing w:line="360" w:lineRule="auto"/>
        <w:rPr>
          <w:sz w:val="36"/>
          <w:szCs w:val="36"/>
        </w:rPr>
      </w:pPr>
    </w:p>
    <w:p w14:paraId="27CEA54D" w14:textId="77777777" w:rsidR="003833F1" w:rsidRPr="002533E2" w:rsidRDefault="003833F1" w:rsidP="00553791">
      <w:pPr>
        <w:spacing w:line="360" w:lineRule="auto"/>
      </w:pPr>
    </w:p>
    <w:p w14:paraId="3DA84501" w14:textId="77777777" w:rsidR="003833F1" w:rsidRPr="002533E2" w:rsidRDefault="003833F1" w:rsidP="00553791">
      <w:pPr>
        <w:spacing w:line="360" w:lineRule="auto"/>
      </w:pPr>
    </w:p>
    <w:p w14:paraId="7B6BFC85" w14:textId="77777777" w:rsidR="002E0599" w:rsidRPr="002533E2" w:rsidRDefault="002E0599" w:rsidP="00553791">
      <w:pPr>
        <w:spacing w:line="360" w:lineRule="auto"/>
      </w:pPr>
    </w:p>
    <w:p w14:paraId="78C36D41" w14:textId="77777777" w:rsidR="002E0599" w:rsidRPr="002533E2" w:rsidRDefault="002E0599" w:rsidP="00553791">
      <w:pPr>
        <w:spacing w:line="360" w:lineRule="auto"/>
      </w:pPr>
    </w:p>
    <w:p w14:paraId="3C557978" w14:textId="77777777" w:rsidR="002E0599" w:rsidRPr="002533E2" w:rsidRDefault="002E0599" w:rsidP="00553791">
      <w:pPr>
        <w:spacing w:line="360" w:lineRule="auto"/>
      </w:pPr>
    </w:p>
    <w:p w14:paraId="59003A5E" w14:textId="412FDEA9" w:rsidR="00B971C9" w:rsidRPr="002533E2" w:rsidRDefault="001F5D8B" w:rsidP="002533E2">
      <w:pPr>
        <w:tabs>
          <w:tab w:val="left" w:pos="142"/>
          <w:tab w:val="left" w:pos="284"/>
        </w:tabs>
        <w:spacing w:line="360" w:lineRule="auto"/>
        <w:jc w:val="center"/>
        <w:rPr>
          <w:sz w:val="36"/>
          <w:szCs w:val="36"/>
        </w:rPr>
      </w:pPr>
      <w:r>
        <w:rPr>
          <w:sz w:val="36"/>
          <w:szCs w:val="36"/>
        </w:rPr>
        <w:t>Request for Proposal for the Supply, Installation</w:t>
      </w:r>
      <w:r w:rsidR="00CE48DC">
        <w:rPr>
          <w:sz w:val="36"/>
          <w:szCs w:val="36"/>
        </w:rPr>
        <w:t>, Commissioning</w:t>
      </w:r>
      <w:r w:rsidR="00B70958">
        <w:rPr>
          <w:sz w:val="36"/>
          <w:szCs w:val="36"/>
        </w:rPr>
        <w:t xml:space="preserve">, </w:t>
      </w:r>
      <w:r>
        <w:rPr>
          <w:sz w:val="36"/>
          <w:szCs w:val="36"/>
        </w:rPr>
        <w:t>Maintenance</w:t>
      </w:r>
      <w:r w:rsidR="00B70958">
        <w:rPr>
          <w:sz w:val="36"/>
          <w:szCs w:val="36"/>
        </w:rPr>
        <w:t xml:space="preserve"> and Support</w:t>
      </w:r>
      <w:r>
        <w:rPr>
          <w:sz w:val="36"/>
          <w:szCs w:val="36"/>
        </w:rPr>
        <w:t xml:space="preserve"> of an Intelligent Integrated Security Platform</w:t>
      </w:r>
    </w:p>
    <w:p w14:paraId="33FE1C51" w14:textId="24B066E6" w:rsidR="00B47E62" w:rsidRPr="002533E2" w:rsidRDefault="00B47E62" w:rsidP="00A32A54">
      <w:pPr>
        <w:spacing w:line="360" w:lineRule="auto"/>
        <w:jc w:val="center"/>
        <w:rPr>
          <w:b/>
          <w:sz w:val="36"/>
          <w:szCs w:val="36"/>
        </w:rPr>
      </w:pPr>
    </w:p>
    <w:p w14:paraId="46286665" w14:textId="766D92C3" w:rsidR="00CA3793" w:rsidRPr="002533E2" w:rsidRDefault="00CA3793" w:rsidP="00553791">
      <w:pPr>
        <w:spacing w:line="360" w:lineRule="auto"/>
        <w:ind w:firstLine="720"/>
      </w:pPr>
    </w:p>
    <w:p w14:paraId="64A42DE9" w14:textId="77777777" w:rsidR="00DC771F" w:rsidRPr="002533E2" w:rsidRDefault="00DC771F" w:rsidP="00553791">
      <w:pPr>
        <w:spacing w:line="360" w:lineRule="auto"/>
        <w:ind w:firstLine="720"/>
      </w:pPr>
    </w:p>
    <w:p w14:paraId="2CA8BE60" w14:textId="27322282" w:rsidR="000E6758" w:rsidRPr="000E6758" w:rsidRDefault="002B2598" w:rsidP="00422101">
      <w:pPr>
        <w:spacing w:after="0"/>
      </w:pPr>
      <w:r w:rsidRPr="002533E2">
        <w:br w:type="page"/>
      </w:r>
      <w:bookmarkStart w:id="0" w:name="_Toc497330112"/>
      <w:bookmarkStart w:id="1" w:name="_Toc522534400"/>
      <w:bookmarkStart w:id="2" w:name="_Toc522534517"/>
    </w:p>
    <w:p w14:paraId="17A99602" w14:textId="60D75C0C" w:rsidR="00F625D3" w:rsidRDefault="00F625D3" w:rsidP="00F625D3">
      <w:pPr>
        <w:pStyle w:val="Heading1"/>
        <w:rPr>
          <w:sz w:val="24"/>
        </w:rPr>
      </w:pPr>
      <w:bookmarkStart w:id="3" w:name="_Toc102136955"/>
      <w:r>
        <w:rPr>
          <w:sz w:val="24"/>
        </w:rPr>
        <w:lastRenderedPageBreak/>
        <w:t>PRICING</w:t>
      </w:r>
      <w:bookmarkEnd w:id="3"/>
    </w:p>
    <w:p w14:paraId="40F317BE" w14:textId="2E94CBC7" w:rsidR="00F625D3" w:rsidRDefault="00F625D3" w:rsidP="00F625D3">
      <w:pPr>
        <w:pStyle w:val="Heading2"/>
        <w:rPr>
          <w:b w:val="0"/>
          <w:bCs w:val="0"/>
        </w:rPr>
      </w:pPr>
      <w:bookmarkStart w:id="4" w:name="_Toc95989716"/>
      <w:bookmarkStart w:id="5" w:name="_Toc102136956"/>
      <w:r w:rsidRPr="00F625D3">
        <w:rPr>
          <w:b w:val="0"/>
          <w:bCs w:val="0"/>
        </w:rPr>
        <w:t>The Service Provider to provide ACSA with the solution pricing as per the below table for a period of five years.</w:t>
      </w:r>
      <w:bookmarkEnd w:id="4"/>
      <w:bookmarkEnd w:id="5"/>
    </w:p>
    <w:p w14:paraId="1D5A4D76" w14:textId="161A909F" w:rsidR="00F625D3" w:rsidRPr="00F625D3" w:rsidRDefault="00F625D3" w:rsidP="00F625D3">
      <w:pPr>
        <w:pStyle w:val="Heading2"/>
        <w:rPr>
          <w:b w:val="0"/>
          <w:bCs w:val="0"/>
        </w:rPr>
      </w:pPr>
      <w:bookmarkStart w:id="6" w:name="_Toc95989717"/>
      <w:bookmarkStart w:id="7" w:name="_Toc102136957"/>
      <w:r w:rsidRPr="00F625D3">
        <w:rPr>
          <w:b w:val="0"/>
          <w:bCs w:val="0"/>
        </w:rPr>
        <w:t xml:space="preserve">Items that are not applicable should be highlighted as </w:t>
      </w:r>
      <w:proofErr w:type="gramStart"/>
      <w:r w:rsidRPr="00F625D3">
        <w:rPr>
          <w:b w:val="0"/>
          <w:bCs w:val="0"/>
        </w:rPr>
        <w:t>such</w:t>
      </w:r>
      <w:bookmarkEnd w:id="6"/>
      <w:bookmarkEnd w:id="7"/>
      <w:proofErr w:type="gramEnd"/>
    </w:p>
    <w:p w14:paraId="71B7ADD5" w14:textId="6C99C937" w:rsidR="00F625D3" w:rsidRDefault="00F625D3" w:rsidP="00F625D3"/>
    <w:tbl>
      <w:tblPr>
        <w:tblStyle w:val="TableGrid"/>
        <w:tblW w:w="10070" w:type="dxa"/>
        <w:tblLayout w:type="fixed"/>
        <w:tblLook w:val="06A0" w:firstRow="1" w:lastRow="0" w:firstColumn="1" w:lastColumn="0" w:noHBand="1" w:noVBand="1"/>
      </w:tblPr>
      <w:tblGrid>
        <w:gridCol w:w="8017"/>
        <w:gridCol w:w="2053"/>
      </w:tblGrid>
      <w:tr w:rsidR="00F625D3" w14:paraId="6213DCDB" w14:textId="77777777" w:rsidTr="00F625D3">
        <w:trPr>
          <w:trHeight w:val="442"/>
        </w:trPr>
        <w:tc>
          <w:tcPr>
            <w:tcW w:w="8017" w:type="dxa"/>
          </w:tcPr>
          <w:p w14:paraId="4A32B85C" w14:textId="77777777" w:rsidR="00F625D3" w:rsidRDefault="00F625D3" w:rsidP="00BA26EA">
            <w:pPr>
              <w:pStyle w:val="ListParagraph"/>
              <w:ind w:left="0"/>
              <w:jc w:val="both"/>
              <w:rPr>
                <w:rFonts w:eastAsia="Arial"/>
              </w:rPr>
            </w:pPr>
            <w:r w:rsidRPr="001AE5FB">
              <w:rPr>
                <w:rFonts w:eastAsia="Arial"/>
                <w:b/>
                <w:bCs/>
              </w:rPr>
              <w:t>COST</w:t>
            </w:r>
          </w:p>
        </w:tc>
        <w:tc>
          <w:tcPr>
            <w:tcW w:w="2053" w:type="dxa"/>
          </w:tcPr>
          <w:p w14:paraId="16D770EC" w14:textId="77777777" w:rsidR="00F625D3" w:rsidRDefault="00F625D3" w:rsidP="00BA26EA">
            <w:pPr>
              <w:pStyle w:val="ListParagraph"/>
              <w:jc w:val="both"/>
            </w:pPr>
          </w:p>
        </w:tc>
      </w:tr>
      <w:tr w:rsidR="00F625D3" w14:paraId="3803CC7A" w14:textId="77777777" w:rsidTr="00F625D3">
        <w:trPr>
          <w:trHeight w:val="454"/>
        </w:trPr>
        <w:tc>
          <w:tcPr>
            <w:tcW w:w="8017" w:type="dxa"/>
          </w:tcPr>
          <w:p w14:paraId="2F0CB692" w14:textId="77777777" w:rsidR="00F625D3" w:rsidRDefault="00F625D3" w:rsidP="00BA26EA">
            <w:pPr>
              <w:pStyle w:val="ListParagraph"/>
              <w:ind w:left="0"/>
              <w:jc w:val="both"/>
            </w:pPr>
            <w:r w:rsidRPr="001AE5FB">
              <w:t>Requirements Gathering</w:t>
            </w:r>
          </w:p>
        </w:tc>
        <w:tc>
          <w:tcPr>
            <w:tcW w:w="2053" w:type="dxa"/>
          </w:tcPr>
          <w:p w14:paraId="15C4BFEE" w14:textId="77777777" w:rsidR="00F625D3" w:rsidRDefault="00F625D3" w:rsidP="00BA26EA">
            <w:pPr>
              <w:pStyle w:val="ListParagraph"/>
              <w:ind w:left="0"/>
              <w:jc w:val="both"/>
            </w:pPr>
            <w:r w:rsidRPr="795F4D91">
              <w:t>R</w:t>
            </w:r>
          </w:p>
        </w:tc>
      </w:tr>
      <w:tr w:rsidR="00F625D3" w14:paraId="1EB3BF84" w14:textId="77777777" w:rsidTr="00F625D3">
        <w:trPr>
          <w:trHeight w:val="442"/>
        </w:trPr>
        <w:tc>
          <w:tcPr>
            <w:tcW w:w="8017" w:type="dxa"/>
          </w:tcPr>
          <w:p w14:paraId="04C834F2" w14:textId="77777777" w:rsidR="00F625D3" w:rsidRDefault="00F625D3" w:rsidP="00BA26EA">
            <w:pPr>
              <w:pStyle w:val="ListParagraph"/>
              <w:ind w:left="0"/>
              <w:jc w:val="both"/>
            </w:pPr>
            <w:r w:rsidRPr="001AE5FB">
              <w:rPr>
                <w:rFonts w:eastAsia="Arial"/>
              </w:rPr>
              <w:t>System Design Architecture</w:t>
            </w:r>
          </w:p>
        </w:tc>
        <w:tc>
          <w:tcPr>
            <w:tcW w:w="2053" w:type="dxa"/>
          </w:tcPr>
          <w:p w14:paraId="0FA3EC7A" w14:textId="77777777" w:rsidR="00F625D3" w:rsidRDefault="00F625D3" w:rsidP="00BA26EA">
            <w:pPr>
              <w:pStyle w:val="ListParagraph"/>
              <w:ind w:left="0"/>
              <w:jc w:val="both"/>
            </w:pPr>
            <w:r w:rsidRPr="795F4D91">
              <w:t>R</w:t>
            </w:r>
          </w:p>
        </w:tc>
      </w:tr>
      <w:tr w:rsidR="00F625D3" w14:paraId="381F7778" w14:textId="77777777" w:rsidTr="00F625D3">
        <w:trPr>
          <w:trHeight w:val="442"/>
        </w:trPr>
        <w:tc>
          <w:tcPr>
            <w:tcW w:w="8017" w:type="dxa"/>
          </w:tcPr>
          <w:p w14:paraId="70C6F175" w14:textId="77777777" w:rsidR="00F625D3" w:rsidRDefault="00F625D3" w:rsidP="00BA26EA">
            <w:pPr>
              <w:pStyle w:val="ListParagraph"/>
              <w:ind w:left="0"/>
              <w:jc w:val="both"/>
            </w:pPr>
            <w:r w:rsidRPr="001AE5FB">
              <w:rPr>
                <w:rFonts w:eastAsia="Arial"/>
              </w:rPr>
              <w:t>Functional Design</w:t>
            </w:r>
          </w:p>
        </w:tc>
        <w:tc>
          <w:tcPr>
            <w:tcW w:w="2053" w:type="dxa"/>
          </w:tcPr>
          <w:p w14:paraId="1B2A12C9" w14:textId="77777777" w:rsidR="00F625D3" w:rsidRDefault="00F625D3" w:rsidP="00BA26EA">
            <w:pPr>
              <w:pStyle w:val="ListParagraph"/>
              <w:ind w:left="0"/>
              <w:jc w:val="both"/>
            </w:pPr>
            <w:r w:rsidRPr="252E9797">
              <w:t>R</w:t>
            </w:r>
          </w:p>
        </w:tc>
      </w:tr>
      <w:tr w:rsidR="00F625D3" w14:paraId="430B0B14" w14:textId="77777777" w:rsidTr="00F625D3">
        <w:trPr>
          <w:trHeight w:val="454"/>
        </w:trPr>
        <w:tc>
          <w:tcPr>
            <w:tcW w:w="8017" w:type="dxa"/>
          </w:tcPr>
          <w:p w14:paraId="2A371741" w14:textId="77777777" w:rsidR="00F625D3" w:rsidRDefault="00F625D3" w:rsidP="00BA26EA">
            <w:pPr>
              <w:pStyle w:val="ListParagraph"/>
              <w:ind w:left="0"/>
              <w:jc w:val="both"/>
            </w:pPr>
            <w:r w:rsidRPr="001AE5FB">
              <w:rPr>
                <w:rFonts w:eastAsia="Arial"/>
              </w:rPr>
              <w:t>Detail Design</w:t>
            </w:r>
          </w:p>
        </w:tc>
        <w:tc>
          <w:tcPr>
            <w:tcW w:w="2053" w:type="dxa"/>
          </w:tcPr>
          <w:p w14:paraId="1E83D83B" w14:textId="77777777" w:rsidR="00F625D3" w:rsidRDefault="00F625D3" w:rsidP="00BA26EA">
            <w:pPr>
              <w:pStyle w:val="ListParagraph"/>
              <w:ind w:left="0"/>
              <w:jc w:val="both"/>
            </w:pPr>
            <w:r w:rsidRPr="252E9797">
              <w:t>R</w:t>
            </w:r>
          </w:p>
        </w:tc>
      </w:tr>
      <w:tr w:rsidR="00F625D3" w14:paraId="79337840" w14:textId="77777777" w:rsidTr="00F625D3">
        <w:trPr>
          <w:trHeight w:val="442"/>
        </w:trPr>
        <w:tc>
          <w:tcPr>
            <w:tcW w:w="8017" w:type="dxa"/>
          </w:tcPr>
          <w:p w14:paraId="19B4C839" w14:textId="77777777" w:rsidR="00F625D3" w:rsidRDefault="00F625D3" w:rsidP="00BA26EA">
            <w:pPr>
              <w:pStyle w:val="ListParagraph"/>
              <w:ind w:left="0"/>
              <w:jc w:val="both"/>
              <w:rPr>
                <w:rFonts w:eastAsia="Arial"/>
              </w:rPr>
            </w:pPr>
            <w:r w:rsidRPr="001AE5FB">
              <w:rPr>
                <w:rFonts w:eastAsia="Arial"/>
              </w:rPr>
              <w:t>Development for Integration</w:t>
            </w:r>
          </w:p>
        </w:tc>
        <w:tc>
          <w:tcPr>
            <w:tcW w:w="2053" w:type="dxa"/>
          </w:tcPr>
          <w:p w14:paraId="4771F0E6" w14:textId="77777777" w:rsidR="00F625D3" w:rsidRDefault="00F625D3" w:rsidP="00BA26EA">
            <w:pPr>
              <w:pStyle w:val="ListParagraph"/>
              <w:ind w:left="0"/>
              <w:jc w:val="both"/>
            </w:pPr>
            <w:r w:rsidRPr="5A3F8682">
              <w:t>R</w:t>
            </w:r>
          </w:p>
        </w:tc>
      </w:tr>
      <w:tr w:rsidR="00F625D3" w14:paraId="412671D6" w14:textId="77777777" w:rsidTr="00F625D3">
        <w:trPr>
          <w:trHeight w:val="442"/>
        </w:trPr>
        <w:tc>
          <w:tcPr>
            <w:tcW w:w="8017" w:type="dxa"/>
          </w:tcPr>
          <w:p w14:paraId="46992124" w14:textId="77777777" w:rsidR="00F625D3" w:rsidRDefault="00F625D3" w:rsidP="00BA26EA">
            <w:pPr>
              <w:pStyle w:val="ListParagraph"/>
              <w:ind w:left="0"/>
              <w:jc w:val="both"/>
              <w:rPr>
                <w:rFonts w:eastAsia="Arial"/>
              </w:rPr>
            </w:pPr>
            <w:r w:rsidRPr="795F4D91">
              <w:rPr>
                <w:rFonts w:eastAsia="Arial"/>
              </w:rPr>
              <w:t>Implementation (incl. Project Management and other relevant resources)</w:t>
            </w:r>
          </w:p>
        </w:tc>
        <w:tc>
          <w:tcPr>
            <w:tcW w:w="2053" w:type="dxa"/>
          </w:tcPr>
          <w:p w14:paraId="7B993F83" w14:textId="77777777" w:rsidR="00F625D3" w:rsidRDefault="00F625D3" w:rsidP="00BA26EA">
            <w:pPr>
              <w:pStyle w:val="ListParagraph"/>
              <w:ind w:left="0"/>
              <w:jc w:val="both"/>
            </w:pPr>
            <w:r w:rsidRPr="5A3F8682">
              <w:t>R</w:t>
            </w:r>
          </w:p>
        </w:tc>
      </w:tr>
      <w:tr w:rsidR="00F625D3" w14:paraId="451EFC32" w14:textId="77777777" w:rsidTr="00F625D3">
        <w:trPr>
          <w:trHeight w:val="454"/>
        </w:trPr>
        <w:tc>
          <w:tcPr>
            <w:tcW w:w="8017" w:type="dxa"/>
          </w:tcPr>
          <w:p w14:paraId="7AE9F249" w14:textId="77777777" w:rsidR="00F625D3" w:rsidRDefault="00F625D3" w:rsidP="00BA26EA">
            <w:pPr>
              <w:pStyle w:val="ListParagraph"/>
              <w:ind w:left="0"/>
              <w:jc w:val="both"/>
            </w:pPr>
            <w:r w:rsidRPr="001AE5FB">
              <w:rPr>
                <w:rFonts w:eastAsia="Arial"/>
              </w:rPr>
              <w:t>Integration</w:t>
            </w:r>
          </w:p>
        </w:tc>
        <w:tc>
          <w:tcPr>
            <w:tcW w:w="2053" w:type="dxa"/>
          </w:tcPr>
          <w:p w14:paraId="7C00C8A9" w14:textId="77777777" w:rsidR="00F625D3" w:rsidRDefault="00F625D3" w:rsidP="00BA26EA">
            <w:pPr>
              <w:pStyle w:val="ListParagraph"/>
              <w:ind w:left="0"/>
              <w:jc w:val="both"/>
            </w:pPr>
            <w:r w:rsidRPr="5A3F8682">
              <w:t>R</w:t>
            </w:r>
          </w:p>
        </w:tc>
      </w:tr>
      <w:tr w:rsidR="00F625D3" w14:paraId="5BCF2E54" w14:textId="77777777" w:rsidTr="00F625D3">
        <w:trPr>
          <w:trHeight w:val="442"/>
        </w:trPr>
        <w:tc>
          <w:tcPr>
            <w:tcW w:w="8017" w:type="dxa"/>
          </w:tcPr>
          <w:p w14:paraId="55CD50C3" w14:textId="77777777" w:rsidR="00F625D3" w:rsidRDefault="00F625D3" w:rsidP="00BA26EA">
            <w:pPr>
              <w:pStyle w:val="ListParagraph"/>
              <w:ind w:left="0"/>
              <w:jc w:val="both"/>
            </w:pPr>
            <w:r w:rsidRPr="001AE5FB">
              <w:rPr>
                <w:rFonts w:eastAsia="Arial"/>
              </w:rPr>
              <w:t>Quality Assurance</w:t>
            </w:r>
          </w:p>
        </w:tc>
        <w:tc>
          <w:tcPr>
            <w:tcW w:w="2053" w:type="dxa"/>
          </w:tcPr>
          <w:p w14:paraId="40A02C45" w14:textId="77777777" w:rsidR="00F625D3" w:rsidRDefault="00F625D3" w:rsidP="00BA26EA">
            <w:pPr>
              <w:pStyle w:val="ListParagraph"/>
              <w:ind w:left="0"/>
              <w:jc w:val="both"/>
            </w:pPr>
            <w:r w:rsidRPr="315C238C">
              <w:t>R</w:t>
            </w:r>
          </w:p>
        </w:tc>
      </w:tr>
      <w:tr w:rsidR="00F625D3" w14:paraId="1E304FFD" w14:textId="77777777" w:rsidTr="00F625D3">
        <w:trPr>
          <w:trHeight w:val="454"/>
        </w:trPr>
        <w:tc>
          <w:tcPr>
            <w:tcW w:w="8017" w:type="dxa"/>
          </w:tcPr>
          <w:p w14:paraId="36312F7F" w14:textId="77777777" w:rsidR="00F625D3" w:rsidRDefault="00F625D3" w:rsidP="00BA26EA">
            <w:pPr>
              <w:pStyle w:val="ListParagraph"/>
              <w:ind w:left="0"/>
              <w:jc w:val="both"/>
            </w:pPr>
            <w:r w:rsidRPr="795F4D91">
              <w:rPr>
                <w:rFonts w:eastAsia="Arial"/>
              </w:rPr>
              <w:t xml:space="preserve">Testing </w:t>
            </w:r>
            <w:r w:rsidRPr="795F4D91">
              <w:t>(Unit, Functional, System)</w:t>
            </w:r>
          </w:p>
        </w:tc>
        <w:tc>
          <w:tcPr>
            <w:tcW w:w="2053" w:type="dxa"/>
          </w:tcPr>
          <w:p w14:paraId="17F7F2F5" w14:textId="77777777" w:rsidR="00F625D3" w:rsidRDefault="00F625D3" w:rsidP="00BA26EA">
            <w:pPr>
              <w:pStyle w:val="ListParagraph"/>
              <w:ind w:left="0"/>
              <w:jc w:val="both"/>
            </w:pPr>
            <w:r w:rsidRPr="7FB06A5C">
              <w:t>R</w:t>
            </w:r>
          </w:p>
        </w:tc>
      </w:tr>
      <w:tr w:rsidR="00F625D3" w14:paraId="4E9D2DD6" w14:textId="77777777" w:rsidTr="00F625D3">
        <w:trPr>
          <w:trHeight w:val="442"/>
        </w:trPr>
        <w:tc>
          <w:tcPr>
            <w:tcW w:w="8017" w:type="dxa"/>
          </w:tcPr>
          <w:p w14:paraId="3E794C1E" w14:textId="77777777" w:rsidR="00F625D3" w:rsidRDefault="00F625D3" w:rsidP="00BA26EA">
            <w:pPr>
              <w:pStyle w:val="ListParagraph"/>
              <w:ind w:left="0"/>
              <w:jc w:val="both"/>
              <w:rPr>
                <w:rFonts w:eastAsia="Arial"/>
                <w:color w:val="000000" w:themeColor="text1"/>
              </w:rPr>
            </w:pPr>
            <w:r w:rsidRPr="61278118">
              <w:rPr>
                <w:rFonts w:eastAsia="Arial"/>
                <w:color w:val="000000" w:themeColor="text1"/>
              </w:rPr>
              <w:t>Hardware (including network size and speed etc.)</w:t>
            </w:r>
          </w:p>
        </w:tc>
        <w:tc>
          <w:tcPr>
            <w:tcW w:w="2053" w:type="dxa"/>
          </w:tcPr>
          <w:p w14:paraId="4E69DF02" w14:textId="77777777" w:rsidR="00F625D3" w:rsidRDefault="00F625D3" w:rsidP="00BA26EA">
            <w:pPr>
              <w:pStyle w:val="ListParagraph"/>
              <w:ind w:left="0"/>
              <w:jc w:val="both"/>
            </w:pPr>
            <w:r w:rsidRPr="7FB06A5C">
              <w:t>R</w:t>
            </w:r>
          </w:p>
        </w:tc>
      </w:tr>
      <w:tr w:rsidR="00F625D3" w14:paraId="72392F23" w14:textId="77777777" w:rsidTr="00F625D3">
        <w:trPr>
          <w:trHeight w:val="442"/>
        </w:trPr>
        <w:tc>
          <w:tcPr>
            <w:tcW w:w="8017" w:type="dxa"/>
          </w:tcPr>
          <w:p w14:paraId="7EF449F9" w14:textId="77777777" w:rsidR="00F625D3" w:rsidRDefault="00F625D3" w:rsidP="00BA26EA">
            <w:pPr>
              <w:pStyle w:val="ListParagraph"/>
              <w:ind w:left="0"/>
              <w:jc w:val="both"/>
              <w:rPr>
                <w:rFonts w:eastAsia="Arial"/>
                <w:color w:val="000000" w:themeColor="text1"/>
              </w:rPr>
            </w:pPr>
            <w:r w:rsidRPr="795F4D91">
              <w:rPr>
                <w:rFonts w:eastAsia="Arial"/>
                <w:color w:val="000000" w:themeColor="text1"/>
              </w:rPr>
              <w:t>Software (Licences)</w:t>
            </w:r>
          </w:p>
        </w:tc>
        <w:tc>
          <w:tcPr>
            <w:tcW w:w="2053" w:type="dxa"/>
          </w:tcPr>
          <w:p w14:paraId="7CC6D07C" w14:textId="77777777" w:rsidR="00F625D3" w:rsidRDefault="00F625D3" w:rsidP="00BA26EA">
            <w:pPr>
              <w:pStyle w:val="ListParagraph"/>
              <w:ind w:left="0"/>
              <w:jc w:val="both"/>
            </w:pPr>
            <w:r w:rsidRPr="7FB06A5C">
              <w:t>R</w:t>
            </w:r>
          </w:p>
        </w:tc>
      </w:tr>
      <w:tr w:rsidR="00F625D3" w14:paraId="0BC79A61" w14:textId="77777777" w:rsidTr="00F625D3">
        <w:trPr>
          <w:trHeight w:val="454"/>
        </w:trPr>
        <w:tc>
          <w:tcPr>
            <w:tcW w:w="8017" w:type="dxa"/>
          </w:tcPr>
          <w:p w14:paraId="16D248EE" w14:textId="77777777" w:rsidR="00F625D3" w:rsidRDefault="00F625D3" w:rsidP="00BA26EA">
            <w:pPr>
              <w:pStyle w:val="ListParagraph"/>
              <w:ind w:left="0"/>
              <w:jc w:val="both"/>
            </w:pPr>
            <w:r w:rsidRPr="001AE5FB">
              <w:rPr>
                <w:rFonts w:eastAsia="Arial"/>
              </w:rPr>
              <w:t>Reporting</w:t>
            </w:r>
          </w:p>
        </w:tc>
        <w:tc>
          <w:tcPr>
            <w:tcW w:w="2053" w:type="dxa"/>
          </w:tcPr>
          <w:p w14:paraId="1C4485A4" w14:textId="77777777" w:rsidR="00F625D3" w:rsidRDefault="00F625D3" w:rsidP="00BA26EA">
            <w:pPr>
              <w:pStyle w:val="ListParagraph"/>
              <w:ind w:left="0"/>
              <w:jc w:val="both"/>
            </w:pPr>
            <w:r w:rsidRPr="426C633D">
              <w:t>R</w:t>
            </w:r>
          </w:p>
        </w:tc>
      </w:tr>
      <w:tr w:rsidR="00F625D3" w14:paraId="61A5DA28" w14:textId="77777777" w:rsidTr="00F625D3">
        <w:trPr>
          <w:trHeight w:val="442"/>
        </w:trPr>
        <w:tc>
          <w:tcPr>
            <w:tcW w:w="8017" w:type="dxa"/>
          </w:tcPr>
          <w:p w14:paraId="037A3EC1" w14:textId="77777777" w:rsidR="00F625D3" w:rsidRDefault="00F625D3" w:rsidP="00BA26EA">
            <w:pPr>
              <w:pStyle w:val="ListParagraph"/>
              <w:ind w:left="0"/>
              <w:jc w:val="both"/>
            </w:pPr>
            <w:r w:rsidRPr="001AE5FB">
              <w:t>Support and Maintenance</w:t>
            </w:r>
          </w:p>
        </w:tc>
        <w:tc>
          <w:tcPr>
            <w:tcW w:w="2053" w:type="dxa"/>
          </w:tcPr>
          <w:p w14:paraId="03C6187B" w14:textId="77777777" w:rsidR="00F625D3" w:rsidRDefault="00F625D3" w:rsidP="00BA26EA">
            <w:pPr>
              <w:pStyle w:val="ListParagraph"/>
              <w:ind w:left="0"/>
              <w:jc w:val="both"/>
            </w:pPr>
            <w:r w:rsidRPr="426C633D">
              <w:t>R</w:t>
            </w:r>
          </w:p>
        </w:tc>
      </w:tr>
      <w:tr w:rsidR="00F625D3" w:rsidRPr="00F625D3" w14:paraId="5623082D" w14:textId="77777777" w:rsidTr="00F625D3">
        <w:trPr>
          <w:trHeight w:val="442"/>
        </w:trPr>
        <w:tc>
          <w:tcPr>
            <w:tcW w:w="8017" w:type="dxa"/>
          </w:tcPr>
          <w:p w14:paraId="00064DF0" w14:textId="1F2F049F" w:rsidR="00F625D3" w:rsidRPr="00F625D3" w:rsidRDefault="00F625D3" w:rsidP="00F625D3">
            <w:pPr>
              <w:pStyle w:val="Heading2"/>
              <w:numPr>
                <w:ilvl w:val="0"/>
                <w:numId w:val="0"/>
              </w:numPr>
              <w:rPr>
                <w:b w:val="0"/>
                <w:bCs w:val="0"/>
              </w:rPr>
            </w:pPr>
            <w:bookmarkStart w:id="8" w:name="_Toc95989718"/>
            <w:bookmarkStart w:id="9" w:name="_Toc102136958"/>
            <w:r>
              <w:rPr>
                <w:b w:val="0"/>
                <w:bCs w:val="0"/>
              </w:rPr>
              <w:t xml:space="preserve">Extended OEM Warranty for </w:t>
            </w:r>
            <w:r w:rsidR="00B4702C">
              <w:rPr>
                <w:b w:val="0"/>
                <w:bCs w:val="0"/>
              </w:rPr>
              <w:t>three</w:t>
            </w:r>
            <w:r>
              <w:rPr>
                <w:b w:val="0"/>
                <w:bCs w:val="0"/>
              </w:rPr>
              <w:t xml:space="preserve"> years (Hardware and Software)</w:t>
            </w:r>
            <w:bookmarkEnd w:id="8"/>
            <w:bookmarkEnd w:id="9"/>
          </w:p>
        </w:tc>
        <w:tc>
          <w:tcPr>
            <w:tcW w:w="2053" w:type="dxa"/>
          </w:tcPr>
          <w:p w14:paraId="0CE8B2E1" w14:textId="500BF4A7" w:rsidR="00F625D3" w:rsidRPr="00F625D3" w:rsidRDefault="00E61BDE" w:rsidP="00F625D3">
            <w:pPr>
              <w:pStyle w:val="Heading2"/>
              <w:numPr>
                <w:ilvl w:val="0"/>
                <w:numId w:val="0"/>
              </w:numPr>
              <w:rPr>
                <w:b w:val="0"/>
                <w:bCs w:val="0"/>
              </w:rPr>
            </w:pPr>
            <w:bookmarkStart w:id="10" w:name="_Toc95989719"/>
            <w:bookmarkStart w:id="11" w:name="_Toc102136959"/>
            <w:r>
              <w:rPr>
                <w:b w:val="0"/>
                <w:bCs w:val="0"/>
              </w:rPr>
              <w:t>R</w:t>
            </w:r>
            <w:bookmarkEnd w:id="10"/>
            <w:bookmarkEnd w:id="11"/>
          </w:p>
        </w:tc>
      </w:tr>
      <w:tr w:rsidR="00F625D3" w:rsidRPr="00F625D3" w14:paraId="0CA58668" w14:textId="77777777" w:rsidTr="00F625D3">
        <w:trPr>
          <w:trHeight w:val="442"/>
        </w:trPr>
        <w:tc>
          <w:tcPr>
            <w:tcW w:w="8017" w:type="dxa"/>
          </w:tcPr>
          <w:p w14:paraId="32AF2891" w14:textId="68D110EB" w:rsidR="00F625D3" w:rsidRPr="00F625D3" w:rsidRDefault="00BE68C7" w:rsidP="00F625D3">
            <w:pPr>
              <w:pStyle w:val="Heading2"/>
              <w:numPr>
                <w:ilvl w:val="0"/>
                <w:numId w:val="0"/>
              </w:numPr>
              <w:rPr>
                <w:b w:val="0"/>
                <w:bCs w:val="0"/>
                <w:lang w:val="en-ZA"/>
              </w:rPr>
            </w:pPr>
            <w:r>
              <w:rPr>
                <w:b w:val="0"/>
                <w:bCs w:val="0"/>
                <w:lang w:val="en-ZA"/>
              </w:rPr>
              <w:t>Other</w:t>
            </w:r>
          </w:p>
        </w:tc>
        <w:tc>
          <w:tcPr>
            <w:tcW w:w="2053" w:type="dxa"/>
          </w:tcPr>
          <w:p w14:paraId="04B41C12" w14:textId="77777777" w:rsidR="00F625D3" w:rsidRPr="00F625D3" w:rsidRDefault="00F625D3" w:rsidP="00F625D3">
            <w:pPr>
              <w:pStyle w:val="Heading2"/>
              <w:numPr>
                <w:ilvl w:val="0"/>
                <w:numId w:val="0"/>
              </w:numPr>
              <w:rPr>
                <w:b w:val="0"/>
                <w:bCs w:val="0"/>
                <w:lang w:val="en-ZA"/>
              </w:rPr>
            </w:pPr>
            <w:bookmarkStart w:id="12" w:name="_Toc95989721"/>
            <w:bookmarkStart w:id="13" w:name="_Toc102136961"/>
            <w:r w:rsidRPr="00F625D3">
              <w:rPr>
                <w:b w:val="0"/>
                <w:bCs w:val="0"/>
                <w:lang w:val="en-ZA"/>
              </w:rPr>
              <w:t>R</w:t>
            </w:r>
            <w:bookmarkEnd w:id="12"/>
            <w:bookmarkEnd w:id="13"/>
          </w:p>
        </w:tc>
      </w:tr>
      <w:tr w:rsidR="00F625D3" w14:paraId="7993A63F" w14:textId="77777777" w:rsidTr="00F625D3">
        <w:trPr>
          <w:trHeight w:val="442"/>
        </w:trPr>
        <w:tc>
          <w:tcPr>
            <w:tcW w:w="8017" w:type="dxa"/>
          </w:tcPr>
          <w:p w14:paraId="4521E92C" w14:textId="5322AE6B" w:rsidR="00F625D3" w:rsidRDefault="00F625D3" w:rsidP="00BA26EA">
            <w:pPr>
              <w:pStyle w:val="ListParagraph"/>
              <w:jc w:val="both"/>
              <w:rPr>
                <w:rFonts w:eastAsia="Arial"/>
                <w:b/>
                <w:bCs/>
              </w:rPr>
            </w:pPr>
            <w:r w:rsidRPr="7BB8E907">
              <w:rPr>
                <w:rFonts w:eastAsia="Arial"/>
                <w:b/>
                <w:bCs/>
              </w:rPr>
              <w:t xml:space="preserve">                                                   </w:t>
            </w:r>
            <w:r w:rsidRPr="44541AF9">
              <w:rPr>
                <w:rFonts w:eastAsia="Arial"/>
                <w:b/>
                <w:bCs/>
              </w:rPr>
              <w:t xml:space="preserve">                                  </w:t>
            </w:r>
            <w:r w:rsidRPr="7BB8E907">
              <w:rPr>
                <w:rFonts w:eastAsia="Arial"/>
                <w:b/>
                <w:bCs/>
              </w:rPr>
              <w:t>TOTAL</w:t>
            </w:r>
            <w:r w:rsidR="00BE68C7">
              <w:rPr>
                <w:rFonts w:eastAsia="Arial"/>
                <w:b/>
                <w:bCs/>
              </w:rPr>
              <w:t xml:space="preserve"> EXCLUDING VAT</w:t>
            </w:r>
          </w:p>
        </w:tc>
        <w:tc>
          <w:tcPr>
            <w:tcW w:w="2053" w:type="dxa"/>
          </w:tcPr>
          <w:p w14:paraId="40FB08F6" w14:textId="77777777" w:rsidR="00F625D3" w:rsidRDefault="00F625D3" w:rsidP="00BA26EA">
            <w:pPr>
              <w:pStyle w:val="ListParagraph"/>
              <w:ind w:left="0"/>
              <w:jc w:val="both"/>
              <w:rPr>
                <w:b/>
                <w:bCs/>
              </w:rPr>
            </w:pPr>
            <w:r w:rsidRPr="7BB8E907">
              <w:rPr>
                <w:b/>
                <w:bCs/>
              </w:rPr>
              <w:t>R</w:t>
            </w:r>
          </w:p>
        </w:tc>
      </w:tr>
      <w:tr w:rsidR="00BE68C7" w14:paraId="7A4B0333" w14:textId="77777777" w:rsidTr="00F625D3">
        <w:trPr>
          <w:trHeight w:val="442"/>
        </w:trPr>
        <w:tc>
          <w:tcPr>
            <w:tcW w:w="8017" w:type="dxa"/>
          </w:tcPr>
          <w:p w14:paraId="1C70EC11" w14:textId="07E63AC2" w:rsidR="00BE68C7" w:rsidRPr="7BB8E907" w:rsidRDefault="00BE68C7" w:rsidP="00BA26EA">
            <w:pPr>
              <w:pStyle w:val="ListParagraph"/>
              <w:jc w:val="both"/>
              <w:rPr>
                <w:rFonts w:eastAsia="Arial"/>
                <w:b/>
                <w:bCs/>
              </w:rPr>
            </w:pPr>
            <w:r>
              <w:rPr>
                <w:rFonts w:eastAsia="Arial"/>
                <w:b/>
                <w:bCs/>
              </w:rPr>
              <w:t xml:space="preserve">                                                                                     </w:t>
            </w:r>
            <w:r w:rsidRPr="7BB8E907">
              <w:rPr>
                <w:rFonts w:eastAsia="Arial"/>
                <w:b/>
                <w:bCs/>
              </w:rPr>
              <w:t>TOTAL</w:t>
            </w:r>
            <w:r>
              <w:rPr>
                <w:rFonts w:eastAsia="Arial"/>
                <w:b/>
                <w:bCs/>
              </w:rPr>
              <w:t xml:space="preserve"> INCLUDING VAT</w:t>
            </w:r>
          </w:p>
        </w:tc>
        <w:tc>
          <w:tcPr>
            <w:tcW w:w="2053" w:type="dxa"/>
          </w:tcPr>
          <w:p w14:paraId="331CFE0D" w14:textId="4538D557" w:rsidR="00BE68C7" w:rsidRPr="7BB8E907" w:rsidRDefault="00BE68C7" w:rsidP="00BA26EA">
            <w:pPr>
              <w:pStyle w:val="ListParagraph"/>
              <w:ind w:left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</w:p>
        </w:tc>
      </w:tr>
    </w:tbl>
    <w:p w14:paraId="62C93E50" w14:textId="5D685C4D" w:rsidR="00F625D3" w:rsidRDefault="00F625D3" w:rsidP="00F625D3"/>
    <w:bookmarkEnd w:id="0"/>
    <w:bookmarkEnd w:id="1"/>
    <w:bookmarkEnd w:id="2"/>
    <w:p w14:paraId="07A9DCA1" w14:textId="77777777" w:rsidR="00F625D3" w:rsidRDefault="00F625D3" w:rsidP="00F625D3"/>
    <w:sectPr w:rsidR="00F625D3" w:rsidSect="00D0062F">
      <w:pgSz w:w="11906" w:h="16838"/>
      <w:pgMar w:top="962" w:right="1133" w:bottom="993" w:left="1134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58080" w14:textId="77777777" w:rsidR="002028EA" w:rsidRDefault="002028EA" w:rsidP="000D6419">
      <w:r>
        <w:separator/>
      </w:r>
    </w:p>
  </w:endnote>
  <w:endnote w:type="continuationSeparator" w:id="0">
    <w:p w14:paraId="2883AC00" w14:textId="77777777" w:rsidR="002028EA" w:rsidRDefault="002028EA" w:rsidP="000D6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B3F4D" w14:textId="77777777" w:rsidR="002028EA" w:rsidRDefault="002028EA" w:rsidP="000D6419">
      <w:r>
        <w:separator/>
      </w:r>
    </w:p>
  </w:footnote>
  <w:footnote w:type="continuationSeparator" w:id="0">
    <w:p w14:paraId="3939A96D" w14:textId="77777777" w:rsidR="002028EA" w:rsidRDefault="002028EA" w:rsidP="000D64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30C2"/>
    <w:multiLevelType w:val="hybridMultilevel"/>
    <w:tmpl w:val="972271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D6666"/>
    <w:multiLevelType w:val="hybridMultilevel"/>
    <w:tmpl w:val="675CA8B0"/>
    <w:lvl w:ilvl="0" w:tplc="29BC712E">
      <w:start w:val="1"/>
      <w:numFmt w:val="bullet"/>
      <w:pStyle w:val="List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11364"/>
    <w:multiLevelType w:val="hybridMultilevel"/>
    <w:tmpl w:val="3BEC3A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55255"/>
    <w:multiLevelType w:val="hybridMultilevel"/>
    <w:tmpl w:val="80EAF73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7453B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87995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C60316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5552DC"/>
    <w:multiLevelType w:val="hybridMultilevel"/>
    <w:tmpl w:val="D78233B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B9611A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55AF5"/>
    <w:multiLevelType w:val="hybridMultilevel"/>
    <w:tmpl w:val="F63A90BC"/>
    <w:lvl w:ilvl="0" w:tplc="BC7A11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CE6FAD"/>
    <w:multiLevelType w:val="hybridMultilevel"/>
    <w:tmpl w:val="A1EC511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10CC1"/>
    <w:multiLevelType w:val="hybridMultilevel"/>
    <w:tmpl w:val="8E3054C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423BBB"/>
    <w:multiLevelType w:val="hybridMultilevel"/>
    <w:tmpl w:val="13BC6F2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7A017D"/>
    <w:multiLevelType w:val="hybridMultilevel"/>
    <w:tmpl w:val="73E8F8D0"/>
    <w:lvl w:ilvl="0" w:tplc="85127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CA6696"/>
    <w:multiLevelType w:val="hybridMultilevel"/>
    <w:tmpl w:val="A044CF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82345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2F516E"/>
    <w:multiLevelType w:val="multilevel"/>
    <w:tmpl w:val="090EA80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bCs w:val="0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  <w:bCs/>
        <w:sz w:val="18"/>
        <w:szCs w:val="18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  <w:sz w:val="18"/>
        <w:szCs w:val="18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7" w15:restartNumberingAfterBreak="0">
    <w:nsid w:val="1E6E14A3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870418"/>
    <w:multiLevelType w:val="hybridMultilevel"/>
    <w:tmpl w:val="F63A90BC"/>
    <w:lvl w:ilvl="0" w:tplc="BC7A11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97029A"/>
    <w:multiLevelType w:val="hybridMultilevel"/>
    <w:tmpl w:val="57A4ADAA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FE053E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ED0F1B"/>
    <w:multiLevelType w:val="hybridMultilevel"/>
    <w:tmpl w:val="57A4ADAA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7408B0"/>
    <w:multiLevelType w:val="hybridMultilevel"/>
    <w:tmpl w:val="05AE38E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C869E0"/>
    <w:multiLevelType w:val="hybridMultilevel"/>
    <w:tmpl w:val="B748C83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CE1BAB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02767A"/>
    <w:multiLevelType w:val="multilevel"/>
    <w:tmpl w:val="DC08DC88"/>
    <w:styleLink w:val="Num-Headings"/>
    <w:lvl w:ilvl="0">
      <w:start w:val="1"/>
      <w:numFmt w:val="decimal"/>
      <w:pStyle w:val="Num-Heading1"/>
      <w:lvlText w:val="%1.0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/>
        <w:i w:val="0"/>
        <w:sz w:val="32"/>
      </w:rPr>
    </w:lvl>
    <w:lvl w:ilvl="1">
      <w:start w:val="1"/>
      <w:numFmt w:val="decimal"/>
      <w:pStyle w:val="Num-Heading2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%2.%3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/>
        <w:i w:val="0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cs="Times New Roman" w:hint="default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cs="Times New Roman" w:hint="default"/>
        <w:b/>
        <w:i/>
        <w:sz w:val="24"/>
        <w:u w:val="singl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cs="Times New Roman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cs="Times New Roman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cs="Times New Roman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cs="Times New Roman" w:hint="default"/>
        <w:b/>
        <w:i w:val="0"/>
        <w:sz w:val="22"/>
        <w:u w:val="none"/>
      </w:rPr>
    </w:lvl>
  </w:abstractNum>
  <w:abstractNum w:abstractNumId="26" w15:restartNumberingAfterBreak="0">
    <w:nsid w:val="476A0301"/>
    <w:multiLevelType w:val="hybridMultilevel"/>
    <w:tmpl w:val="8E3054C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F3B48"/>
    <w:multiLevelType w:val="multilevel"/>
    <w:tmpl w:val="FF28382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24"/>
      </w:rPr>
    </w:lvl>
    <w:lvl w:ilvl="1">
      <w:start w:val="1"/>
      <w:numFmt w:val="decimal"/>
      <w:pStyle w:val="Heading2"/>
      <w:lvlText w:val="%1.%2"/>
      <w:lvlJc w:val="left"/>
      <w:pPr>
        <w:ind w:left="859" w:hanging="576"/>
      </w:pPr>
    </w:lvl>
    <w:lvl w:ilvl="2">
      <w:start w:val="1"/>
      <w:numFmt w:val="decimal"/>
      <w:pStyle w:val="Heading3"/>
      <w:lvlText w:val="%1.%2.%3"/>
      <w:lvlJc w:val="left"/>
      <w:pPr>
        <w:ind w:left="1288" w:hanging="720"/>
      </w:pPr>
      <w:rPr>
        <w:b w:val="0"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 w:val="0"/>
        <w:bCs w:val="0"/>
        <w:i w:val="0"/>
        <w:i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4BB81C8C"/>
    <w:multiLevelType w:val="hybridMultilevel"/>
    <w:tmpl w:val="2BC820F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4AD3B4D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56B00"/>
    <w:multiLevelType w:val="hybridMultilevel"/>
    <w:tmpl w:val="6BB2272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224F7"/>
    <w:multiLevelType w:val="hybridMultilevel"/>
    <w:tmpl w:val="F63A90BC"/>
    <w:lvl w:ilvl="0" w:tplc="BC7A11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AC6312"/>
    <w:multiLevelType w:val="hybridMultilevel"/>
    <w:tmpl w:val="D78233B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085392"/>
    <w:multiLevelType w:val="hybridMultilevel"/>
    <w:tmpl w:val="5F12B9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5444AA"/>
    <w:multiLevelType w:val="hybridMultilevel"/>
    <w:tmpl w:val="FEE4F5B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7501BD"/>
    <w:multiLevelType w:val="hybridMultilevel"/>
    <w:tmpl w:val="13BC6F2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004BB5"/>
    <w:multiLevelType w:val="hybridMultilevel"/>
    <w:tmpl w:val="13BC6F2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FF3F60"/>
    <w:multiLevelType w:val="hybridMultilevel"/>
    <w:tmpl w:val="30163294"/>
    <w:lvl w:ilvl="0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8" w15:restartNumberingAfterBreak="0">
    <w:nsid w:val="7BC16B9D"/>
    <w:multiLevelType w:val="hybridMultilevel"/>
    <w:tmpl w:val="6B5C01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9554236">
    <w:abstractNumId w:val="1"/>
  </w:num>
  <w:num w:numId="2" w16cid:durableId="1309826431">
    <w:abstractNumId w:val="27"/>
  </w:num>
  <w:num w:numId="3" w16cid:durableId="515114184">
    <w:abstractNumId w:val="25"/>
    <w:lvlOverride w:ilvl="0">
      <w:lvl w:ilvl="0">
        <w:start w:val="1"/>
        <w:numFmt w:val="decimal"/>
        <w:pStyle w:val="Num-Heading1"/>
        <w:lvlText w:val="%1.0"/>
        <w:lvlJc w:val="left"/>
        <w:pPr>
          <w:tabs>
            <w:tab w:val="num" w:pos="720"/>
          </w:tabs>
          <w:ind w:left="720" w:hanging="720"/>
        </w:pPr>
        <w:rPr>
          <w:rFonts w:ascii="Arial" w:hAnsi="Arial" w:cs="Times New Roman" w:hint="default"/>
          <w:b/>
          <w:i w:val="0"/>
          <w:sz w:val="24"/>
        </w:rPr>
      </w:lvl>
    </w:lvlOverride>
    <w:lvlOverride w:ilvl="1">
      <w:lvl w:ilvl="1">
        <w:start w:val="1"/>
        <w:numFmt w:val="decimal"/>
        <w:pStyle w:val="Num-Heading2"/>
        <w:lvlText w:val="%1.%2"/>
        <w:lvlJc w:val="left"/>
        <w:pPr>
          <w:tabs>
            <w:tab w:val="num" w:pos="720"/>
          </w:tabs>
          <w:ind w:left="720" w:hanging="720"/>
        </w:pPr>
        <w:rPr>
          <w:rFonts w:ascii="Arial" w:hAnsi="Arial" w:cs="Times New Roman" w:hint="default"/>
          <w:b w:val="0"/>
          <w:i w:val="0"/>
          <w:spacing w:val="10"/>
          <w:sz w:val="22"/>
        </w:rPr>
      </w:lvl>
    </w:lvlOverride>
    <w:lvlOverride w:ilvl="2">
      <w:lvl w:ilvl="2">
        <w:start w:val="1"/>
        <w:numFmt w:val="decimal"/>
        <w:pStyle w:val="Num-Heading3"/>
        <w:lvlText w:val="%1.%2.%3"/>
        <w:lvlJc w:val="left"/>
        <w:pPr>
          <w:tabs>
            <w:tab w:val="num" w:pos="907"/>
          </w:tabs>
          <w:ind w:left="907" w:hanging="907"/>
        </w:pPr>
        <w:rPr>
          <w:rFonts w:ascii="Arial" w:hAnsi="Arial" w:cs="Times New Roman" w:hint="default"/>
          <w:b w:val="0"/>
          <w:i w:val="0"/>
          <w:sz w:val="20"/>
        </w:rPr>
      </w:lvl>
    </w:lvlOverride>
    <w:lvlOverride w:ilvl="3">
      <w:lvl w:ilvl="3">
        <w:start w:val="1"/>
        <w:numFmt w:val="decimal"/>
        <w:pStyle w:val="Num-Heading4"/>
        <w:lvlText w:val="%1.%2.%3.%4"/>
        <w:lvlJc w:val="left"/>
        <w:pPr>
          <w:tabs>
            <w:tab w:val="num" w:pos="994"/>
          </w:tabs>
          <w:ind w:left="994" w:hanging="994"/>
        </w:pPr>
        <w:rPr>
          <w:rFonts w:ascii="Arial" w:hAnsi="Arial" w:cs="Times New Roman" w:hint="default"/>
          <w:b w:val="0"/>
          <w:i/>
          <w:sz w:val="20"/>
        </w:rPr>
      </w:lvl>
    </w:lvlOverride>
  </w:num>
  <w:num w:numId="4" w16cid:durableId="1388845524">
    <w:abstractNumId w:val="25"/>
  </w:num>
  <w:num w:numId="5" w16cid:durableId="1401443515">
    <w:abstractNumId w:val="33"/>
  </w:num>
  <w:num w:numId="6" w16cid:durableId="2097439236">
    <w:abstractNumId w:val="9"/>
  </w:num>
  <w:num w:numId="7" w16cid:durableId="1498765614">
    <w:abstractNumId w:val="38"/>
  </w:num>
  <w:num w:numId="8" w16cid:durableId="1411659395">
    <w:abstractNumId w:val="36"/>
  </w:num>
  <w:num w:numId="9" w16cid:durableId="779224728">
    <w:abstractNumId w:val="10"/>
  </w:num>
  <w:num w:numId="10" w16cid:durableId="556934977">
    <w:abstractNumId w:val="13"/>
  </w:num>
  <w:num w:numId="11" w16cid:durableId="1345280162">
    <w:abstractNumId w:val="19"/>
  </w:num>
  <w:num w:numId="12" w16cid:durableId="1591159727">
    <w:abstractNumId w:val="32"/>
  </w:num>
  <w:num w:numId="13" w16cid:durableId="2066833920">
    <w:abstractNumId w:val="23"/>
  </w:num>
  <w:num w:numId="14" w16cid:durableId="887956403">
    <w:abstractNumId w:val="21"/>
  </w:num>
  <w:num w:numId="15" w16cid:durableId="1849520576">
    <w:abstractNumId w:val="7"/>
  </w:num>
  <w:num w:numId="16" w16cid:durableId="313148029">
    <w:abstractNumId w:val="11"/>
  </w:num>
  <w:num w:numId="17" w16cid:durableId="1556429462">
    <w:abstractNumId w:val="26"/>
  </w:num>
  <w:num w:numId="18" w16cid:durableId="1474634697">
    <w:abstractNumId w:val="15"/>
  </w:num>
  <w:num w:numId="19" w16cid:durableId="922497364">
    <w:abstractNumId w:val="5"/>
  </w:num>
  <w:num w:numId="20" w16cid:durableId="8072904">
    <w:abstractNumId w:val="17"/>
  </w:num>
  <w:num w:numId="21" w16cid:durableId="1813597076">
    <w:abstractNumId w:val="29"/>
  </w:num>
  <w:num w:numId="22" w16cid:durableId="1382050245">
    <w:abstractNumId w:val="8"/>
  </w:num>
  <w:num w:numId="23" w16cid:durableId="598417716">
    <w:abstractNumId w:val="6"/>
  </w:num>
  <w:num w:numId="24" w16cid:durableId="694234953">
    <w:abstractNumId w:val="4"/>
  </w:num>
  <w:num w:numId="25" w16cid:durableId="1540972684">
    <w:abstractNumId w:val="20"/>
  </w:num>
  <w:num w:numId="26" w16cid:durableId="951399461">
    <w:abstractNumId w:val="30"/>
  </w:num>
  <w:num w:numId="27" w16cid:durableId="2142459638">
    <w:abstractNumId w:val="24"/>
  </w:num>
  <w:num w:numId="28" w16cid:durableId="1676180847">
    <w:abstractNumId w:val="28"/>
  </w:num>
  <w:num w:numId="29" w16cid:durableId="1857650422">
    <w:abstractNumId w:val="18"/>
  </w:num>
  <w:num w:numId="30" w16cid:durableId="1701471333">
    <w:abstractNumId w:val="34"/>
  </w:num>
  <w:num w:numId="31" w16cid:durableId="884029165">
    <w:abstractNumId w:val="31"/>
  </w:num>
  <w:num w:numId="32" w16cid:durableId="1414206372">
    <w:abstractNumId w:val="2"/>
  </w:num>
  <w:num w:numId="33" w16cid:durableId="1233275804">
    <w:abstractNumId w:val="37"/>
  </w:num>
  <w:num w:numId="34" w16cid:durableId="1011220817">
    <w:abstractNumId w:val="35"/>
  </w:num>
  <w:num w:numId="35" w16cid:durableId="2056005662">
    <w:abstractNumId w:val="3"/>
  </w:num>
  <w:num w:numId="36" w16cid:durableId="1004817911">
    <w:abstractNumId w:val="22"/>
  </w:num>
  <w:num w:numId="37" w16cid:durableId="1644044907">
    <w:abstractNumId w:val="16"/>
  </w:num>
  <w:num w:numId="38" w16cid:durableId="1214076264">
    <w:abstractNumId w:val="27"/>
  </w:num>
  <w:num w:numId="39" w16cid:durableId="61681862">
    <w:abstractNumId w:val="27"/>
  </w:num>
  <w:num w:numId="40" w16cid:durableId="2013752354">
    <w:abstractNumId w:val="27"/>
  </w:num>
  <w:num w:numId="41" w16cid:durableId="670910732">
    <w:abstractNumId w:val="27"/>
  </w:num>
  <w:num w:numId="42" w16cid:durableId="1657219351">
    <w:abstractNumId w:val="27"/>
  </w:num>
  <w:num w:numId="43" w16cid:durableId="802161294">
    <w:abstractNumId w:val="27"/>
  </w:num>
  <w:num w:numId="44" w16cid:durableId="1215584338">
    <w:abstractNumId w:val="27"/>
  </w:num>
  <w:num w:numId="45" w16cid:durableId="1672444850">
    <w:abstractNumId w:val="27"/>
  </w:num>
  <w:num w:numId="46" w16cid:durableId="1691419375">
    <w:abstractNumId w:val="27"/>
  </w:num>
  <w:num w:numId="47" w16cid:durableId="1374841295">
    <w:abstractNumId w:val="14"/>
  </w:num>
  <w:num w:numId="48" w16cid:durableId="1240943059">
    <w:abstractNumId w:val="27"/>
  </w:num>
  <w:num w:numId="49" w16cid:durableId="1822848659">
    <w:abstractNumId w:val="0"/>
  </w:num>
  <w:num w:numId="50" w16cid:durableId="1085490992">
    <w:abstractNumId w:val="12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ZA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LQwMgES5mbmlko6SsGpxcWZ+XkgBSa1AL+21JksAAAA"/>
  </w:docVars>
  <w:rsids>
    <w:rsidRoot w:val="00C14944"/>
    <w:rsid w:val="00000CAD"/>
    <w:rsid w:val="000014B1"/>
    <w:rsid w:val="00001D99"/>
    <w:rsid w:val="00001DB0"/>
    <w:rsid w:val="000031D8"/>
    <w:rsid w:val="000048EE"/>
    <w:rsid w:val="00004DCC"/>
    <w:rsid w:val="00005051"/>
    <w:rsid w:val="0000529C"/>
    <w:rsid w:val="00005740"/>
    <w:rsid w:val="00005B76"/>
    <w:rsid w:val="00005D31"/>
    <w:rsid w:val="0000632D"/>
    <w:rsid w:val="0000650C"/>
    <w:rsid w:val="00006736"/>
    <w:rsid w:val="00006933"/>
    <w:rsid w:val="00007A49"/>
    <w:rsid w:val="00007B5E"/>
    <w:rsid w:val="0001011B"/>
    <w:rsid w:val="000103AE"/>
    <w:rsid w:val="00011079"/>
    <w:rsid w:val="00011636"/>
    <w:rsid w:val="00011946"/>
    <w:rsid w:val="00013FE6"/>
    <w:rsid w:val="00014A2B"/>
    <w:rsid w:val="00014BFD"/>
    <w:rsid w:val="00015BE7"/>
    <w:rsid w:val="00015DE2"/>
    <w:rsid w:val="00015E7A"/>
    <w:rsid w:val="0001633A"/>
    <w:rsid w:val="000169EE"/>
    <w:rsid w:val="00016C6C"/>
    <w:rsid w:val="00016F50"/>
    <w:rsid w:val="00017A9C"/>
    <w:rsid w:val="00017D40"/>
    <w:rsid w:val="000204F3"/>
    <w:rsid w:val="000209A5"/>
    <w:rsid w:val="0002135B"/>
    <w:rsid w:val="0002148A"/>
    <w:rsid w:val="000226A3"/>
    <w:rsid w:val="00023238"/>
    <w:rsid w:val="00023290"/>
    <w:rsid w:val="00023CE3"/>
    <w:rsid w:val="0002420A"/>
    <w:rsid w:val="000243F2"/>
    <w:rsid w:val="000248D6"/>
    <w:rsid w:val="00024E0B"/>
    <w:rsid w:val="00024E9A"/>
    <w:rsid w:val="00025CDD"/>
    <w:rsid w:val="00025F66"/>
    <w:rsid w:val="00027133"/>
    <w:rsid w:val="000279AA"/>
    <w:rsid w:val="00030AEB"/>
    <w:rsid w:val="000319B3"/>
    <w:rsid w:val="00031B6A"/>
    <w:rsid w:val="00032BEC"/>
    <w:rsid w:val="00033EED"/>
    <w:rsid w:val="00034495"/>
    <w:rsid w:val="000344CB"/>
    <w:rsid w:val="000345C6"/>
    <w:rsid w:val="000358D4"/>
    <w:rsid w:val="00036909"/>
    <w:rsid w:val="0003710F"/>
    <w:rsid w:val="000403E9"/>
    <w:rsid w:val="00040701"/>
    <w:rsid w:val="00041F0D"/>
    <w:rsid w:val="00042767"/>
    <w:rsid w:val="00043214"/>
    <w:rsid w:val="000439BF"/>
    <w:rsid w:val="00043CEE"/>
    <w:rsid w:val="0004407D"/>
    <w:rsid w:val="00045317"/>
    <w:rsid w:val="00045779"/>
    <w:rsid w:val="00046D5B"/>
    <w:rsid w:val="0004792B"/>
    <w:rsid w:val="00047A4E"/>
    <w:rsid w:val="00050CC4"/>
    <w:rsid w:val="00051663"/>
    <w:rsid w:val="00051709"/>
    <w:rsid w:val="000518C3"/>
    <w:rsid w:val="000527D5"/>
    <w:rsid w:val="0005291C"/>
    <w:rsid w:val="00052BFB"/>
    <w:rsid w:val="00052DC9"/>
    <w:rsid w:val="00052F86"/>
    <w:rsid w:val="00053DE3"/>
    <w:rsid w:val="00053F1B"/>
    <w:rsid w:val="00054490"/>
    <w:rsid w:val="00054D4A"/>
    <w:rsid w:val="000563C7"/>
    <w:rsid w:val="0005679C"/>
    <w:rsid w:val="00056ABB"/>
    <w:rsid w:val="00056D7A"/>
    <w:rsid w:val="00056EE1"/>
    <w:rsid w:val="00057111"/>
    <w:rsid w:val="000577D6"/>
    <w:rsid w:val="00057CD2"/>
    <w:rsid w:val="00057D7C"/>
    <w:rsid w:val="000601FF"/>
    <w:rsid w:val="00060475"/>
    <w:rsid w:val="00060D35"/>
    <w:rsid w:val="00060F21"/>
    <w:rsid w:val="0006127C"/>
    <w:rsid w:val="0006197B"/>
    <w:rsid w:val="00061DAD"/>
    <w:rsid w:val="00061EC6"/>
    <w:rsid w:val="00062DD1"/>
    <w:rsid w:val="0006333D"/>
    <w:rsid w:val="00064A8C"/>
    <w:rsid w:val="00065473"/>
    <w:rsid w:val="0006592B"/>
    <w:rsid w:val="00065A4C"/>
    <w:rsid w:val="00065BF0"/>
    <w:rsid w:val="00065E6F"/>
    <w:rsid w:val="00065F9C"/>
    <w:rsid w:val="000667D9"/>
    <w:rsid w:val="00067716"/>
    <w:rsid w:val="000705EF"/>
    <w:rsid w:val="0007218A"/>
    <w:rsid w:val="0007256C"/>
    <w:rsid w:val="00072A3D"/>
    <w:rsid w:val="000731FD"/>
    <w:rsid w:val="00073CC5"/>
    <w:rsid w:val="0007417F"/>
    <w:rsid w:val="0007524A"/>
    <w:rsid w:val="00075A3D"/>
    <w:rsid w:val="000767CF"/>
    <w:rsid w:val="00076E21"/>
    <w:rsid w:val="00076F3F"/>
    <w:rsid w:val="00076F62"/>
    <w:rsid w:val="000770AB"/>
    <w:rsid w:val="0007728A"/>
    <w:rsid w:val="000778AF"/>
    <w:rsid w:val="00081C28"/>
    <w:rsid w:val="00082638"/>
    <w:rsid w:val="000829A9"/>
    <w:rsid w:val="00083541"/>
    <w:rsid w:val="00083602"/>
    <w:rsid w:val="00083C71"/>
    <w:rsid w:val="00084E96"/>
    <w:rsid w:val="00085A60"/>
    <w:rsid w:val="00086357"/>
    <w:rsid w:val="00086446"/>
    <w:rsid w:val="00087439"/>
    <w:rsid w:val="000902E4"/>
    <w:rsid w:val="000904ED"/>
    <w:rsid w:val="00090848"/>
    <w:rsid w:val="00090E45"/>
    <w:rsid w:val="00091A8B"/>
    <w:rsid w:val="000922A2"/>
    <w:rsid w:val="0009352D"/>
    <w:rsid w:val="00093F3A"/>
    <w:rsid w:val="000942F3"/>
    <w:rsid w:val="00094602"/>
    <w:rsid w:val="00094AFB"/>
    <w:rsid w:val="000960DA"/>
    <w:rsid w:val="00097430"/>
    <w:rsid w:val="000974CD"/>
    <w:rsid w:val="00097B86"/>
    <w:rsid w:val="000A45D5"/>
    <w:rsid w:val="000A45F4"/>
    <w:rsid w:val="000A508B"/>
    <w:rsid w:val="000A6359"/>
    <w:rsid w:val="000A72A1"/>
    <w:rsid w:val="000A7E54"/>
    <w:rsid w:val="000B033D"/>
    <w:rsid w:val="000B0888"/>
    <w:rsid w:val="000B11D3"/>
    <w:rsid w:val="000B2719"/>
    <w:rsid w:val="000B2A8C"/>
    <w:rsid w:val="000B34ED"/>
    <w:rsid w:val="000B4AF0"/>
    <w:rsid w:val="000B56FB"/>
    <w:rsid w:val="000B5AD6"/>
    <w:rsid w:val="000B6751"/>
    <w:rsid w:val="000B6B79"/>
    <w:rsid w:val="000B6F16"/>
    <w:rsid w:val="000B719D"/>
    <w:rsid w:val="000B7A47"/>
    <w:rsid w:val="000C0576"/>
    <w:rsid w:val="000C0F20"/>
    <w:rsid w:val="000C1693"/>
    <w:rsid w:val="000C1967"/>
    <w:rsid w:val="000C203E"/>
    <w:rsid w:val="000C208D"/>
    <w:rsid w:val="000C25DB"/>
    <w:rsid w:val="000C2772"/>
    <w:rsid w:val="000C3176"/>
    <w:rsid w:val="000C3D3C"/>
    <w:rsid w:val="000C433F"/>
    <w:rsid w:val="000C49EE"/>
    <w:rsid w:val="000C4E7C"/>
    <w:rsid w:val="000C505A"/>
    <w:rsid w:val="000C5ACC"/>
    <w:rsid w:val="000C656B"/>
    <w:rsid w:val="000C6DFA"/>
    <w:rsid w:val="000D29A1"/>
    <w:rsid w:val="000D2F57"/>
    <w:rsid w:val="000D37E9"/>
    <w:rsid w:val="000D3934"/>
    <w:rsid w:val="000D3DE6"/>
    <w:rsid w:val="000D43FB"/>
    <w:rsid w:val="000D47E0"/>
    <w:rsid w:val="000D4D5C"/>
    <w:rsid w:val="000D6063"/>
    <w:rsid w:val="000D6419"/>
    <w:rsid w:val="000D6441"/>
    <w:rsid w:val="000D6C5D"/>
    <w:rsid w:val="000D75F5"/>
    <w:rsid w:val="000E039C"/>
    <w:rsid w:val="000E0BE7"/>
    <w:rsid w:val="000E1385"/>
    <w:rsid w:val="000E17B3"/>
    <w:rsid w:val="000E28BB"/>
    <w:rsid w:val="000E2978"/>
    <w:rsid w:val="000E31B3"/>
    <w:rsid w:val="000E3523"/>
    <w:rsid w:val="000E373F"/>
    <w:rsid w:val="000E3B41"/>
    <w:rsid w:val="000E3D43"/>
    <w:rsid w:val="000E44F6"/>
    <w:rsid w:val="000E475F"/>
    <w:rsid w:val="000E5A40"/>
    <w:rsid w:val="000E6758"/>
    <w:rsid w:val="000E686F"/>
    <w:rsid w:val="000E73BF"/>
    <w:rsid w:val="000F0328"/>
    <w:rsid w:val="000F168A"/>
    <w:rsid w:val="000F1950"/>
    <w:rsid w:val="000F40FC"/>
    <w:rsid w:val="000F5665"/>
    <w:rsid w:val="000F577B"/>
    <w:rsid w:val="000F5BC8"/>
    <w:rsid w:val="000F638F"/>
    <w:rsid w:val="000F6D23"/>
    <w:rsid w:val="000F7223"/>
    <w:rsid w:val="000F7E68"/>
    <w:rsid w:val="00100C90"/>
    <w:rsid w:val="00100D94"/>
    <w:rsid w:val="0010100E"/>
    <w:rsid w:val="00101CD1"/>
    <w:rsid w:val="00101D94"/>
    <w:rsid w:val="0010217E"/>
    <w:rsid w:val="00102F91"/>
    <w:rsid w:val="00106470"/>
    <w:rsid w:val="00106E06"/>
    <w:rsid w:val="0010703C"/>
    <w:rsid w:val="001078DA"/>
    <w:rsid w:val="001078F6"/>
    <w:rsid w:val="0011032E"/>
    <w:rsid w:val="001107F0"/>
    <w:rsid w:val="00110A13"/>
    <w:rsid w:val="00110B6D"/>
    <w:rsid w:val="001111A7"/>
    <w:rsid w:val="00111DB2"/>
    <w:rsid w:val="00111DFC"/>
    <w:rsid w:val="00112020"/>
    <w:rsid w:val="001123D6"/>
    <w:rsid w:val="00113A2B"/>
    <w:rsid w:val="00113B58"/>
    <w:rsid w:val="00113BC3"/>
    <w:rsid w:val="00113E24"/>
    <w:rsid w:val="00114E9D"/>
    <w:rsid w:val="001151ED"/>
    <w:rsid w:val="00115F83"/>
    <w:rsid w:val="00116BFB"/>
    <w:rsid w:val="00117457"/>
    <w:rsid w:val="001175FD"/>
    <w:rsid w:val="001204C9"/>
    <w:rsid w:val="00120B45"/>
    <w:rsid w:val="00121159"/>
    <w:rsid w:val="00123828"/>
    <w:rsid w:val="001249E3"/>
    <w:rsid w:val="00125F44"/>
    <w:rsid w:val="001261C6"/>
    <w:rsid w:val="00126787"/>
    <w:rsid w:val="0012774E"/>
    <w:rsid w:val="001278E3"/>
    <w:rsid w:val="00127EE8"/>
    <w:rsid w:val="0013092F"/>
    <w:rsid w:val="001312E4"/>
    <w:rsid w:val="00131408"/>
    <w:rsid w:val="0013163A"/>
    <w:rsid w:val="00131C0B"/>
    <w:rsid w:val="0013214D"/>
    <w:rsid w:val="00132160"/>
    <w:rsid w:val="00132C94"/>
    <w:rsid w:val="00133593"/>
    <w:rsid w:val="0013367F"/>
    <w:rsid w:val="00133C8C"/>
    <w:rsid w:val="001340DB"/>
    <w:rsid w:val="00135A65"/>
    <w:rsid w:val="00135CBD"/>
    <w:rsid w:val="001364C6"/>
    <w:rsid w:val="001376B8"/>
    <w:rsid w:val="0013779C"/>
    <w:rsid w:val="0014039A"/>
    <w:rsid w:val="0014044E"/>
    <w:rsid w:val="00140DAE"/>
    <w:rsid w:val="0014107D"/>
    <w:rsid w:val="0014107E"/>
    <w:rsid w:val="0014122C"/>
    <w:rsid w:val="001414EE"/>
    <w:rsid w:val="001416D2"/>
    <w:rsid w:val="001419E7"/>
    <w:rsid w:val="00141AAB"/>
    <w:rsid w:val="00141E4A"/>
    <w:rsid w:val="001420A8"/>
    <w:rsid w:val="00142F12"/>
    <w:rsid w:val="00143257"/>
    <w:rsid w:val="001441A5"/>
    <w:rsid w:val="001444A2"/>
    <w:rsid w:val="00144860"/>
    <w:rsid w:val="00145081"/>
    <w:rsid w:val="00145CEC"/>
    <w:rsid w:val="00146648"/>
    <w:rsid w:val="0014746C"/>
    <w:rsid w:val="00147636"/>
    <w:rsid w:val="00147774"/>
    <w:rsid w:val="00147FD3"/>
    <w:rsid w:val="00150ABC"/>
    <w:rsid w:val="00150D9B"/>
    <w:rsid w:val="00150ED8"/>
    <w:rsid w:val="00152566"/>
    <w:rsid w:val="00153152"/>
    <w:rsid w:val="0015373E"/>
    <w:rsid w:val="00153C00"/>
    <w:rsid w:val="00153E44"/>
    <w:rsid w:val="0015425D"/>
    <w:rsid w:val="00154794"/>
    <w:rsid w:val="00154AB4"/>
    <w:rsid w:val="00155734"/>
    <w:rsid w:val="001558C7"/>
    <w:rsid w:val="001569CE"/>
    <w:rsid w:val="00156F23"/>
    <w:rsid w:val="0015717C"/>
    <w:rsid w:val="00157B7F"/>
    <w:rsid w:val="00160018"/>
    <w:rsid w:val="0016016B"/>
    <w:rsid w:val="001606CD"/>
    <w:rsid w:val="00161694"/>
    <w:rsid w:val="001621BF"/>
    <w:rsid w:val="001634E2"/>
    <w:rsid w:val="00163754"/>
    <w:rsid w:val="00163ED0"/>
    <w:rsid w:val="001644AD"/>
    <w:rsid w:val="001650E0"/>
    <w:rsid w:val="00165557"/>
    <w:rsid w:val="00165726"/>
    <w:rsid w:val="00165A84"/>
    <w:rsid w:val="00165B6F"/>
    <w:rsid w:val="00166359"/>
    <w:rsid w:val="0016686E"/>
    <w:rsid w:val="00166E20"/>
    <w:rsid w:val="001671E5"/>
    <w:rsid w:val="001675D7"/>
    <w:rsid w:val="0017031B"/>
    <w:rsid w:val="00170A3D"/>
    <w:rsid w:val="0017106E"/>
    <w:rsid w:val="00171B95"/>
    <w:rsid w:val="00171F31"/>
    <w:rsid w:val="0017201C"/>
    <w:rsid w:val="00172381"/>
    <w:rsid w:val="001725F8"/>
    <w:rsid w:val="0017297E"/>
    <w:rsid w:val="00172C21"/>
    <w:rsid w:val="00172CA0"/>
    <w:rsid w:val="00173A47"/>
    <w:rsid w:val="00173C6A"/>
    <w:rsid w:val="00174195"/>
    <w:rsid w:val="001745D8"/>
    <w:rsid w:val="001747B5"/>
    <w:rsid w:val="001749D3"/>
    <w:rsid w:val="00174BEE"/>
    <w:rsid w:val="00174DFD"/>
    <w:rsid w:val="0017538C"/>
    <w:rsid w:val="00175574"/>
    <w:rsid w:val="00175886"/>
    <w:rsid w:val="00175F19"/>
    <w:rsid w:val="00175F55"/>
    <w:rsid w:val="00176079"/>
    <w:rsid w:val="001765AE"/>
    <w:rsid w:val="00176D49"/>
    <w:rsid w:val="0017793D"/>
    <w:rsid w:val="0018064C"/>
    <w:rsid w:val="0018314C"/>
    <w:rsid w:val="00183568"/>
    <w:rsid w:val="00183D1C"/>
    <w:rsid w:val="00183F23"/>
    <w:rsid w:val="00184109"/>
    <w:rsid w:val="0018426E"/>
    <w:rsid w:val="001845E7"/>
    <w:rsid w:val="00184A88"/>
    <w:rsid w:val="00184D13"/>
    <w:rsid w:val="00184D71"/>
    <w:rsid w:val="0018785E"/>
    <w:rsid w:val="00187C8B"/>
    <w:rsid w:val="00187CB2"/>
    <w:rsid w:val="00187E91"/>
    <w:rsid w:val="00190A76"/>
    <w:rsid w:val="00190CA4"/>
    <w:rsid w:val="001916B8"/>
    <w:rsid w:val="00191845"/>
    <w:rsid w:val="00191A16"/>
    <w:rsid w:val="001922E6"/>
    <w:rsid w:val="00192351"/>
    <w:rsid w:val="001926CE"/>
    <w:rsid w:val="00192EBE"/>
    <w:rsid w:val="00194AD5"/>
    <w:rsid w:val="00195120"/>
    <w:rsid w:val="00196ACF"/>
    <w:rsid w:val="00196E3B"/>
    <w:rsid w:val="00197F9F"/>
    <w:rsid w:val="001A05A4"/>
    <w:rsid w:val="001A133B"/>
    <w:rsid w:val="001A1499"/>
    <w:rsid w:val="001A16A6"/>
    <w:rsid w:val="001A1CBB"/>
    <w:rsid w:val="001A1E4F"/>
    <w:rsid w:val="001A28C8"/>
    <w:rsid w:val="001A35DB"/>
    <w:rsid w:val="001A3E7B"/>
    <w:rsid w:val="001A4084"/>
    <w:rsid w:val="001A498E"/>
    <w:rsid w:val="001A513F"/>
    <w:rsid w:val="001A54F0"/>
    <w:rsid w:val="001A6254"/>
    <w:rsid w:val="001A6B26"/>
    <w:rsid w:val="001A6B96"/>
    <w:rsid w:val="001A6ED5"/>
    <w:rsid w:val="001A7626"/>
    <w:rsid w:val="001B0088"/>
    <w:rsid w:val="001B01C5"/>
    <w:rsid w:val="001B03C6"/>
    <w:rsid w:val="001B19D7"/>
    <w:rsid w:val="001B230E"/>
    <w:rsid w:val="001B25DE"/>
    <w:rsid w:val="001B2626"/>
    <w:rsid w:val="001B2BDA"/>
    <w:rsid w:val="001B32FC"/>
    <w:rsid w:val="001B343B"/>
    <w:rsid w:val="001B3714"/>
    <w:rsid w:val="001B380B"/>
    <w:rsid w:val="001B4899"/>
    <w:rsid w:val="001B5710"/>
    <w:rsid w:val="001B6F10"/>
    <w:rsid w:val="001B7700"/>
    <w:rsid w:val="001B7986"/>
    <w:rsid w:val="001B7B4B"/>
    <w:rsid w:val="001C1061"/>
    <w:rsid w:val="001C1B53"/>
    <w:rsid w:val="001C2FBF"/>
    <w:rsid w:val="001C4935"/>
    <w:rsid w:val="001C536E"/>
    <w:rsid w:val="001C5A79"/>
    <w:rsid w:val="001C5F70"/>
    <w:rsid w:val="001C60DE"/>
    <w:rsid w:val="001C627C"/>
    <w:rsid w:val="001C6456"/>
    <w:rsid w:val="001C659F"/>
    <w:rsid w:val="001C6CC9"/>
    <w:rsid w:val="001C763C"/>
    <w:rsid w:val="001D007F"/>
    <w:rsid w:val="001D05B8"/>
    <w:rsid w:val="001D0780"/>
    <w:rsid w:val="001D0ECD"/>
    <w:rsid w:val="001D1D90"/>
    <w:rsid w:val="001D263B"/>
    <w:rsid w:val="001D310B"/>
    <w:rsid w:val="001D3BDF"/>
    <w:rsid w:val="001D4C76"/>
    <w:rsid w:val="001D4E22"/>
    <w:rsid w:val="001D6250"/>
    <w:rsid w:val="001D6621"/>
    <w:rsid w:val="001D69F7"/>
    <w:rsid w:val="001D6C4C"/>
    <w:rsid w:val="001D7A8A"/>
    <w:rsid w:val="001D7CAF"/>
    <w:rsid w:val="001E1740"/>
    <w:rsid w:val="001E1757"/>
    <w:rsid w:val="001E21EA"/>
    <w:rsid w:val="001E2E37"/>
    <w:rsid w:val="001E334A"/>
    <w:rsid w:val="001E69BF"/>
    <w:rsid w:val="001E757A"/>
    <w:rsid w:val="001E7C74"/>
    <w:rsid w:val="001F0BCA"/>
    <w:rsid w:val="001F239F"/>
    <w:rsid w:val="001F2819"/>
    <w:rsid w:val="001F3EF8"/>
    <w:rsid w:val="001F408C"/>
    <w:rsid w:val="001F559E"/>
    <w:rsid w:val="001F5AD9"/>
    <w:rsid w:val="001F5D8B"/>
    <w:rsid w:val="001F719E"/>
    <w:rsid w:val="001F7D3B"/>
    <w:rsid w:val="002013E9"/>
    <w:rsid w:val="0020249C"/>
    <w:rsid w:val="002028EA"/>
    <w:rsid w:val="00202C0C"/>
    <w:rsid w:val="0020310E"/>
    <w:rsid w:val="00203600"/>
    <w:rsid w:val="00204157"/>
    <w:rsid w:val="002046F0"/>
    <w:rsid w:val="002054A2"/>
    <w:rsid w:val="0020594D"/>
    <w:rsid w:val="002069F0"/>
    <w:rsid w:val="00207680"/>
    <w:rsid w:val="00207AF5"/>
    <w:rsid w:val="00207DB7"/>
    <w:rsid w:val="002107C1"/>
    <w:rsid w:val="00210F4D"/>
    <w:rsid w:val="00211D15"/>
    <w:rsid w:val="002127E6"/>
    <w:rsid w:val="00212889"/>
    <w:rsid w:val="00213595"/>
    <w:rsid w:val="002151BA"/>
    <w:rsid w:val="00215D07"/>
    <w:rsid w:val="00215EEB"/>
    <w:rsid w:val="00216008"/>
    <w:rsid w:val="0021640E"/>
    <w:rsid w:val="0021642E"/>
    <w:rsid w:val="00216610"/>
    <w:rsid w:val="0021687E"/>
    <w:rsid w:val="00217F6A"/>
    <w:rsid w:val="0022011E"/>
    <w:rsid w:val="00220138"/>
    <w:rsid w:val="00221206"/>
    <w:rsid w:val="0022166B"/>
    <w:rsid w:val="00221807"/>
    <w:rsid w:val="002226CE"/>
    <w:rsid w:val="002237A0"/>
    <w:rsid w:val="002237E8"/>
    <w:rsid w:val="002238CC"/>
    <w:rsid w:val="00223A06"/>
    <w:rsid w:val="00223AAA"/>
    <w:rsid w:val="00223E20"/>
    <w:rsid w:val="00224262"/>
    <w:rsid w:val="00225294"/>
    <w:rsid w:val="00226F42"/>
    <w:rsid w:val="0022734F"/>
    <w:rsid w:val="002275B4"/>
    <w:rsid w:val="002303C3"/>
    <w:rsid w:val="00231AB5"/>
    <w:rsid w:val="00231CFA"/>
    <w:rsid w:val="00232199"/>
    <w:rsid w:val="0023384E"/>
    <w:rsid w:val="00234264"/>
    <w:rsid w:val="00234D5A"/>
    <w:rsid w:val="002352D4"/>
    <w:rsid w:val="0023568D"/>
    <w:rsid w:val="00235738"/>
    <w:rsid w:val="00235B75"/>
    <w:rsid w:val="00236317"/>
    <w:rsid w:val="002365D4"/>
    <w:rsid w:val="00236AB0"/>
    <w:rsid w:val="00237211"/>
    <w:rsid w:val="0023753C"/>
    <w:rsid w:val="00237E05"/>
    <w:rsid w:val="00240646"/>
    <w:rsid w:val="0024090C"/>
    <w:rsid w:val="0024130E"/>
    <w:rsid w:val="00241B59"/>
    <w:rsid w:val="00241B88"/>
    <w:rsid w:val="00241F19"/>
    <w:rsid w:val="00243241"/>
    <w:rsid w:val="0024381A"/>
    <w:rsid w:val="002439F0"/>
    <w:rsid w:val="00243FAF"/>
    <w:rsid w:val="0024485F"/>
    <w:rsid w:val="00246985"/>
    <w:rsid w:val="002469A8"/>
    <w:rsid w:val="00246DDD"/>
    <w:rsid w:val="00247284"/>
    <w:rsid w:val="0024755A"/>
    <w:rsid w:val="00247665"/>
    <w:rsid w:val="00250022"/>
    <w:rsid w:val="0025009F"/>
    <w:rsid w:val="00250351"/>
    <w:rsid w:val="00250DDB"/>
    <w:rsid w:val="00250E4D"/>
    <w:rsid w:val="00250FD4"/>
    <w:rsid w:val="00251B59"/>
    <w:rsid w:val="00251EB0"/>
    <w:rsid w:val="00252EA5"/>
    <w:rsid w:val="002533E2"/>
    <w:rsid w:val="0025369E"/>
    <w:rsid w:val="00253975"/>
    <w:rsid w:val="00254A1C"/>
    <w:rsid w:val="0025561D"/>
    <w:rsid w:val="00255633"/>
    <w:rsid w:val="00255860"/>
    <w:rsid w:val="00255F0C"/>
    <w:rsid w:val="00257069"/>
    <w:rsid w:val="002578E7"/>
    <w:rsid w:val="00257A8F"/>
    <w:rsid w:val="00260088"/>
    <w:rsid w:val="002600EE"/>
    <w:rsid w:val="002611AE"/>
    <w:rsid w:val="002615C2"/>
    <w:rsid w:val="0026269B"/>
    <w:rsid w:val="00262CAC"/>
    <w:rsid w:val="00263606"/>
    <w:rsid w:val="002638C9"/>
    <w:rsid w:val="00263AD5"/>
    <w:rsid w:val="0026521F"/>
    <w:rsid w:val="002665A1"/>
    <w:rsid w:val="0026714D"/>
    <w:rsid w:val="00267E4B"/>
    <w:rsid w:val="00270612"/>
    <w:rsid w:val="0027070B"/>
    <w:rsid w:val="00270E29"/>
    <w:rsid w:val="00270EB6"/>
    <w:rsid w:val="00272FCB"/>
    <w:rsid w:val="00273638"/>
    <w:rsid w:val="00273A2C"/>
    <w:rsid w:val="00274CC6"/>
    <w:rsid w:val="00276558"/>
    <w:rsid w:val="0027780C"/>
    <w:rsid w:val="00277899"/>
    <w:rsid w:val="002803CB"/>
    <w:rsid w:val="0028132B"/>
    <w:rsid w:val="00281579"/>
    <w:rsid w:val="002816A6"/>
    <w:rsid w:val="00281A01"/>
    <w:rsid w:val="00281B5B"/>
    <w:rsid w:val="00283498"/>
    <w:rsid w:val="00283960"/>
    <w:rsid w:val="00283C3C"/>
    <w:rsid w:val="002847D6"/>
    <w:rsid w:val="002857AB"/>
    <w:rsid w:val="002859A1"/>
    <w:rsid w:val="002859A3"/>
    <w:rsid w:val="00286A02"/>
    <w:rsid w:val="00286C8B"/>
    <w:rsid w:val="00286FC9"/>
    <w:rsid w:val="002870F4"/>
    <w:rsid w:val="00287146"/>
    <w:rsid w:val="002877ED"/>
    <w:rsid w:val="0029001C"/>
    <w:rsid w:val="0029005F"/>
    <w:rsid w:val="00290421"/>
    <w:rsid w:val="00290CA1"/>
    <w:rsid w:val="00291555"/>
    <w:rsid w:val="002916C8"/>
    <w:rsid w:val="00291DB9"/>
    <w:rsid w:val="00291EF0"/>
    <w:rsid w:val="00292448"/>
    <w:rsid w:val="00292917"/>
    <w:rsid w:val="00292C41"/>
    <w:rsid w:val="0029358B"/>
    <w:rsid w:val="00293B44"/>
    <w:rsid w:val="0029459C"/>
    <w:rsid w:val="0029608A"/>
    <w:rsid w:val="0029620B"/>
    <w:rsid w:val="00296297"/>
    <w:rsid w:val="002964E3"/>
    <w:rsid w:val="00296EC7"/>
    <w:rsid w:val="00297176"/>
    <w:rsid w:val="00297196"/>
    <w:rsid w:val="0029731B"/>
    <w:rsid w:val="002A01AF"/>
    <w:rsid w:val="002A2237"/>
    <w:rsid w:val="002A284E"/>
    <w:rsid w:val="002A2A26"/>
    <w:rsid w:val="002A36F2"/>
    <w:rsid w:val="002A38F7"/>
    <w:rsid w:val="002A45AE"/>
    <w:rsid w:val="002A49F6"/>
    <w:rsid w:val="002A4B93"/>
    <w:rsid w:val="002A4E60"/>
    <w:rsid w:val="002A5327"/>
    <w:rsid w:val="002A53E4"/>
    <w:rsid w:val="002A624B"/>
    <w:rsid w:val="002A6438"/>
    <w:rsid w:val="002A7FB0"/>
    <w:rsid w:val="002A7FFB"/>
    <w:rsid w:val="002B0C9F"/>
    <w:rsid w:val="002B1BB1"/>
    <w:rsid w:val="002B1D75"/>
    <w:rsid w:val="002B244E"/>
    <w:rsid w:val="002B2598"/>
    <w:rsid w:val="002B294E"/>
    <w:rsid w:val="002B2A13"/>
    <w:rsid w:val="002B2D73"/>
    <w:rsid w:val="002B4987"/>
    <w:rsid w:val="002B4E99"/>
    <w:rsid w:val="002B4F66"/>
    <w:rsid w:val="002B5321"/>
    <w:rsid w:val="002B5576"/>
    <w:rsid w:val="002B5D7D"/>
    <w:rsid w:val="002B5F1B"/>
    <w:rsid w:val="002B649D"/>
    <w:rsid w:val="002B68E9"/>
    <w:rsid w:val="002B68F2"/>
    <w:rsid w:val="002B6BF7"/>
    <w:rsid w:val="002B7E17"/>
    <w:rsid w:val="002C03D3"/>
    <w:rsid w:val="002C06EE"/>
    <w:rsid w:val="002C0EE0"/>
    <w:rsid w:val="002C11D4"/>
    <w:rsid w:val="002C2749"/>
    <w:rsid w:val="002C2C6E"/>
    <w:rsid w:val="002C32D6"/>
    <w:rsid w:val="002C3D95"/>
    <w:rsid w:val="002C4A84"/>
    <w:rsid w:val="002C6A19"/>
    <w:rsid w:val="002C7208"/>
    <w:rsid w:val="002C793C"/>
    <w:rsid w:val="002C7B40"/>
    <w:rsid w:val="002D0211"/>
    <w:rsid w:val="002D182E"/>
    <w:rsid w:val="002D1C9E"/>
    <w:rsid w:val="002D2678"/>
    <w:rsid w:val="002D28EA"/>
    <w:rsid w:val="002D293C"/>
    <w:rsid w:val="002D3469"/>
    <w:rsid w:val="002D3515"/>
    <w:rsid w:val="002D37A1"/>
    <w:rsid w:val="002D39F2"/>
    <w:rsid w:val="002D478A"/>
    <w:rsid w:val="002D4D4B"/>
    <w:rsid w:val="002D5267"/>
    <w:rsid w:val="002D65F6"/>
    <w:rsid w:val="002D6759"/>
    <w:rsid w:val="002D6B96"/>
    <w:rsid w:val="002D73BC"/>
    <w:rsid w:val="002E0599"/>
    <w:rsid w:val="002E0B30"/>
    <w:rsid w:val="002E1729"/>
    <w:rsid w:val="002E3521"/>
    <w:rsid w:val="002E3B33"/>
    <w:rsid w:val="002E3E83"/>
    <w:rsid w:val="002E419D"/>
    <w:rsid w:val="002E492C"/>
    <w:rsid w:val="002E4AD3"/>
    <w:rsid w:val="002E4BE2"/>
    <w:rsid w:val="002E4DE0"/>
    <w:rsid w:val="002E56AD"/>
    <w:rsid w:val="002E5F1A"/>
    <w:rsid w:val="002E6070"/>
    <w:rsid w:val="002E6253"/>
    <w:rsid w:val="002E7D55"/>
    <w:rsid w:val="002F0845"/>
    <w:rsid w:val="002F1913"/>
    <w:rsid w:val="002F2584"/>
    <w:rsid w:val="002F28E1"/>
    <w:rsid w:val="002F36A9"/>
    <w:rsid w:val="002F3D8F"/>
    <w:rsid w:val="002F4154"/>
    <w:rsid w:val="002F547B"/>
    <w:rsid w:val="002F6DE9"/>
    <w:rsid w:val="002F792D"/>
    <w:rsid w:val="002F7DB0"/>
    <w:rsid w:val="003006A5"/>
    <w:rsid w:val="0030103D"/>
    <w:rsid w:val="00301371"/>
    <w:rsid w:val="00301CB3"/>
    <w:rsid w:val="003029EF"/>
    <w:rsid w:val="00302C20"/>
    <w:rsid w:val="00303B02"/>
    <w:rsid w:val="00303EEC"/>
    <w:rsid w:val="00304970"/>
    <w:rsid w:val="00304EE2"/>
    <w:rsid w:val="00305218"/>
    <w:rsid w:val="00307863"/>
    <w:rsid w:val="003115C4"/>
    <w:rsid w:val="00311919"/>
    <w:rsid w:val="00312A79"/>
    <w:rsid w:val="00312AF9"/>
    <w:rsid w:val="00312C9A"/>
    <w:rsid w:val="00312F5F"/>
    <w:rsid w:val="00313A43"/>
    <w:rsid w:val="00313D75"/>
    <w:rsid w:val="00314315"/>
    <w:rsid w:val="003143DB"/>
    <w:rsid w:val="003146C7"/>
    <w:rsid w:val="00314EFB"/>
    <w:rsid w:val="00316BB4"/>
    <w:rsid w:val="003174BD"/>
    <w:rsid w:val="00317B80"/>
    <w:rsid w:val="00317BF0"/>
    <w:rsid w:val="00317C40"/>
    <w:rsid w:val="00320260"/>
    <w:rsid w:val="003203FE"/>
    <w:rsid w:val="0032064C"/>
    <w:rsid w:val="00320FA3"/>
    <w:rsid w:val="003231AA"/>
    <w:rsid w:val="003239A4"/>
    <w:rsid w:val="00323C1A"/>
    <w:rsid w:val="00323D83"/>
    <w:rsid w:val="00324A1D"/>
    <w:rsid w:val="00324B10"/>
    <w:rsid w:val="00325141"/>
    <w:rsid w:val="003251EF"/>
    <w:rsid w:val="00325E44"/>
    <w:rsid w:val="003264C5"/>
    <w:rsid w:val="0032758D"/>
    <w:rsid w:val="003275E4"/>
    <w:rsid w:val="0033007D"/>
    <w:rsid w:val="00332A75"/>
    <w:rsid w:val="00332BC9"/>
    <w:rsid w:val="00332C9D"/>
    <w:rsid w:val="00332DDE"/>
    <w:rsid w:val="00333ACB"/>
    <w:rsid w:val="003340E8"/>
    <w:rsid w:val="0033730E"/>
    <w:rsid w:val="003377F6"/>
    <w:rsid w:val="003379B4"/>
    <w:rsid w:val="00337D0E"/>
    <w:rsid w:val="00341522"/>
    <w:rsid w:val="00341831"/>
    <w:rsid w:val="003418F0"/>
    <w:rsid w:val="0034214C"/>
    <w:rsid w:val="0034233C"/>
    <w:rsid w:val="00344088"/>
    <w:rsid w:val="00344B0B"/>
    <w:rsid w:val="00345DAA"/>
    <w:rsid w:val="00345FD6"/>
    <w:rsid w:val="0034776E"/>
    <w:rsid w:val="00347BEE"/>
    <w:rsid w:val="00347FED"/>
    <w:rsid w:val="00350B7F"/>
    <w:rsid w:val="003513B7"/>
    <w:rsid w:val="003535B7"/>
    <w:rsid w:val="00353B19"/>
    <w:rsid w:val="00355ADB"/>
    <w:rsid w:val="00356EEB"/>
    <w:rsid w:val="0035759D"/>
    <w:rsid w:val="003577FC"/>
    <w:rsid w:val="003579A9"/>
    <w:rsid w:val="0036130B"/>
    <w:rsid w:val="0036177F"/>
    <w:rsid w:val="00363094"/>
    <w:rsid w:val="003641A5"/>
    <w:rsid w:val="0036523E"/>
    <w:rsid w:val="0036596C"/>
    <w:rsid w:val="00365BBD"/>
    <w:rsid w:val="00365D53"/>
    <w:rsid w:val="00366D02"/>
    <w:rsid w:val="0036774D"/>
    <w:rsid w:val="00367D6F"/>
    <w:rsid w:val="00370904"/>
    <w:rsid w:val="003715C2"/>
    <w:rsid w:val="0037178A"/>
    <w:rsid w:val="00371FE7"/>
    <w:rsid w:val="003723F3"/>
    <w:rsid w:val="00372BFB"/>
    <w:rsid w:val="00372EB6"/>
    <w:rsid w:val="00373309"/>
    <w:rsid w:val="00373B8B"/>
    <w:rsid w:val="00374123"/>
    <w:rsid w:val="00374340"/>
    <w:rsid w:val="0037458C"/>
    <w:rsid w:val="00374684"/>
    <w:rsid w:val="00375505"/>
    <w:rsid w:val="00375C69"/>
    <w:rsid w:val="003764EA"/>
    <w:rsid w:val="0038045E"/>
    <w:rsid w:val="00380D4C"/>
    <w:rsid w:val="00381FB4"/>
    <w:rsid w:val="003833F1"/>
    <w:rsid w:val="003835C6"/>
    <w:rsid w:val="0038387C"/>
    <w:rsid w:val="00385C8C"/>
    <w:rsid w:val="00385CC0"/>
    <w:rsid w:val="00386E99"/>
    <w:rsid w:val="0038742A"/>
    <w:rsid w:val="00387CDF"/>
    <w:rsid w:val="0039030B"/>
    <w:rsid w:val="00390F19"/>
    <w:rsid w:val="003912F9"/>
    <w:rsid w:val="0039191F"/>
    <w:rsid w:val="00392F3E"/>
    <w:rsid w:val="003931C2"/>
    <w:rsid w:val="003931E5"/>
    <w:rsid w:val="003933E1"/>
    <w:rsid w:val="00393655"/>
    <w:rsid w:val="00393B8E"/>
    <w:rsid w:val="003947DA"/>
    <w:rsid w:val="00394CE3"/>
    <w:rsid w:val="003973CA"/>
    <w:rsid w:val="003A0023"/>
    <w:rsid w:val="003A1558"/>
    <w:rsid w:val="003A2380"/>
    <w:rsid w:val="003A2BBD"/>
    <w:rsid w:val="003A3C82"/>
    <w:rsid w:val="003A4D7D"/>
    <w:rsid w:val="003A6135"/>
    <w:rsid w:val="003A63BE"/>
    <w:rsid w:val="003A695B"/>
    <w:rsid w:val="003A6979"/>
    <w:rsid w:val="003A7A29"/>
    <w:rsid w:val="003A7CAA"/>
    <w:rsid w:val="003B0D7F"/>
    <w:rsid w:val="003B256B"/>
    <w:rsid w:val="003B27BC"/>
    <w:rsid w:val="003B3690"/>
    <w:rsid w:val="003B370C"/>
    <w:rsid w:val="003B38EA"/>
    <w:rsid w:val="003B3B1F"/>
    <w:rsid w:val="003B3C8E"/>
    <w:rsid w:val="003B51CF"/>
    <w:rsid w:val="003B5861"/>
    <w:rsid w:val="003B589A"/>
    <w:rsid w:val="003B5AAC"/>
    <w:rsid w:val="003B64D1"/>
    <w:rsid w:val="003B6A5B"/>
    <w:rsid w:val="003B6E7A"/>
    <w:rsid w:val="003B6FAA"/>
    <w:rsid w:val="003B7067"/>
    <w:rsid w:val="003B70BF"/>
    <w:rsid w:val="003B7280"/>
    <w:rsid w:val="003C02B5"/>
    <w:rsid w:val="003C097D"/>
    <w:rsid w:val="003C0D98"/>
    <w:rsid w:val="003C22B4"/>
    <w:rsid w:val="003C383B"/>
    <w:rsid w:val="003C4803"/>
    <w:rsid w:val="003C65BD"/>
    <w:rsid w:val="003C69B4"/>
    <w:rsid w:val="003C6FA7"/>
    <w:rsid w:val="003C7047"/>
    <w:rsid w:val="003C785C"/>
    <w:rsid w:val="003D0D0D"/>
    <w:rsid w:val="003D1131"/>
    <w:rsid w:val="003D1133"/>
    <w:rsid w:val="003D173A"/>
    <w:rsid w:val="003D1C0E"/>
    <w:rsid w:val="003D3795"/>
    <w:rsid w:val="003D3A45"/>
    <w:rsid w:val="003D3D49"/>
    <w:rsid w:val="003D49A6"/>
    <w:rsid w:val="003D4C77"/>
    <w:rsid w:val="003D554C"/>
    <w:rsid w:val="003D61C6"/>
    <w:rsid w:val="003D647C"/>
    <w:rsid w:val="003D657A"/>
    <w:rsid w:val="003D6710"/>
    <w:rsid w:val="003D7948"/>
    <w:rsid w:val="003D7DAA"/>
    <w:rsid w:val="003E0179"/>
    <w:rsid w:val="003E03C4"/>
    <w:rsid w:val="003E0D75"/>
    <w:rsid w:val="003E340A"/>
    <w:rsid w:val="003E4AC2"/>
    <w:rsid w:val="003E4BFF"/>
    <w:rsid w:val="003E5C59"/>
    <w:rsid w:val="003E5EBF"/>
    <w:rsid w:val="003E5FFD"/>
    <w:rsid w:val="003E6009"/>
    <w:rsid w:val="003E7285"/>
    <w:rsid w:val="003F0862"/>
    <w:rsid w:val="003F0AD1"/>
    <w:rsid w:val="003F0BE7"/>
    <w:rsid w:val="003F0F4F"/>
    <w:rsid w:val="003F1331"/>
    <w:rsid w:val="003F1643"/>
    <w:rsid w:val="003F1AE5"/>
    <w:rsid w:val="003F2599"/>
    <w:rsid w:val="003F2BA0"/>
    <w:rsid w:val="003F6B93"/>
    <w:rsid w:val="003F7242"/>
    <w:rsid w:val="003F7B52"/>
    <w:rsid w:val="003F7D47"/>
    <w:rsid w:val="00400A86"/>
    <w:rsid w:val="00400D3F"/>
    <w:rsid w:val="00400F4A"/>
    <w:rsid w:val="00401B7C"/>
    <w:rsid w:val="00401DB4"/>
    <w:rsid w:val="0040315A"/>
    <w:rsid w:val="00403235"/>
    <w:rsid w:val="00403A48"/>
    <w:rsid w:val="00403A97"/>
    <w:rsid w:val="0040501E"/>
    <w:rsid w:val="0040639A"/>
    <w:rsid w:val="00406AE6"/>
    <w:rsid w:val="004102AA"/>
    <w:rsid w:val="00410988"/>
    <w:rsid w:val="004109D6"/>
    <w:rsid w:val="00410E27"/>
    <w:rsid w:val="0041150E"/>
    <w:rsid w:val="00411B63"/>
    <w:rsid w:val="00411D11"/>
    <w:rsid w:val="004125D3"/>
    <w:rsid w:val="004137CB"/>
    <w:rsid w:val="00414016"/>
    <w:rsid w:val="00414138"/>
    <w:rsid w:val="004156A4"/>
    <w:rsid w:val="00416AD1"/>
    <w:rsid w:val="00416D18"/>
    <w:rsid w:val="00416EC9"/>
    <w:rsid w:val="00417B08"/>
    <w:rsid w:val="00417DCE"/>
    <w:rsid w:val="004203AB"/>
    <w:rsid w:val="004207C3"/>
    <w:rsid w:val="00421F86"/>
    <w:rsid w:val="00422101"/>
    <w:rsid w:val="0042314F"/>
    <w:rsid w:val="00423B6A"/>
    <w:rsid w:val="00425FA9"/>
    <w:rsid w:val="004261A8"/>
    <w:rsid w:val="004305A8"/>
    <w:rsid w:val="0043143B"/>
    <w:rsid w:val="004337F7"/>
    <w:rsid w:val="00433E5A"/>
    <w:rsid w:val="0043490B"/>
    <w:rsid w:val="004368DC"/>
    <w:rsid w:val="004372AE"/>
    <w:rsid w:val="0044025F"/>
    <w:rsid w:val="004408A9"/>
    <w:rsid w:val="00441041"/>
    <w:rsid w:val="004416D7"/>
    <w:rsid w:val="00441D20"/>
    <w:rsid w:val="0044221D"/>
    <w:rsid w:val="004437DF"/>
    <w:rsid w:val="00444650"/>
    <w:rsid w:val="00444683"/>
    <w:rsid w:val="00446CA8"/>
    <w:rsid w:val="00447D61"/>
    <w:rsid w:val="0045006F"/>
    <w:rsid w:val="00450CD0"/>
    <w:rsid w:val="0045143B"/>
    <w:rsid w:val="00452029"/>
    <w:rsid w:val="0045249B"/>
    <w:rsid w:val="0045297B"/>
    <w:rsid w:val="00452EFF"/>
    <w:rsid w:val="0045378B"/>
    <w:rsid w:val="00454720"/>
    <w:rsid w:val="0045562A"/>
    <w:rsid w:val="00457630"/>
    <w:rsid w:val="0046139D"/>
    <w:rsid w:val="00461616"/>
    <w:rsid w:val="004617BE"/>
    <w:rsid w:val="00462402"/>
    <w:rsid w:val="0046275A"/>
    <w:rsid w:val="00462794"/>
    <w:rsid w:val="004627B3"/>
    <w:rsid w:val="00463516"/>
    <w:rsid w:val="00463A03"/>
    <w:rsid w:val="00463EB2"/>
    <w:rsid w:val="004643D2"/>
    <w:rsid w:val="0046465F"/>
    <w:rsid w:val="00464F25"/>
    <w:rsid w:val="0046536E"/>
    <w:rsid w:val="0046570F"/>
    <w:rsid w:val="00466B5F"/>
    <w:rsid w:val="00466B91"/>
    <w:rsid w:val="0046758C"/>
    <w:rsid w:val="00467766"/>
    <w:rsid w:val="00467DB7"/>
    <w:rsid w:val="00467E22"/>
    <w:rsid w:val="00467E78"/>
    <w:rsid w:val="00470307"/>
    <w:rsid w:val="0047084C"/>
    <w:rsid w:val="00471285"/>
    <w:rsid w:val="004718E4"/>
    <w:rsid w:val="00471B47"/>
    <w:rsid w:val="00473D7A"/>
    <w:rsid w:val="004741DA"/>
    <w:rsid w:val="00474587"/>
    <w:rsid w:val="00474D4A"/>
    <w:rsid w:val="004751E6"/>
    <w:rsid w:val="004763F7"/>
    <w:rsid w:val="00476457"/>
    <w:rsid w:val="00477290"/>
    <w:rsid w:val="0047743E"/>
    <w:rsid w:val="00480413"/>
    <w:rsid w:val="004817A7"/>
    <w:rsid w:val="004817F1"/>
    <w:rsid w:val="00481B00"/>
    <w:rsid w:val="0048218C"/>
    <w:rsid w:val="004824AB"/>
    <w:rsid w:val="00482825"/>
    <w:rsid w:val="00482FE1"/>
    <w:rsid w:val="004832E9"/>
    <w:rsid w:val="00483371"/>
    <w:rsid w:val="0048351F"/>
    <w:rsid w:val="00484252"/>
    <w:rsid w:val="004848BD"/>
    <w:rsid w:val="004859F3"/>
    <w:rsid w:val="00485BBF"/>
    <w:rsid w:val="0048645B"/>
    <w:rsid w:val="00486FDE"/>
    <w:rsid w:val="0048730B"/>
    <w:rsid w:val="00487A79"/>
    <w:rsid w:val="00487A86"/>
    <w:rsid w:val="00487F5A"/>
    <w:rsid w:val="0049043C"/>
    <w:rsid w:val="00490936"/>
    <w:rsid w:val="004909EC"/>
    <w:rsid w:val="00490C0D"/>
    <w:rsid w:val="00491001"/>
    <w:rsid w:val="00491443"/>
    <w:rsid w:val="00491FB3"/>
    <w:rsid w:val="004923B3"/>
    <w:rsid w:val="00492D1A"/>
    <w:rsid w:val="00493262"/>
    <w:rsid w:val="004932D0"/>
    <w:rsid w:val="00494452"/>
    <w:rsid w:val="0049450E"/>
    <w:rsid w:val="00494B20"/>
    <w:rsid w:val="00495643"/>
    <w:rsid w:val="0049567B"/>
    <w:rsid w:val="00495C10"/>
    <w:rsid w:val="00495CEA"/>
    <w:rsid w:val="00496202"/>
    <w:rsid w:val="004968A4"/>
    <w:rsid w:val="004978EC"/>
    <w:rsid w:val="004A011F"/>
    <w:rsid w:val="004A01C7"/>
    <w:rsid w:val="004A0DEE"/>
    <w:rsid w:val="004A1BAB"/>
    <w:rsid w:val="004A27E0"/>
    <w:rsid w:val="004A2B31"/>
    <w:rsid w:val="004A2BBE"/>
    <w:rsid w:val="004A2BC5"/>
    <w:rsid w:val="004A2FE3"/>
    <w:rsid w:val="004A3998"/>
    <w:rsid w:val="004A5814"/>
    <w:rsid w:val="004A5B2D"/>
    <w:rsid w:val="004A615D"/>
    <w:rsid w:val="004A78B5"/>
    <w:rsid w:val="004A7BD0"/>
    <w:rsid w:val="004A7D17"/>
    <w:rsid w:val="004B0C63"/>
    <w:rsid w:val="004B0D62"/>
    <w:rsid w:val="004B0FE6"/>
    <w:rsid w:val="004B1087"/>
    <w:rsid w:val="004B1277"/>
    <w:rsid w:val="004B187A"/>
    <w:rsid w:val="004B2F30"/>
    <w:rsid w:val="004B3069"/>
    <w:rsid w:val="004B38F7"/>
    <w:rsid w:val="004B4F6A"/>
    <w:rsid w:val="004B5998"/>
    <w:rsid w:val="004B6416"/>
    <w:rsid w:val="004C0118"/>
    <w:rsid w:val="004C0A6F"/>
    <w:rsid w:val="004C0D0F"/>
    <w:rsid w:val="004C1177"/>
    <w:rsid w:val="004C128C"/>
    <w:rsid w:val="004C1392"/>
    <w:rsid w:val="004C21E3"/>
    <w:rsid w:val="004C30A5"/>
    <w:rsid w:val="004C33EF"/>
    <w:rsid w:val="004C597C"/>
    <w:rsid w:val="004C5D14"/>
    <w:rsid w:val="004C5FEF"/>
    <w:rsid w:val="004C6B9F"/>
    <w:rsid w:val="004C75AF"/>
    <w:rsid w:val="004C7CCB"/>
    <w:rsid w:val="004C7FB5"/>
    <w:rsid w:val="004D0909"/>
    <w:rsid w:val="004D0A3D"/>
    <w:rsid w:val="004D124C"/>
    <w:rsid w:val="004D1690"/>
    <w:rsid w:val="004D1F05"/>
    <w:rsid w:val="004D2146"/>
    <w:rsid w:val="004D2515"/>
    <w:rsid w:val="004D2A12"/>
    <w:rsid w:val="004D3303"/>
    <w:rsid w:val="004D53CC"/>
    <w:rsid w:val="004D5B13"/>
    <w:rsid w:val="004D643A"/>
    <w:rsid w:val="004D6885"/>
    <w:rsid w:val="004D75FC"/>
    <w:rsid w:val="004D77B5"/>
    <w:rsid w:val="004E037A"/>
    <w:rsid w:val="004E0E35"/>
    <w:rsid w:val="004E114D"/>
    <w:rsid w:val="004E1AB6"/>
    <w:rsid w:val="004E35F4"/>
    <w:rsid w:val="004E3D38"/>
    <w:rsid w:val="004E4343"/>
    <w:rsid w:val="004E50C5"/>
    <w:rsid w:val="004E5289"/>
    <w:rsid w:val="004E5B89"/>
    <w:rsid w:val="004E6B56"/>
    <w:rsid w:val="004E6C96"/>
    <w:rsid w:val="004E751E"/>
    <w:rsid w:val="004E7E43"/>
    <w:rsid w:val="004F00C5"/>
    <w:rsid w:val="004F0C0A"/>
    <w:rsid w:val="004F0CAF"/>
    <w:rsid w:val="004F0ED0"/>
    <w:rsid w:val="004F0F9D"/>
    <w:rsid w:val="004F1986"/>
    <w:rsid w:val="004F1E21"/>
    <w:rsid w:val="004F1F3F"/>
    <w:rsid w:val="004F2E32"/>
    <w:rsid w:val="004F3124"/>
    <w:rsid w:val="004F4303"/>
    <w:rsid w:val="004F48BE"/>
    <w:rsid w:val="004F4E5F"/>
    <w:rsid w:val="004F4E6D"/>
    <w:rsid w:val="004F55AE"/>
    <w:rsid w:val="004F5748"/>
    <w:rsid w:val="004F5A76"/>
    <w:rsid w:val="004F6186"/>
    <w:rsid w:val="004F73BD"/>
    <w:rsid w:val="004F73BE"/>
    <w:rsid w:val="004F73EE"/>
    <w:rsid w:val="004F74C4"/>
    <w:rsid w:val="004F7544"/>
    <w:rsid w:val="004F7CF1"/>
    <w:rsid w:val="005011BF"/>
    <w:rsid w:val="00502A9B"/>
    <w:rsid w:val="00503E69"/>
    <w:rsid w:val="00504AB3"/>
    <w:rsid w:val="00505452"/>
    <w:rsid w:val="0050661A"/>
    <w:rsid w:val="00506BB9"/>
    <w:rsid w:val="005105F1"/>
    <w:rsid w:val="0051089D"/>
    <w:rsid w:val="00510C50"/>
    <w:rsid w:val="00510E3D"/>
    <w:rsid w:val="00510F73"/>
    <w:rsid w:val="005113E5"/>
    <w:rsid w:val="0051188B"/>
    <w:rsid w:val="005126F3"/>
    <w:rsid w:val="005133DB"/>
    <w:rsid w:val="00513739"/>
    <w:rsid w:val="00514692"/>
    <w:rsid w:val="00515800"/>
    <w:rsid w:val="00516AD3"/>
    <w:rsid w:val="00516BD6"/>
    <w:rsid w:val="0052044D"/>
    <w:rsid w:val="00520C4F"/>
    <w:rsid w:val="00520D2C"/>
    <w:rsid w:val="00521651"/>
    <w:rsid w:val="00521711"/>
    <w:rsid w:val="005217EF"/>
    <w:rsid w:val="0052186C"/>
    <w:rsid w:val="0052288C"/>
    <w:rsid w:val="00522C20"/>
    <w:rsid w:val="00522EF3"/>
    <w:rsid w:val="005238D6"/>
    <w:rsid w:val="00523D48"/>
    <w:rsid w:val="00523E6E"/>
    <w:rsid w:val="00524EF6"/>
    <w:rsid w:val="00526930"/>
    <w:rsid w:val="00526C67"/>
    <w:rsid w:val="00526DCB"/>
    <w:rsid w:val="00530D01"/>
    <w:rsid w:val="00532832"/>
    <w:rsid w:val="005332E6"/>
    <w:rsid w:val="0053355A"/>
    <w:rsid w:val="005336A2"/>
    <w:rsid w:val="00533C35"/>
    <w:rsid w:val="00534F78"/>
    <w:rsid w:val="00537EC1"/>
    <w:rsid w:val="005402BD"/>
    <w:rsid w:val="005402F1"/>
    <w:rsid w:val="00540A2B"/>
    <w:rsid w:val="00541043"/>
    <w:rsid w:val="00541D05"/>
    <w:rsid w:val="00541F89"/>
    <w:rsid w:val="005426E1"/>
    <w:rsid w:val="00543011"/>
    <w:rsid w:val="00543311"/>
    <w:rsid w:val="00543737"/>
    <w:rsid w:val="0054416A"/>
    <w:rsid w:val="00544B71"/>
    <w:rsid w:val="00545871"/>
    <w:rsid w:val="0054679D"/>
    <w:rsid w:val="005467F6"/>
    <w:rsid w:val="0054708C"/>
    <w:rsid w:val="00547206"/>
    <w:rsid w:val="005477EB"/>
    <w:rsid w:val="00547A3B"/>
    <w:rsid w:val="00547CD2"/>
    <w:rsid w:val="005501DE"/>
    <w:rsid w:val="00550CFC"/>
    <w:rsid w:val="005515F6"/>
    <w:rsid w:val="00552774"/>
    <w:rsid w:val="005533A5"/>
    <w:rsid w:val="0055344D"/>
    <w:rsid w:val="00553791"/>
    <w:rsid w:val="005540CD"/>
    <w:rsid w:val="00554F03"/>
    <w:rsid w:val="00555468"/>
    <w:rsid w:val="00555CA0"/>
    <w:rsid w:val="00555E2A"/>
    <w:rsid w:val="00556326"/>
    <w:rsid w:val="005567DB"/>
    <w:rsid w:val="0055729D"/>
    <w:rsid w:val="00557D04"/>
    <w:rsid w:val="005600FF"/>
    <w:rsid w:val="00560959"/>
    <w:rsid w:val="00562996"/>
    <w:rsid w:val="00563D29"/>
    <w:rsid w:val="005640CA"/>
    <w:rsid w:val="00564BBC"/>
    <w:rsid w:val="0056578F"/>
    <w:rsid w:val="00565CEF"/>
    <w:rsid w:val="005667CB"/>
    <w:rsid w:val="00567544"/>
    <w:rsid w:val="005702F8"/>
    <w:rsid w:val="00571058"/>
    <w:rsid w:val="00572120"/>
    <w:rsid w:val="00572BD8"/>
    <w:rsid w:val="005739CC"/>
    <w:rsid w:val="00573FE5"/>
    <w:rsid w:val="00574180"/>
    <w:rsid w:val="0057486B"/>
    <w:rsid w:val="00574980"/>
    <w:rsid w:val="00574EA8"/>
    <w:rsid w:val="00574F11"/>
    <w:rsid w:val="0057578D"/>
    <w:rsid w:val="00575E4D"/>
    <w:rsid w:val="005760AF"/>
    <w:rsid w:val="005761EA"/>
    <w:rsid w:val="00576612"/>
    <w:rsid w:val="005769C3"/>
    <w:rsid w:val="00577172"/>
    <w:rsid w:val="00580738"/>
    <w:rsid w:val="00580780"/>
    <w:rsid w:val="005822D2"/>
    <w:rsid w:val="005832DE"/>
    <w:rsid w:val="00585998"/>
    <w:rsid w:val="00586FA4"/>
    <w:rsid w:val="00587F2E"/>
    <w:rsid w:val="00590FF1"/>
    <w:rsid w:val="00591946"/>
    <w:rsid w:val="00591BEB"/>
    <w:rsid w:val="00591F85"/>
    <w:rsid w:val="00592076"/>
    <w:rsid w:val="00592625"/>
    <w:rsid w:val="00592B35"/>
    <w:rsid w:val="00593197"/>
    <w:rsid w:val="00593589"/>
    <w:rsid w:val="005938BD"/>
    <w:rsid w:val="00593E40"/>
    <w:rsid w:val="00594A5B"/>
    <w:rsid w:val="005956B5"/>
    <w:rsid w:val="005976EE"/>
    <w:rsid w:val="005A0A3F"/>
    <w:rsid w:val="005A0BFC"/>
    <w:rsid w:val="005A12D3"/>
    <w:rsid w:val="005A204E"/>
    <w:rsid w:val="005A22B4"/>
    <w:rsid w:val="005A2401"/>
    <w:rsid w:val="005A2483"/>
    <w:rsid w:val="005A29C9"/>
    <w:rsid w:val="005A2BD0"/>
    <w:rsid w:val="005A33D6"/>
    <w:rsid w:val="005A3434"/>
    <w:rsid w:val="005A3506"/>
    <w:rsid w:val="005A3845"/>
    <w:rsid w:val="005A4F40"/>
    <w:rsid w:val="005A5748"/>
    <w:rsid w:val="005A606E"/>
    <w:rsid w:val="005A6140"/>
    <w:rsid w:val="005A6267"/>
    <w:rsid w:val="005A64AF"/>
    <w:rsid w:val="005A6AED"/>
    <w:rsid w:val="005A6FBF"/>
    <w:rsid w:val="005A6FFC"/>
    <w:rsid w:val="005B03AF"/>
    <w:rsid w:val="005B0B8D"/>
    <w:rsid w:val="005B0EC4"/>
    <w:rsid w:val="005B1B82"/>
    <w:rsid w:val="005B1C97"/>
    <w:rsid w:val="005B317D"/>
    <w:rsid w:val="005B3959"/>
    <w:rsid w:val="005B450B"/>
    <w:rsid w:val="005B468E"/>
    <w:rsid w:val="005B584D"/>
    <w:rsid w:val="005B5983"/>
    <w:rsid w:val="005B5B42"/>
    <w:rsid w:val="005B7005"/>
    <w:rsid w:val="005C0019"/>
    <w:rsid w:val="005C01CF"/>
    <w:rsid w:val="005C0638"/>
    <w:rsid w:val="005C09AA"/>
    <w:rsid w:val="005C0D2E"/>
    <w:rsid w:val="005C117F"/>
    <w:rsid w:val="005C19C2"/>
    <w:rsid w:val="005C21BA"/>
    <w:rsid w:val="005C2762"/>
    <w:rsid w:val="005C34E2"/>
    <w:rsid w:val="005C363E"/>
    <w:rsid w:val="005C3712"/>
    <w:rsid w:val="005C4F1B"/>
    <w:rsid w:val="005C4F1E"/>
    <w:rsid w:val="005C5905"/>
    <w:rsid w:val="005C6614"/>
    <w:rsid w:val="005C6A27"/>
    <w:rsid w:val="005C6D81"/>
    <w:rsid w:val="005C7228"/>
    <w:rsid w:val="005C76A8"/>
    <w:rsid w:val="005D120C"/>
    <w:rsid w:val="005D1796"/>
    <w:rsid w:val="005D197A"/>
    <w:rsid w:val="005D1AAD"/>
    <w:rsid w:val="005D1CA4"/>
    <w:rsid w:val="005D2BA0"/>
    <w:rsid w:val="005D341E"/>
    <w:rsid w:val="005D3593"/>
    <w:rsid w:val="005D3EF0"/>
    <w:rsid w:val="005D47A5"/>
    <w:rsid w:val="005D5D82"/>
    <w:rsid w:val="005D644A"/>
    <w:rsid w:val="005D713B"/>
    <w:rsid w:val="005D78F0"/>
    <w:rsid w:val="005D7D44"/>
    <w:rsid w:val="005D7FB2"/>
    <w:rsid w:val="005E0619"/>
    <w:rsid w:val="005E06B4"/>
    <w:rsid w:val="005E14BE"/>
    <w:rsid w:val="005E17F6"/>
    <w:rsid w:val="005E1DB7"/>
    <w:rsid w:val="005E22A7"/>
    <w:rsid w:val="005E2361"/>
    <w:rsid w:val="005E2D54"/>
    <w:rsid w:val="005E330B"/>
    <w:rsid w:val="005E3516"/>
    <w:rsid w:val="005E3E9B"/>
    <w:rsid w:val="005E4097"/>
    <w:rsid w:val="005E5501"/>
    <w:rsid w:val="005E5BEC"/>
    <w:rsid w:val="005E61B5"/>
    <w:rsid w:val="005E6FD5"/>
    <w:rsid w:val="005E782C"/>
    <w:rsid w:val="005E7CF1"/>
    <w:rsid w:val="005F0599"/>
    <w:rsid w:val="005F0AAF"/>
    <w:rsid w:val="005F0F1A"/>
    <w:rsid w:val="005F1C2B"/>
    <w:rsid w:val="005F273F"/>
    <w:rsid w:val="005F294B"/>
    <w:rsid w:val="005F295B"/>
    <w:rsid w:val="005F39C5"/>
    <w:rsid w:val="005F3A8F"/>
    <w:rsid w:val="005F402B"/>
    <w:rsid w:val="005F41CF"/>
    <w:rsid w:val="005F4693"/>
    <w:rsid w:val="005F483E"/>
    <w:rsid w:val="005F5627"/>
    <w:rsid w:val="005F5AA0"/>
    <w:rsid w:val="005F6288"/>
    <w:rsid w:val="005F64CF"/>
    <w:rsid w:val="005F68FF"/>
    <w:rsid w:val="005F6D61"/>
    <w:rsid w:val="005F73C2"/>
    <w:rsid w:val="005F75B0"/>
    <w:rsid w:val="005F7C91"/>
    <w:rsid w:val="00600D39"/>
    <w:rsid w:val="0060188C"/>
    <w:rsid w:val="00601B7E"/>
    <w:rsid w:val="00602668"/>
    <w:rsid w:val="006029BE"/>
    <w:rsid w:val="00603D3E"/>
    <w:rsid w:val="006044F2"/>
    <w:rsid w:val="006048B2"/>
    <w:rsid w:val="006051AB"/>
    <w:rsid w:val="0060573F"/>
    <w:rsid w:val="006057A5"/>
    <w:rsid w:val="0060662F"/>
    <w:rsid w:val="006069B2"/>
    <w:rsid w:val="00610481"/>
    <w:rsid w:val="0061163E"/>
    <w:rsid w:val="00612431"/>
    <w:rsid w:val="006126F7"/>
    <w:rsid w:val="00613384"/>
    <w:rsid w:val="0061371F"/>
    <w:rsid w:val="00613928"/>
    <w:rsid w:val="00613CD6"/>
    <w:rsid w:val="00614809"/>
    <w:rsid w:val="00614827"/>
    <w:rsid w:val="00614B78"/>
    <w:rsid w:val="00615095"/>
    <w:rsid w:val="00615C9A"/>
    <w:rsid w:val="00615D86"/>
    <w:rsid w:val="00616316"/>
    <w:rsid w:val="006166C1"/>
    <w:rsid w:val="00616A85"/>
    <w:rsid w:val="00616FF1"/>
    <w:rsid w:val="00617664"/>
    <w:rsid w:val="00617DB1"/>
    <w:rsid w:val="0062188B"/>
    <w:rsid w:val="006218EB"/>
    <w:rsid w:val="006225A2"/>
    <w:rsid w:val="00622A50"/>
    <w:rsid w:val="00622F46"/>
    <w:rsid w:val="00624B40"/>
    <w:rsid w:val="006253E3"/>
    <w:rsid w:val="006259E2"/>
    <w:rsid w:val="00625CEF"/>
    <w:rsid w:val="006273D0"/>
    <w:rsid w:val="00632172"/>
    <w:rsid w:val="00633042"/>
    <w:rsid w:val="0063456C"/>
    <w:rsid w:val="00634EEA"/>
    <w:rsid w:val="00635123"/>
    <w:rsid w:val="00635396"/>
    <w:rsid w:val="00635A32"/>
    <w:rsid w:val="00635AD0"/>
    <w:rsid w:val="006378DD"/>
    <w:rsid w:val="00640302"/>
    <w:rsid w:val="006413F8"/>
    <w:rsid w:val="00642655"/>
    <w:rsid w:val="00642E63"/>
    <w:rsid w:val="00643766"/>
    <w:rsid w:val="00644031"/>
    <w:rsid w:val="00645235"/>
    <w:rsid w:val="00645450"/>
    <w:rsid w:val="00645655"/>
    <w:rsid w:val="00645EE6"/>
    <w:rsid w:val="0064656F"/>
    <w:rsid w:val="00647F97"/>
    <w:rsid w:val="006501F8"/>
    <w:rsid w:val="0065027F"/>
    <w:rsid w:val="006502F5"/>
    <w:rsid w:val="006504FC"/>
    <w:rsid w:val="0065092F"/>
    <w:rsid w:val="006509A8"/>
    <w:rsid w:val="00651BAF"/>
    <w:rsid w:val="0065264F"/>
    <w:rsid w:val="00653569"/>
    <w:rsid w:val="00653FAC"/>
    <w:rsid w:val="0065419D"/>
    <w:rsid w:val="006542A1"/>
    <w:rsid w:val="006543F6"/>
    <w:rsid w:val="00654577"/>
    <w:rsid w:val="00654825"/>
    <w:rsid w:val="006550DC"/>
    <w:rsid w:val="006554C0"/>
    <w:rsid w:val="00655A37"/>
    <w:rsid w:val="00656545"/>
    <w:rsid w:val="00656EDF"/>
    <w:rsid w:val="006571F7"/>
    <w:rsid w:val="00657A94"/>
    <w:rsid w:val="00657BDB"/>
    <w:rsid w:val="00657E11"/>
    <w:rsid w:val="0066008B"/>
    <w:rsid w:val="00661085"/>
    <w:rsid w:val="00661186"/>
    <w:rsid w:val="0066384A"/>
    <w:rsid w:val="00663998"/>
    <w:rsid w:val="00663D0A"/>
    <w:rsid w:val="00663DC3"/>
    <w:rsid w:val="00663EFC"/>
    <w:rsid w:val="006641F1"/>
    <w:rsid w:val="006647EA"/>
    <w:rsid w:val="0066575B"/>
    <w:rsid w:val="006659A9"/>
    <w:rsid w:val="00665C6E"/>
    <w:rsid w:val="006661E6"/>
    <w:rsid w:val="00667458"/>
    <w:rsid w:val="00670014"/>
    <w:rsid w:val="006702B9"/>
    <w:rsid w:val="0067117B"/>
    <w:rsid w:val="00671702"/>
    <w:rsid w:val="00671E17"/>
    <w:rsid w:val="00672AFE"/>
    <w:rsid w:val="0067377D"/>
    <w:rsid w:val="00673920"/>
    <w:rsid w:val="00673A4D"/>
    <w:rsid w:val="0067400E"/>
    <w:rsid w:val="0067414C"/>
    <w:rsid w:val="0067472A"/>
    <w:rsid w:val="00675529"/>
    <w:rsid w:val="00675565"/>
    <w:rsid w:val="0067735B"/>
    <w:rsid w:val="00677588"/>
    <w:rsid w:val="006777C2"/>
    <w:rsid w:val="00677C30"/>
    <w:rsid w:val="00681538"/>
    <w:rsid w:val="00681F08"/>
    <w:rsid w:val="00682D8E"/>
    <w:rsid w:val="00683210"/>
    <w:rsid w:val="00683FAB"/>
    <w:rsid w:val="00684231"/>
    <w:rsid w:val="00684BEE"/>
    <w:rsid w:val="00684E1D"/>
    <w:rsid w:val="00686FBE"/>
    <w:rsid w:val="006871E9"/>
    <w:rsid w:val="00690F85"/>
    <w:rsid w:val="00691798"/>
    <w:rsid w:val="00692090"/>
    <w:rsid w:val="00693070"/>
    <w:rsid w:val="006930B6"/>
    <w:rsid w:val="006934BD"/>
    <w:rsid w:val="00693AC4"/>
    <w:rsid w:val="00693C87"/>
    <w:rsid w:val="006943D9"/>
    <w:rsid w:val="00694C8C"/>
    <w:rsid w:val="00697826"/>
    <w:rsid w:val="00697CAE"/>
    <w:rsid w:val="00697CE2"/>
    <w:rsid w:val="006A0B7F"/>
    <w:rsid w:val="006A1E1D"/>
    <w:rsid w:val="006A2401"/>
    <w:rsid w:val="006A292F"/>
    <w:rsid w:val="006A3E05"/>
    <w:rsid w:val="006A4714"/>
    <w:rsid w:val="006A4785"/>
    <w:rsid w:val="006A53E8"/>
    <w:rsid w:val="006A5417"/>
    <w:rsid w:val="006A5671"/>
    <w:rsid w:val="006A59F4"/>
    <w:rsid w:val="006A5D01"/>
    <w:rsid w:val="006A6853"/>
    <w:rsid w:val="006A6908"/>
    <w:rsid w:val="006A6D7F"/>
    <w:rsid w:val="006A7C49"/>
    <w:rsid w:val="006B15A2"/>
    <w:rsid w:val="006B1B54"/>
    <w:rsid w:val="006B1E63"/>
    <w:rsid w:val="006B3E2A"/>
    <w:rsid w:val="006B4150"/>
    <w:rsid w:val="006B429A"/>
    <w:rsid w:val="006B47E8"/>
    <w:rsid w:val="006B48BF"/>
    <w:rsid w:val="006B56C1"/>
    <w:rsid w:val="006B59F1"/>
    <w:rsid w:val="006B6830"/>
    <w:rsid w:val="006B696D"/>
    <w:rsid w:val="006B6DB6"/>
    <w:rsid w:val="006B7088"/>
    <w:rsid w:val="006B799B"/>
    <w:rsid w:val="006B7F65"/>
    <w:rsid w:val="006C059C"/>
    <w:rsid w:val="006C06B3"/>
    <w:rsid w:val="006C0749"/>
    <w:rsid w:val="006C1066"/>
    <w:rsid w:val="006C14AB"/>
    <w:rsid w:val="006C1565"/>
    <w:rsid w:val="006C1CD3"/>
    <w:rsid w:val="006C1F30"/>
    <w:rsid w:val="006C2A8A"/>
    <w:rsid w:val="006C2B03"/>
    <w:rsid w:val="006C38C5"/>
    <w:rsid w:val="006C38E4"/>
    <w:rsid w:val="006C435A"/>
    <w:rsid w:val="006C4D6A"/>
    <w:rsid w:val="006C50F2"/>
    <w:rsid w:val="006C594C"/>
    <w:rsid w:val="006C5D1E"/>
    <w:rsid w:val="006C5EC7"/>
    <w:rsid w:val="006C622E"/>
    <w:rsid w:val="006C6873"/>
    <w:rsid w:val="006C7DAA"/>
    <w:rsid w:val="006D1DB0"/>
    <w:rsid w:val="006D231F"/>
    <w:rsid w:val="006D2755"/>
    <w:rsid w:val="006D3908"/>
    <w:rsid w:val="006D3CF6"/>
    <w:rsid w:val="006D4941"/>
    <w:rsid w:val="006D4DB3"/>
    <w:rsid w:val="006D6596"/>
    <w:rsid w:val="006D674F"/>
    <w:rsid w:val="006D6979"/>
    <w:rsid w:val="006D6A98"/>
    <w:rsid w:val="006D7589"/>
    <w:rsid w:val="006D7710"/>
    <w:rsid w:val="006D7A73"/>
    <w:rsid w:val="006E1221"/>
    <w:rsid w:val="006E1E7F"/>
    <w:rsid w:val="006E20F3"/>
    <w:rsid w:val="006E21A4"/>
    <w:rsid w:val="006E2930"/>
    <w:rsid w:val="006E2953"/>
    <w:rsid w:val="006E2E98"/>
    <w:rsid w:val="006E314A"/>
    <w:rsid w:val="006E3F5F"/>
    <w:rsid w:val="006E45F3"/>
    <w:rsid w:val="006E4989"/>
    <w:rsid w:val="006E5443"/>
    <w:rsid w:val="006E55DB"/>
    <w:rsid w:val="006E62A5"/>
    <w:rsid w:val="006E6FE2"/>
    <w:rsid w:val="006E70CF"/>
    <w:rsid w:val="006E7ED2"/>
    <w:rsid w:val="006F0396"/>
    <w:rsid w:val="006F120F"/>
    <w:rsid w:val="006F159B"/>
    <w:rsid w:val="006F1BF1"/>
    <w:rsid w:val="006F29BD"/>
    <w:rsid w:val="006F304B"/>
    <w:rsid w:val="006F3215"/>
    <w:rsid w:val="006F33F0"/>
    <w:rsid w:val="006F3E73"/>
    <w:rsid w:val="006F4CA4"/>
    <w:rsid w:val="006F4F10"/>
    <w:rsid w:val="006F4FFE"/>
    <w:rsid w:val="006F539A"/>
    <w:rsid w:val="006F5827"/>
    <w:rsid w:val="006F5EDC"/>
    <w:rsid w:val="006F628F"/>
    <w:rsid w:val="006F638B"/>
    <w:rsid w:val="006F676A"/>
    <w:rsid w:val="006F6932"/>
    <w:rsid w:val="006F6B08"/>
    <w:rsid w:val="00700108"/>
    <w:rsid w:val="00701077"/>
    <w:rsid w:val="00701486"/>
    <w:rsid w:val="00701933"/>
    <w:rsid w:val="00701DC4"/>
    <w:rsid w:val="0070208D"/>
    <w:rsid w:val="00702553"/>
    <w:rsid w:val="00702775"/>
    <w:rsid w:val="00703574"/>
    <w:rsid w:val="007036B2"/>
    <w:rsid w:val="0070446A"/>
    <w:rsid w:val="00704FE4"/>
    <w:rsid w:val="007050B2"/>
    <w:rsid w:val="00705787"/>
    <w:rsid w:val="00705FEC"/>
    <w:rsid w:val="00706032"/>
    <w:rsid w:val="007062A8"/>
    <w:rsid w:val="0070777E"/>
    <w:rsid w:val="0070798A"/>
    <w:rsid w:val="00707E5A"/>
    <w:rsid w:val="00707F68"/>
    <w:rsid w:val="0071058A"/>
    <w:rsid w:val="00710B54"/>
    <w:rsid w:val="00710FFF"/>
    <w:rsid w:val="00711F74"/>
    <w:rsid w:val="00712A05"/>
    <w:rsid w:val="0071328E"/>
    <w:rsid w:val="00713B2E"/>
    <w:rsid w:val="00713C0F"/>
    <w:rsid w:val="00715190"/>
    <w:rsid w:val="007152F9"/>
    <w:rsid w:val="00717157"/>
    <w:rsid w:val="0071745F"/>
    <w:rsid w:val="007174B9"/>
    <w:rsid w:val="00720972"/>
    <w:rsid w:val="007210D1"/>
    <w:rsid w:val="00721182"/>
    <w:rsid w:val="00721EDE"/>
    <w:rsid w:val="00723297"/>
    <w:rsid w:val="00723577"/>
    <w:rsid w:val="00723EE5"/>
    <w:rsid w:val="0072415D"/>
    <w:rsid w:val="0072448F"/>
    <w:rsid w:val="00725725"/>
    <w:rsid w:val="00726060"/>
    <w:rsid w:val="0072610F"/>
    <w:rsid w:val="007261BE"/>
    <w:rsid w:val="00726490"/>
    <w:rsid w:val="00726D8B"/>
    <w:rsid w:val="00727882"/>
    <w:rsid w:val="007316A1"/>
    <w:rsid w:val="007321CC"/>
    <w:rsid w:val="00733005"/>
    <w:rsid w:val="00733C1E"/>
    <w:rsid w:val="007349AB"/>
    <w:rsid w:val="00735129"/>
    <w:rsid w:val="00735451"/>
    <w:rsid w:val="00735EF0"/>
    <w:rsid w:val="007360D0"/>
    <w:rsid w:val="007364C6"/>
    <w:rsid w:val="007365B0"/>
    <w:rsid w:val="00736877"/>
    <w:rsid w:val="00736BA3"/>
    <w:rsid w:val="00736FF3"/>
    <w:rsid w:val="00737C0F"/>
    <w:rsid w:val="007403F9"/>
    <w:rsid w:val="00740DB5"/>
    <w:rsid w:val="00742313"/>
    <w:rsid w:val="0074248A"/>
    <w:rsid w:val="007424AC"/>
    <w:rsid w:val="007438BA"/>
    <w:rsid w:val="00744510"/>
    <w:rsid w:val="00744A9E"/>
    <w:rsid w:val="007453E7"/>
    <w:rsid w:val="0074574C"/>
    <w:rsid w:val="00745A99"/>
    <w:rsid w:val="00746106"/>
    <w:rsid w:val="007462E2"/>
    <w:rsid w:val="007462F5"/>
    <w:rsid w:val="007463DF"/>
    <w:rsid w:val="007463FD"/>
    <w:rsid w:val="007500BA"/>
    <w:rsid w:val="007509AC"/>
    <w:rsid w:val="007515EB"/>
    <w:rsid w:val="0075379D"/>
    <w:rsid w:val="00753C8C"/>
    <w:rsid w:val="00753E28"/>
    <w:rsid w:val="0075691F"/>
    <w:rsid w:val="00757428"/>
    <w:rsid w:val="00757E88"/>
    <w:rsid w:val="0076048A"/>
    <w:rsid w:val="00760778"/>
    <w:rsid w:val="00761D2B"/>
    <w:rsid w:val="00761DAC"/>
    <w:rsid w:val="0076265A"/>
    <w:rsid w:val="0076328D"/>
    <w:rsid w:val="007633C7"/>
    <w:rsid w:val="00763BB9"/>
    <w:rsid w:val="007646B0"/>
    <w:rsid w:val="00764D1D"/>
    <w:rsid w:val="007654F9"/>
    <w:rsid w:val="007673F1"/>
    <w:rsid w:val="007674C5"/>
    <w:rsid w:val="007709B7"/>
    <w:rsid w:val="00770A0C"/>
    <w:rsid w:val="00770BD2"/>
    <w:rsid w:val="00771557"/>
    <w:rsid w:val="0077170E"/>
    <w:rsid w:val="00771817"/>
    <w:rsid w:val="007728A9"/>
    <w:rsid w:val="007729D5"/>
    <w:rsid w:val="00772D31"/>
    <w:rsid w:val="00773C12"/>
    <w:rsid w:val="00773EDE"/>
    <w:rsid w:val="007747FB"/>
    <w:rsid w:val="00774F07"/>
    <w:rsid w:val="00775F0E"/>
    <w:rsid w:val="00775FA6"/>
    <w:rsid w:val="007762DF"/>
    <w:rsid w:val="0077677F"/>
    <w:rsid w:val="00776F84"/>
    <w:rsid w:val="00776FBC"/>
    <w:rsid w:val="00777534"/>
    <w:rsid w:val="0078038C"/>
    <w:rsid w:val="0078082F"/>
    <w:rsid w:val="00780C1C"/>
    <w:rsid w:val="00781696"/>
    <w:rsid w:val="00782F20"/>
    <w:rsid w:val="00783BD9"/>
    <w:rsid w:val="00784359"/>
    <w:rsid w:val="00784390"/>
    <w:rsid w:val="007844FD"/>
    <w:rsid w:val="00784EB0"/>
    <w:rsid w:val="0078535A"/>
    <w:rsid w:val="00785456"/>
    <w:rsid w:val="0078545A"/>
    <w:rsid w:val="0078566B"/>
    <w:rsid w:val="0078579D"/>
    <w:rsid w:val="00785908"/>
    <w:rsid w:val="00786EEF"/>
    <w:rsid w:val="00787105"/>
    <w:rsid w:val="00787415"/>
    <w:rsid w:val="00787A64"/>
    <w:rsid w:val="007905D2"/>
    <w:rsid w:val="00790D64"/>
    <w:rsid w:val="00791E78"/>
    <w:rsid w:val="0079249D"/>
    <w:rsid w:val="00792CAE"/>
    <w:rsid w:val="00792D54"/>
    <w:rsid w:val="007935FD"/>
    <w:rsid w:val="007939F4"/>
    <w:rsid w:val="00794242"/>
    <w:rsid w:val="007944A3"/>
    <w:rsid w:val="007956AA"/>
    <w:rsid w:val="007959DC"/>
    <w:rsid w:val="00796100"/>
    <w:rsid w:val="00796636"/>
    <w:rsid w:val="00797598"/>
    <w:rsid w:val="007A0686"/>
    <w:rsid w:val="007A0A2C"/>
    <w:rsid w:val="007A1D05"/>
    <w:rsid w:val="007A352F"/>
    <w:rsid w:val="007A4023"/>
    <w:rsid w:val="007A49EA"/>
    <w:rsid w:val="007A5BFD"/>
    <w:rsid w:val="007A62A4"/>
    <w:rsid w:val="007A6727"/>
    <w:rsid w:val="007A7069"/>
    <w:rsid w:val="007A708B"/>
    <w:rsid w:val="007A7216"/>
    <w:rsid w:val="007A78D0"/>
    <w:rsid w:val="007A7C20"/>
    <w:rsid w:val="007A7E68"/>
    <w:rsid w:val="007B027C"/>
    <w:rsid w:val="007B0E6C"/>
    <w:rsid w:val="007B37FA"/>
    <w:rsid w:val="007B44EE"/>
    <w:rsid w:val="007B487E"/>
    <w:rsid w:val="007B51C5"/>
    <w:rsid w:val="007B6CA5"/>
    <w:rsid w:val="007B72B0"/>
    <w:rsid w:val="007B7702"/>
    <w:rsid w:val="007C0AAE"/>
    <w:rsid w:val="007C1482"/>
    <w:rsid w:val="007C2023"/>
    <w:rsid w:val="007C2DEA"/>
    <w:rsid w:val="007C3A24"/>
    <w:rsid w:val="007C42A5"/>
    <w:rsid w:val="007C4AA7"/>
    <w:rsid w:val="007C5508"/>
    <w:rsid w:val="007C7248"/>
    <w:rsid w:val="007D1937"/>
    <w:rsid w:val="007D193E"/>
    <w:rsid w:val="007D2508"/>
    <w:rsid w:val="007D36C9"/>
    <w:rsid w:val="007D375E"/>
    <w:rsid w:val="007D3840"/>
    <w:rsid w:val="007D3C22"/>
    <w:rsid w:val="007D4252"/>
    <w:rsid w:val="007D4F33"/>
    <w:rsid w:val="007D5073"/>
    <w:rsid w:val="007D720B"/>
    <w:rsid w:val="007D78E2"/>
    <w:rsid w:val="007D7B7B"/>
    <w:rsid w:val="007E00BB"/>
    <w:rsid w:val="007E0361"/>
    <w:rsid w:val="007E26B9"/>
    <w:rsid w:val="007E3273"/>
    <w:rsid w:val="007E50B8"/>
    <w:rsid w:val="007E54A7"/>
    <w:rsid w:val="007E5DF2"/>
    <w:rsid w:val="007E63A3"/>
    <w:rsid w:val="007E71C9"/>
    <w:rsid w:val="007E764B"/>
    <w:rsid w:val="007F12BA"/>
    <w:rsid w:val="007F200E"/>
    <w:rsid w:val="007F2B2D"/>
    <w:rsid w:val="007F2DB8"/>
    <w:rsid w:val="007F3EA6"/>
    <w:rsid w:val="007F421D"/>
    <w:rsid w:val="007F63A3"/>
    <w:rsid w:val="007F6973"/>
    <w:rsid w:val="008000ED"/>
    <w:rsid w:val="0080045F"/>
    <w:rsid w:val="008038C0"/>
    <w:rsid w:val="008040AA"/>
    <w:rsid w:val="00804611"/>
    <w:rsid w:val="008049F3"/>
    <w:rsid w:val="00804A16"/>
    <w:rsid w:val="00804D44"/>
    <w:rsid w:val="00805DB0"/>
    <w:rsid w:val="008065F3"/>
    <w:rsid w:val="00806779"/>
    <w:rsid w:val="00806C7E"/>
    <w:rsid w:val="008079E3"/>
    <w:rsid w:val="00810906"/>
    <w:rsid w:val="00810BC5"/>
    <w:rsid w:val="00810DAF"/>
    <w:rsid w:val="008126EE"/>
    <w:rsid w:val="008141ED"/>
    <w:rsid w:val="00814709"/>
    <w:rsid w:val="00814ED3"/>
    <w:rsid w:val="008151BB"/>
    <w:rsid w:val="008154BD"/>
    <w:rsid w:val="00817268"/>
    <w:rsid w:val="00817A46"/>
    <w:rsid w:val="00817FEE"/>
    <w:rsid w:val="00820304"/>
    <w:rsid w:val="00820FDA"/>
    <w:rsid w:val="00821A22"/>
    <w:rsid w:val="00823488"/>
    <w:rsid w:val="00824CAB"/>
    <w:rsid w:val="00826F07"/>
    <w:rsid w:val="00830234"/>
    <w:rsid w:val="00830A0D"/>
    <w:rsid w:val="008310B0"/>
    <w:rsid w:val="00831CF5"/>
    <w:rsid w:val="0083292D"/>
    <w:rsid w:val="00832952"/>
    <w:rsid w:val="00832E61"/>
    <w:rsid w:val="00832E97"/>
    <w:rsid w:val="00832EB5"/>
    <w:rsid w:val="00833029"/>
    <w:rsid w:val="0083348A"/>
    <w:rsid w:val="008334F1"/>
    <w:rsid w:val="008337FD"/>
    <w:rsid w:val="00833E5C"/>
    <w:rsid w:val="008347DF"/>
    <w:rsid w:val="0083487D"/>
    <w:rsid w:val="0083561F"/>
    <w:rsid w:val="00835E18"/>
    <w:rsid w:val="008369D9"/>
    <w:rsid w:val="00840097"/>
    <w:rsid w:val="0084127A"/>
    <w:rsid w:val="008421CC"/>
    <w:rsid w:val="00843C8D"/>
    <w:rsid w:val="00843FA5"/>
    <w:rsid w:val="00845C3D"/>
    <w:rsid w:val="00845EB4"/>
    <w:rsid w:val="00846DF5"/>
    <w:rsid w:val="00851375"/>
    <w:rsid w:val="00853E80"/>
    <w:rsid w:val="00853EDC"/>
    <w:rsid w:val="00854A9A"/>
    <w:rsid w:val="00854C61"/>
    <w:rsid w:val="00854D27"/>
    <w:rsid w:val="00854EEF"/>
    <w:rsid w:val="008553D8"/>
    <w:rsid w:val="00855C09"/>
    <w:rsid w:val="0085627A"/>
    <w:rsid w:val="00856B1B"/>
    <w:rsid w:val="00856D42"/>
    <w:rsid w:val="008570C8"/>
    <w:rsid w:val="008571B6"/>
    <w:rsid w:val="008577BC"/>
    <w:rsid w:val="00857E7F"/>
    <w:rsid w:val="008601F7"/>
    <w:rsid w:val="00860D27"/>
    <w:rsid w:val="00861636"/>
    <w:rsid w:val="008617ED"/>
    <w:rsid w:val="0086379B"/>
    <w:rsid w:val="00863838"/>
    <w:rsid w:val="00864474"/>
    <w:rsid w:val="008647A7"/>
    <w:rsid w:val="00864B4C"/>
    <w:rsid w:val="00864DBF"/>
    <w:rsid w:val="00865CB3"/>
    <w:rsid w:val="00866EF8"/>
    <w:rsid w:val="00866F93"/>
    <w:rsid w:val="00867FFA"/>
    <w:rsid w:val="008702EF"/>
    <w:rsid w:val="00872178"/>
    <w:rsid w:val="00874141"/>
    <w:rsid w:val="0087637B"/>
    <w:rsid w:val="0087695D"/>
    <w:rsid w:val="00876C0E"/>
    <w:rsid w:val="0087701C"/>
    <w:rsid w:val="00877345"/>
    <w:rsid w:val="008778DC"/>
    <w:rsid w:val="00880341"/>
    <w:rsid w:val="00880A13"/>
    <w:rsid w:val="00880D31"/>
    <w:rsid w:val="0088152A"/>
    <w:rsid w:val="00882B00"/>
    <w:rsid w:val="00882B03"/>
    <w:rsid w:val="00885098"/>
    <w:rsid w:val="008855B3"/>
    <w:rsid w:val="00885891"/>
    <w:rsid w:val="00885916"/>
    <w:rsid w:val="00885E74"/>
    <w:rsid w:val="00885E8B"/>
    <w:rsid w:val="00886043"/>
    <w:rsid w:val="0088636C"/>
    <w:rsid w:val="00887DA5"/>
    <w:rsid w:val="00887E00"/>
    <w:rsid w:val="00890D86"/>
    <w:rsid w:val="00890FE0"/>
    <w:rsid w:val="00891717"/>
    <w:rsid w:val="00891E48"/>
    <w:rsid w:val="00892339"/>
    <w:rsid w:val="00893547"/>
    <w:rsid w:val="008935CD"/>
    <w:rsid w:val="008936D9"/>
    <w:rsid w:val="00894275"/>
    <w:rsid w:val="008943D8"/>
    <w:rsid w:val="008949E5"/>
    <w:rsid w:val="00894F58"/>
    <w:rsid w:val="0089526A"/>
    <w:rsid w:val="00896691"/>
    <w:rsid w:val="00896A31"/>
    <w:rsid w:val="008970DE"/>
    <w:rsid w:val="008971AC"/>
    <w:rsid w:val="00897ED8"/>
    <w:rsid w:val="008A0360"/>
    <w:rsid w:val="008A0624"/>
    <w:rsid w:val="008A06DE"/>
    <w:rsid w:val="008A14BB"/>
    <w:rsid w:val="008A16DD"/>
    <w:rsid w:val="008A1D74"/>
    <w:rsid w:val="008A28C1"/>
    <w:rsid w:val="008A2A68"/>
    <w:rsid w:val="008A3806"/>
    <w:rsid w:val="008A3D38"/>
    <w:rsid w:val="008A3F22"/>
    <w:rsid w:val="008A400A"/>
    <w:rsid w:val="008A48ED"/>
    <w:rsid w:val="008A4E6F"/>
    <w:rsid w:val="008A5735"/>
    <w:rsid w:val="008A5D11"/>
    <w:rsid w:val="008A625D"/>
    <w:rsid w:val="008B1D54"/>
    <w:rsid w:val="008B31F1"/>
    <w:rsid w:val="008B3CE2"/>
    <w:rsid w:val="008B415F"/>
    <w:rsid w:val="008B48BC"/>
    <w:rsid w:val="008B4981"/>
    <w:rsid w:val="008B4F8B"/>
    <w:rsid w:val="008B4F9B"/>
    <w:rsid w:val="008B6024"/>
    <w:rsid w:val="008B6264"/>
    <w:rsid w:val="008B6409"/>
    <w:rsid w:val="008B6922"/>
    <w:rsid w:val="008B70DA"/>
    <w:rsid w:val="008B73A1"/>
    <w:rsid w:val="008B79B7"/>
    <w:rsid w:val="008B7A30"/>
    <w:rsid w:val="008B7CE3"/>
    <w:rsid w:val="008C019F"/>
    <w:rsid w:val="008C0486"/>
    <w:rsid w:val="008C0A09"/>
    <w:rsid w:val="008C12AC"/>
    <w:rsid w:val="008C1A9A"/>
    <w:rsid w:val="008C27BD"/>
    <w:rsid w:val="008C2B02"/>
    <w:rsid w:val="008C2D23"/>
    <w:rsid w:val="008C30F5"/>
    <w:rsid w:val="008C413F"/>
    <w:rsid w:val="008C6610"/>
    <w:rsid w:val="008C74A4"/>
    <w:rsid w:val="008C74EF"/>
    <w:rsid w:val="008D0011"/>
    <w:rsid w:val="008D1086"/>
    <w:rsid w:val="008D1C11"/>
    <w:rsid w:val="008D2067"/>
    <w:rsid w:val="008D2623"/>
    <w:rsid w:val="008D3223"/>
    <w:rsid w:val="008D3489"/>
    <w:rsid w:val="008D3747"/>
    <w:rsid w:val="008D4013"/>
    <w:rsid w:val="008D425A"/>
    <w:rsid w:val="008D436C"/>
    <w:rsid w:val="008D4A98"/>
    <w:rsid w:val="008D4F17"/>
    <w:rsid w:val="008D51F3"/>
    <w:rsid w:val="008D5A86"/>
    <w:rsid w:val="008D61F9"/>
    <w:rsid w:val="008D6395"/>
    <w:rsid w:val="008D645F"/>
    <w:rsid w:val="008D6B0E"/>
    <w:rsid w:val="008D6E6C"/>
    <w:rsid w:val="008D6F01"/>
    <w:rsid w:val="008D72BF"/>
    <w:rsid w:val="008E01F4"/>
    <w:rsid w:val="008E124C"/>
    <w:rsid w:val="008E1530"/>
    <w:rsid w:val="008E1614"/>
    <w:rsid w:val="008E1743"/>
    <w:rsid w:val="008E207F"/>
    <w:rsid w:val="008E224F"/>
    <w:rsid w:val="008E2C4F"/>
    <w:rsid w:val="008E2E3C"/>
    <w:rsid w:val="008E346A"/>
    <w:rsid w:val="008E372E"/>
    <w:rsid w:val="008E40A3"/>
    <w:rsid w:val="008E4F7E"/>
    <w:rsid w:val="008E50CC"/>
    <w:rsid w:val="008E5DBE"/>
    <w:rsid w:val="008E6183"/>
    <w:rsid w:val="008E6965"/>
    <w:rsid w:val="008E73B4"/>
    <w:rsid w:val="008F009C"/>
    <w:rsid w:val="008F0C1C"/>
    <w:rsid w:val="008F13C7"/>
    <w:rsid w:val="008F1C07"/>
    <w:rsid w:val="008F2222"/>
    <w:rsid w:val="008F2697"/>
    <w:rsid w:val="008F3921"/>
    <w:rsid w:val="008F4A3A"/>
    <w:rsid w:val="008F4B20"/>
    <w:rsid w:val="008F4DA8"/>
    <w:rsid w:val="008F4F93"/>
    <w:rsid w:val="008F5A4F"/>
    <w:rsid w:val="008F76AF"/>
    <w:rsid w:val="008F7EB8"/>
    <w:rsid w:val="00901749"/>
    <w:rsid w:val="009024F8"/>
    <w:rsid w:val="009029DD"/>
    <w:rsid w:val="00903F98"/>
    <w:rsid w:val="00905937"/>
    <w:rsid w:val="00905960"/>
    <w:rsid w:val="0090649B"/>
    <w:rsid w:val="00910A1C"/>
    <w:rsid w:val="009111DE"/>
    <w:rsid w:val="00912AFA"/>
    <w:rsid w:val="00913920"/>
    <w:rsid w:val="0091453A"/>
    <w:rsid w:val="00914C83"/>
    <w:rsid w:val="00915BB3"/>
    <w:rsid w:val="00915D02"/>
    <w:rsid w:val="0091631E"/>
    <w:rsid w:val="0091768F"/>
    <w:rsid w:val="009204D7"/>
    <w:rsid w:val="0092058F"/>
    <w:rsid w:val="0092088D"/>
    <w:rsid w:val="00920D9D"/>
    <w:rsid w:val="00921632"/>
    <w:rsid w:val="0092225F"/>
    <w:rsid w:val="009225E8"/>
    <w:rsid w:val="009229FE"/>
    <w:rsid w:val="0092579F"/>
    <w:rsid w:val="00926652"/>
    <w:rsid w:val="00926D81"/>
    <w:rsid w:val="00930C77"/>
    <w:rsid w:val="009310EC"/>
    <w:rsid w:val="009326DA"/>
    <w:rsid w:val="00932807"/>
    <w:rsid w:val="00932ADC"/>
    <w:rsid w:val="00933538"/>
    <w:rsid w:val="00933BFA"/>
    <w:rsid w:val="00933CE9"/>
    <w:rsid w:val="00934633"/>
    <w:rsid w:val="009355A4"/>
    <w:rsid w:val="00935F19"/>
    <w:rsid w:val="00936400"/>
    <w:rsid w:val="00936445"/>
    <w:rsid w:val="00936BA4"/>
    <w:rsid w:val="00936CC5"/>
    <w:rsid w:val="00936EA8"/>
    <w:rsid w:val="00937262"/>
    <w:rsid w:val="009372CD"/>
    <w:rsid w:val="00937343"/>
    <w:rsid w:val="00937441"/>
    <w:rsid w:val="009376E1"/>
    <w:rsid w:val="00937F51"/>
    <w:rsid w:val="00940011"/>
    <w:rsid w:val="0094031B"/>
    <w:rsid w:val="009407B7"/>
    <w:rsid w:val="00941FE3"/>
    <w:rsid w:val="0094262A"/>
    <w:rsid w:val="00944E75"/>
    <w:rsid w:val="009467F1"/>
    <w:rsid w:val="009471E6"/>
    <w:rsid w:val="00947A3C"/>
    <w:rsid w:val="009506D7"/>
    <w:rsid w:val="00950B25"/>
    <w:rsid w:val="00950EE7"/>
    <w:rsid w:val="00950F9D"/>
    <w:rsid w:val="00951303"/>
    <w:rsid w:val="009513DF"/>
    <w:rsid w:val="0095142A"/>
    <w:rsid w:val="00952D89"/>
    <w:rsid w:val="00953EC7"/>
    <w:rsid w:val="0095428C"/>
    <w:rsid w:val="00954D99"/>
    <w:rsid w:val="0095655B"/>
    <w:rsid w:val="00956BA1"/>
    <w:rsid w:val="009570C3"/>
    <w:rsid w:val="009600B8"/>
    <w:rsid w:val="00960EFD"/>
    <w:rsid w:val="00962351"/>
    <w:rsid w:val="009624CD"/>
    <w:rsid w:val="009627A2"/>
    <w:rsid w:val="00962B68"/>
    <w:rsid w:val="00963205"/>
    <w:rsid w:val="00963721"/>
    <w:rsid w:val="0096388E"/>
    <w:rsid w:val="00963A95"/>
    <w:rsid w:val="00963EE9"/>
    <w:rsid w:val="00964329"/>
    <w:rsid w:val="00964757"/>
    <w:rsid w:val="00965833"/>
    <w:rsid w:val="00965AE0"/>
    <w:rsid w:val="00965FA1"/>
    <w:rsid w:val="009661B5"/>
    <w:rsid w:val="009667D7"/>
    <w:rsid w:val="009672BE"/>
    <w:rsid w:val="00967709"/>
    <w:rsid w:val="00967A81"/>
    <w:rsid w:val="0097030B"/>
    <w:rsid w:val="009715F1"/>
    <w:rsid w:val="00971633"/>
    <w:rsid w:val="00971C06"/>
    <w:rsid w:val="00971C81"/>
    <w:rsid w:val="00971DE1"/>
    <w:rsid w:val="009726BA"/>
    <w:rsid w:val="00972A70"/>
    <w:rsid w:val="00972FD1"/>
    <w:rsid w:val="00973B60"/>
    <w:rsid w:val="00974389"/>
    <w:rsid w:val="00974B42"/>
    <w:rsid w:val="00975CD0"/>
    <w:rsid w:val="00975F30"/>
    <w:rsid w:val="00975F3C"/>
    <w:rsid w:val="00976EDF"/>
    <w:rsid w:val="00980416"/>
    <w:rsid w:val="00980524"/>
    <w:rsid w:val="00981D6F"/>
    <w:rsid w:val="00983310"/>
    <w:rsid w:val="00984143"/>
    <w:rsid w:val="00984200"/>
    <w:rsid w:val="00985B1F"/>
    <w:rsid w:val="00985E4E"/>
    <w:rsid w:val="00985E92"/>
    <w:rsid w:val="00986A65"/>
    <w:rsid w:val="00986DBC"/>
    <w:rsid w:val="009903E6"/>
    <w:rsid w:val="00991D3F"/>
    <w:rsid w:val="00991D47"/>
    <w:rsid w:val="00991E08"/>
    <w:rsid w:val="0099208C"/>
    <w:rsid w:val="009924A6"/>
    <w:rsid w:val="00992770"/>
    <w:rsid w:val="0099295B"/>
    <w:rsid w:val="00992D08"/>
    <w:rsid w:val="009933D7"/>
    <w:rsid w:val="00993473"/>
    <w:rsid w:val="009940A0"/>
    <w:rsid w:val="00994383"/>
    <w:rsid w:val="0099567B"/>
    <w:rsid w:val="009958FB"/>
    <w:rsid w:val="00995AE3"/>
    <w:rsid w:val="00996CED"/>
    <w:rsid w:val="00996D73"/>
    <w:rsid w:val="00996FAB"/>
    <w:rsid w:val="00997FBE"/>
    <w:rsid w:val="009A07AA"/>
    <w:rsid w:val="009A0DA0"/>
    <w:rsid w:val="009A16C5"/>
    <w:rsid w:val="009A1BB4"/>
    <w:rsid w:val="009A1C8C"/>
    <w:rsid w:val="009A200A"/>
    <w:rsid w:val="009A2621"/>
    <w:rsid w:val="009A2B42"/>
    <w:rsid w:val="009A36FA"/>
    <w:rsid w:val="009A40EE"/>
    <w:rsid w:val="009A461C"/>
    <w:rsid w:val="009A49D3"/>
    <w:rsid w:val="009A4A62"/>
    <w:rsid w:val="009A4D58"/>
    <w:rsid w:val="009A5042"/>
    <w:rsid w:val="009A50FA"/>
    <w:rsid w:val="009A6BF8"/>
    <w:rsid w:val="009A6C46"/>
    <w:rsid w:val="009A73D8"/>
    <w:rsid w:val="009B00EE"/>
    <w:rsid w:val="009B0761"/>
    <w:rsid w:val="009B0D4C"/>
    <w:rsid w:val="009B12CB"/>
    <w:rsid w:val="009B204D"/>
    <w:rsid w:val="009B2B51"/>
    <w:rsid w:val="009B2D22"/>
    <w:rsid w:val="009B45FC"/>
    <w:rsid w:val="009B48FD"/>
    <w:rsid w:val="009B4EBE"/>
    <w:rsid w:val="009B5207"/>
    <w:rsid w:val="009B56CB"/>
    <w:rsid w:val="009B6BEC"/>
    <w:rsid w:val="009B7001"/>
    <w:rsid w:val="009B726F"/>
    <w:rsid w:val="009B7F9F"/>
    <w:rsid w:val="009C07EA"/>
    <w:rsid w:val="009C0BE9"/>
    <w:rsid w:val="009C10C5"/>
    <w:rsid w:val="009C2D45"/>
    <w:rsid w:val="009C3534"/>
    <w:rsid w:val="009C3576"/>
    <w:rsid w:val="009C4B8A"/>
    <w:rsid w:val="009C5415"/>
    <w:rsid w:val="009C5E0D"/>
    <w:rsid w:val="009C6650"/>
    <w:rsid w:val="009C6AEC"/>
    <w:rsid w:val="009C6C71"/>
    <w:rsid w:val="009C71EC"/>
    <w:rsid w:val="009C7211"/>
    <w:rsid w:val="009C7BB6"/>
    <w:rsid w:val="009D047B"/>
    <w:rsid w:val="009D0DED"/>
    <w:rsid w:val="009D120A"/>
    <w:rsid w:val="009D195A"/>
    <w:rsid w:val="009D34BA"/>
    <w:rsid w:val="009D434D"/>
    <w:rsid w:val="009D53C7"/>
    <w:rsid w:val="009D55E8"/>
    <w:rsid w:val="009D5AA4"/>
    <w:rsid w:val="009D5EC1"/>
    <w:rsid w:val="009D6266"/>
    <w:rsid w:val="009D6337"/>
    <w:rsid w:val="009D634B"/>
    <w:rsid w:val="009D6A0A"/>
    <w:rsid w:val="009D7B99"/>
    <w:rsid w:val="009D7CAA"/>
    <w:rsid w:val="009E1760"/>
    <w:rsid w:val="009E21FD"/>
    <w:rsid w:val="009E26A3"/>
    <w:rsid w:val="009E2D0A"/>
    <w:rsid w:val="009E389B"/>
    <w:rsid w:val="009E56C6"/>
    <w:rsid w:val="009E661E"/>
    <w:rsid w:val="009E67C6"/>
    <w:rsid w:val="009E6D60"/>
    <w:rsid w:val="009E6FB6"/>
    <w:rsid w:val="009E7D1C"/>
    <w:rsid w:val="009F02AD"/>
    <w:rsid w:val="009F168A"/>
    <w:rsid w:val="009F16B6"/>
    <w:rsid w:val="009F1848"/>
    <w:rsid w:val="009F1E3C"/>
    <w:rsid w:val="009F2C40"/>
    <w:rsid w:val="009F43C9"/>
    <w:rsid w:val="009F45DB"/>
    <w:rsid w:val="009F46CC"/>
    <w:rsid w:val="009F4745"/>
    <w:rsid w:val="009F5510"/>
    <w:rsid w:val="009F5AC0"/>
    <w:rsid w:val="009F5C41"/>
    <w:rsid w:val="009F6072"/>
    <w:rsid w:val="009F66AF"/>
    <w:rsid w:val="009F6C5F"/>
    <w:rsid w:val="009F7353"/>
    <w:rsid w:val="009F7681"/>
    <w:rsid w:val="009F7711"/>
    <w:rsid w:val="009F7FBC"/>
    <w:rsid w:val="00A01DB2"/>
    <w:rsid w:val="00A01F04"/>
    <w:rsid w:val="00A02285"/>
    <w:rsid w:val="00A02A7F"/>
    <w:rsid w:val="00A02EE3"/>
    <w:rsid w:val="00A0438D"/>
    <w:rsid w:val="00A04F71"/>
    <w:rsid w:val="00A05046"/>
    <w:rsid w:val="00A05504"/>
    <w:rsid w:val="00A058DF"/>
    <w:rsid w:val="00A061CA"/>
    <w:rsid w:val="00A06A1C"/>
    <w:rsid w:val="00A0749F"/>
    <w:rsid w:val="00A07E76"/>
    <w:rsid w:val="00A112DE"/>
    <w:rsid w:val="00A116F9"/>
    <w:rsid w:val="00A1190B"/>
    <w:rsid w:val="00A12ED1"/>
    <w:rsid w:val="00A137D6"/>
    <w:rsid w:val="00A13961"/>
    <w:rsid w:val="00A13E17"/>
    <w:rsid w:val="00A141D8"/>
    <w:rsid w:val="00A144AA"/>
    <w:rsid w:val="00A14C68"/>
    <w:rsid w:val="00A15097"/>
    <w:rsid w:val="00A15C1E"/>
    <w:rsid w:val="00A15E28"/>
    <w:rsid w:val="00A165A5"/>
    <w:rsid w:val="00A16A2C"/>
    <w:rsid w:val="00A16E90"/>
    <w:rsid w:val="00A17E4C"/>
    <w:rsid w:val="00A205E1"/>
    <w:rsid w:val="00A21537"/>
    <w:rsid w:val="00A21971"/>
    <w:rsid w:val="00A22338"/>
    <w:rsid w:val="00A228AA"/>
    <w:rsid w:val="00A22B52"/>
    <w:rsid w:val="00A25E0A"/>
    <w:rsid w:val="00A26EFD"/>
    <w:rsid w:val="00A2748E"/>
    <w:rsid w:val="00A27733"/>
    <w:rsid w:val="00A277F3"/>
    <w:rsid w:val="00A30ACD"/>
    <w:rsid w:val="00A31054"/>
    <w:rsid w:val="00A319A7"/>
    <w:rsid w:val="00A3217C"/>
    <w:rsid w:val="00A3239A"/>
    <w:rsid w:val="00A325D6"/>
    <w:rsid w:val="00A32644"/>
    <w:rsid w:val="00A32A54"/>
    <w:rsid w:val="00A33C44"/>
    <w:rsid w:val="00A34A68"/>
    <w:rsid w:val="00A34EFE"/>
    <w:rsid w:val="00A35927"/>
    <w:rsid w:val="00A36F39"/>
    <w:rsid w:val="00A40AFD"/>
    <w:rsid w:val="00A4133E"/>
    <w:rsid w:val="00A41593"/>
    <w:rsid w:val="00A44B2F"/>
    <w:rsid w:val="00A47D23"/>
    <w:rsid w:val="00A50D60"/>
    <w:rsid w:val="00A515C0"/>
    <w:rsid w:val="00A5285F"/>
    <w:rsid w:val="00A52C5C"/>
    <w:rsid w:val="00A530B7"/>
    <w:rsid w:val="00A54079"/>
    <w:rsid w:val="00A54471"/>
    <w:rsid w:val="00A54724"/>
    <w:rsid w:val="00A54964"/>
    <w:rsid w:val="00A54A21"/>
    <w:rsid w:val="00A54D7F"/>
    <w:rsid w:val="00A55DAC"/>
    <w:rsid w:val="00A55DE5"/>
    <w:rsid w:val="00A57667"/>
    <w:rsid w:val="00A57A0D"/>
    <w:rsid w:val="00A57FA7"/>
    <w:rsid w:val="00A6222C"/>
    <w:rsid w:val="00A6226B"/>
    <w:rsid w:val="00A62663"/>
    <w:rsid w:val="00A62DC6"/>
    <w:rsid w:val="00A6355C"/>
    <w:rsid w:val="00A6361F"/>
    <w:rsid w:val="00A64053"/>
    <w:rsid w:val="00A64B6C"/>
    <w:rsid w:val="00A662AA"/>
    <w:rsid w:val="00A66896"/>
    <w:rsid w:val="00A71BD3"/>
    <w:rsid w:val="00A72BE6"/>
    <w:rsid w:val="00A72FF2"/>
    <w:rsid w:val="00A730D2"/>
    <w:rsid w:val="00A7338C"/>
    <w:rsid w:val="00A73B15"/>
    <w:rsid w:val="00A73D8E"/>
    <w:rsid w:val="00A74355"/>
    <w:rsid w:val="00A752F8"/>
    <w:rsid w:val="00A756A3"/>
    <w:rsid w:val="00A757E5"/>
    <w:rsid w:val="00A759B9"/>
    <w:rsid w:val="00A7635F"/>
    <w:rsid w:val="00A771BB"/>
    <w:rsid w:val="00A77AB2"/>
    <w:rsid w:val="00A77C26"/>
    <w:rsid w:val="00A816C9"/>
    <w:rsid w:val="00A823AA"/>
    <w:rsid w:val="00A82AB1"/>
    <w:rsid w:val="00A83619"/>
    <w:rsid w:val="00A83BD4"/>
    <w:rsid w:val="00A84043"/>
    <w:rsid w:val="00A85021"/>
    <w:rsid w:val="00A87699"/>
    <w:rsid w:val="00A87D48"/>
    <w:rsid w:val="00A87D65"/>
    <w:rsid w:val="00A904E5"/>
    <w:rsid w:val="00A9086E"/>
    <w:rsid w:val="00A908C6"/>
    <w:rsid w:val="00A90D8C"/>
    <w:rsid w:val="00A912E9"/>
    <w:rsid w:val="00A91327"/>
    <w:rsid w:val="00A91E39"/>
    <w:rsid w:val="00A92762"/>
    <w:rsid w:val="00A93F0C"/>
    <w:rsid w:val="00A943CC"/>
    <w:rsid w:val="00A943D9"/>
    <w:rsid w:val="00A945EE"/>
    <w:rsid w:val="00A94C4D"/>
    <w:rsid w:val="00A9540C"/>
    <w:rsid w:val="00A958B1"/>
    <w:rsid w:val="00A959BC"/>
    <w:rsid w:val="00A95BCF"/>
    <w:rsid w:val="00A97285"/>
    <w:rsid w:val="00AA05DE"/>
    <w:rsid w:val="00AA263B"/>
    <w:rsid w:val="00AA2D1F"/>
    <w:rsid w:val="00AA3291"/>
    <w:rsid w:val="00AA352E"/>
    <w:rsid w:val="00AA4364"/>
    <w:rsid w:val="00AA4C01"/>
    <w:rsid w:val="00AA5C65"/>
    <w:rsid w:val="00AA672B"/>
    <w:rsid w:val="00AA70F2"/>
    <w:rsid w:val="00AA7723"/>
    <w:rsid w:val="00AA7AA7"/>
    <w:rsid w:val="00AB02A8"/>
    <w:rsid w:val="00AB0360"/>
    <w:rsid w:val="00AB095B"/>
    <w:rsid w:val="00AB0DFF"/>
    <w:rsid w:val="00AB120D"/>
    <w:rsid w:val="00AB34A4"/>
    <w:rsid w:val="00AB45CA"/>
    <w:rsid w:val="00AB48B3"/>
    <w:rsid w:val="00AB524B"/>
    <w:rsid w:val="00AB5C7F"/>
    <w:rsid w:val="00AB68F5"/>
    <w:rsid w:val="00AB6B86"/>
    <w:rsid w:val="00AB741C"/>
    <w:rsid w:val="00AB7B3D"/>
    <w:rsid w:val="00AC0046"/>
    <w:rsid w:val="00AC086C"/>
    <w:rsid w:val="00AC0E0E"/>
    <w:rsid w:val="00AC0E38"/>
    <w:rsid w:val="00AC1454"/>
    <w:rsid w:val="00AC1680"/>
    <w:rsid w:val="00AC20E6"/>
    <w:rsid w:val="00AC227A"/>
    <w:rsid w:val="00AC25AE"/>
    <w:rsid w:val="00AC2639"/>
    <w:rsid w:val="00AC30C4"/>
    <w:rsid w:val="00AC35AC"/>
    <w:rsid w:val="00AC4278"/>
    <w:rsid w:val="00AC4B11"/>
    <w:rsid w:val="00AC515E"/>
    <w:rsid w:val="00AC52B2"/>
    <w:rsid w:val="00AC5849"/>
    <w:rsid w:val="00AD0439"/>
    <w:rsid w:val="00AD07D1"/>
    <w:rsid w:val="00AD0BCD"/>
    <w:rsid w:val="00AD0C02"/>
    <w:rsid w:val="00AD1237"/>
    <w:rsid w:val="00AD1A05"/>
    <w:rsid w:val="00AD3646"/>
    <w:rsid w:val="00AD36FA"/>
    <w:rsid w:val="00AD388F"/>
    <w:rsid w:val="00AD44AC"/>
    <w:rsid w:val="00AD4544"/>
    <w:rsid w:val="00AD5956"/>
    <w:rsid w:val="00AD5CD8"/>
    <w:rsid w:val="00AD7562"/>
    <w:rsid w:val="00AD7BC2"/>
    <w:rsid w:val="00AD7BCE"/>
    <w:rsid w:val="00AE0097"/>
    <w:rsid w:val="00AE015C"/>
    <w:rsid w:val="00AE06DC"/>
    <w:rsid w:val="00AE082A"/>
    <w:rsid w:val="00AE1545"/>
    <w:rsid w:val="00AE198B"/>
    <w:rsid w:val="00AE3423"/>
    <w:rsid w:val="00AE3D89"/>
    <w:rsid w:val="00AE3F0A"/>
    <w:rsid w:val="00AE40B5"/>
    <w:rsid w:val="00AE41B2"/>
    <w:rsid w:val="00AE4D87"/>
    <w:rsid w:val="00AE4FDA"/>
    <w:rsid w:val="00AE521A"/>
    <w:rsid w:val="00AE6404"/>
    <w:rsid w:val="00AE6BAB"/>
    <w:rsid w:val="00AE6DD6"/>
    <w:rsid w:val="00AE7104"/>
    <w:rsid w:val="00AE7B39"/>
    <w:rsid w:val="00AF015E"/>
    <w:rsid w:val="00AF0B70"/>
    <w:rsid w:val="00AF0DCA"/>
    <w:rsid w:val="00AF1186"/>
    <w:rsid w:val="00AF144A"/>
    <w:rsid w:val="00AF1E6D"/>
    <w:rsid w:val="00AF2232"/>
    <w:rsid w:val="00AF224C"/>
    <w:rsid w:val="00AF24FE"/>
    <w:rsid w:val="00AF281F"/>
    <w:rsid w:val="00AF29EA"/>
    <w:rsid w:val="00AF4028"/>
    <w:rsid w:val="00AF4835"/>
    <w:rsid w:val="00AF5921"/>
    <w:rsid w:val="00AF5FE3"/>
    <w:rsid w:val="00AF6CC3"/>
    <w:rsid w:val="00AF797C"/>
    <w:rsid w:val="00B00419"/>
    <w:rsid w:val="00B00DEC"/>
    <w:rsid w:val="00B01799"/>
    <w:rsid w:val="00B01A69"/>
    <w:rsid w:val="00B01B9B"/>
    <w:rsid w:val="00B02621"/>
    <w:rsid w:val="00B026AF"/>
    <w:rsid w:val="00B0459E"/>
    <w:rsid w:val="00B04A6F"/>
    <w:rsid w:val="00B050DD"/>
    <w:rsid w:val="00B05342"/>
    <w:rsid w:val="00B05731"/>
    <w:rsid w:val="00B06796"/>
    <w:rsid w:val="00B07210"/>
    <w:rsid w:val="00B07E3C"/>
    <w:rsid w:val="00B10762"/>
    <w:rsid w:val="00B11212"/>
    <w:rsid w:val="00B11924"/>
    <w:rsid w:val="00B11929"/>
    <w:rsid w:val="00B11B5E"/>
    <w:rsid w:val="00B120DD"/>
    <w:rsid w:val="00B121FC"/>
    <w:rsid w:val="00B12CCB"/>
    <w:rsid w:val="00B12F57"/>
    <w:rsid w:val="00B13584"/>
    <w:rsid w:val="00B13A6D"/>
    <w:rsid w:val="00B14597"/>
    <w:rsid w:val="00B14E43"/>
    <w:rsid w:val="00B14E46"/>
    <w:rsid w:val="00B1530E"/>
    <w:rsid w:val="00B17298"/>
    <w:rsid w:val="00B17698"/>
    <w:rsid w:val="00B1792A"/>
    <w:rsid w:val="00B179C4"/>
    <w:rsid w:val="00B210AB"/>
    <w:rsid w:val="00B2124F"/>
    <w:rsid w:val="00B216D8"/>
    <w:rsid w:val="00B2170E"/>
    <w:rsid w:val="00B217CB"/>
    <w:rsid w:val="00B21BA1"/>
    <w:rsid w:val="00B22119"/>
    <w:rsid w:val="00B22219"/>
    <w:rsid w:val="00B2372C"/>
    <w:rsid w:val="00B242D5"/>
    <w:rsid w:val="00B243A8"/>
    <w:rsid w:val="00B24DAC"/>
    <w:rsid w:val="00B255D5"/>
    <w:rsid w:val="00B255E6"/>
    <w:rsid w:val="00B25641"/>
    <w:rsid w:val="00B257F5"/>
    <w:rsid w:val="00B26159"/>
    <w:rsid w:val="00B26A1C"/>
    <w:rsid w:val="00B308A4"/>
    <w:rsid w:val="00B30CF9"/>
    <w:rsid w:val="00B315A6"/>
    <w:rsid w:val="00B322C0"/>
    <w:rsid w:val="00B32344"/>
    <w:rsid w:val="00B32986"/>
    <w:rsid w:val="00B32FF2"/>
    <w:rsid w:val="00B33011"/>
    <w:rsid w:val="00B33345"/>
    <w:rsid w:val="00B33C54"/>
    <w:rsid w:val="00B35435"/>
    <w:rsid w:val="00B358C5"/>
    <w:rsid w:val="00B35E95"/>
    <w:rsid w:val="00B3642C"/>
    <w:rsid w:val="00B36D0D"/>
    <w:rsid w:val="00B36D45"/>
    <w:rsid w:val="00B36ED7"/>
    <w:rsid w:val="00B36F56"/>
    <w:rsid w:val="00B403D4"/>
    <w:rsid w:val="00B40B33"/>
    <w:rsid w:val="00B40FC2"/>
    <w:rsid w:val="00B4158E"/>
    <w:rsid w:val="00B41973"/>
    <w:rsid w:val="00B41DDA"/>
    <w:rsid w:val="00B42F06"/>
    <w:rsid w:val="00B4309B"/>
    <w:rsid w:val="00B437B1"/>
    <w:rsid w:val="00B43C96"/>
    <w:rsid w:val="00B43F47"/>
    <w:rsid w:val="00B4472D"/>
    <w:rsid w:val="00B4702C"/>
    <w:rsid w:val="00B47932"/>
    <w:rsid w:val="00B47991"/>
    <w:rsid w:val="00B47E62"/>
    <w:rsid w:val="00B508E2"/>
    <w:rsid w:val="00B50E12"/>
    <w:rsid w:val="00B51E62"/>
    <w:rsid w:val="00B5260A"/>
    <w:rsid w:val="00B526FF"/>
    <w:rsid w:val="00B52FD1"/>
    <w:rsid w:val="00B53726"/>
    <w:rsid w:val="00B53883"/>
    <w:rsid w:val="00B5419B"/>
    <w:rsid w:val="00B54B6B"/>
    <w:rsid w:val="00B54EF2"/>
    <w:rsid w:val="00B54FE0"/>
    <w:rsid w:val="00B55582"/>
    <w:rsid w:val="00B5561D"/>
    <w:rsid w:val="00B56D41"/>
    <w:rsid w:val="00B56FD3"/>
    <w:rsid w:val="00B56FF9"/>
    <w:rsid w:val="00B575DA"/>
    <w:rsid w:val="00B57B2D"/>
    <w:rsid w:val="00B57C12"/>
    <w:rsid w:val="00B57E6E"/>
    <w:rsid w:val="00B63099"/>
    <w:rsid w:val="00B6330A"/>
    <w:rsid w:val="00B6345D"/>
    <w:rsid w:val="00B64062"/>
    <w:rsid w:val="00B644CC"/>
    <w:rsid w:val="00B6539B"/>
    <w:rsid w:val="00B6539C"/>
    <w:rsid w:val="00B656BC"/>
    <w:rsid w:val="00B6632F"/>
    <w:rsid w:val="00B67103"/>
    <w:rsid w:val="00B67104"/>
    <w:rsid w:val="00B674AE"/>
    <w:rsid w:val="00B67AC8"/>
    <w:rsid w:val="00B70945"/>
    <w:rsid w:val="00B70958"/>
    <w:rsid w:val="00B70A53"/>
    <w:rsid w:val="00B70F70"/>
    <w:rsid w:val="00B71068"/>
    <w:rsid w:val="00B711D8"/>
    <w:rsid w:val="00B7135F"/>
    <w:rsid w:val="00B7148A"/>
    <w:rsid w:val="00B71CE4"/>
    <w:rsid w:val="00B71E0A"/>
    <w:rsid w:val="00B731FA"/>
    <w:rsid w:val="00B73787"/>
    <w:rsid w:val="00B7387C"/>
    <w:rsid w:val="00B7521C"/>
    <w:rsid w:val="00B75C9B"/>
    <w:rsid w:val="00B76256"/>
    <w:rsid w:val="00B7635D"/>
    <w:rsid w:val="00B769BF"/>
    <w:rsid w:val="00B76BDC"/>
    <w:rsid w:val="00B76FF1"/>
    <w:rsid w:val="00B7783A"/>
    <w:rsid w:val="00B77B2E"/>
    <w:rsid w:val="00B77D59"/>
    <w:rsid w:val="00B801CC"/>
    <w:rsid w:val="00B80239"/>
    <w:rsid w:val="00B80827"/>
    <w:rsid w:val="00B80BF2"/>
    <w:rsid w:val="00B81692"/>
    <w:rsid w:val="00B81886"/>
    <w:rsid w:val="00B81DF8"/>
    <w:rsid w:val="00B82287"/>
    <w:rsid w:val="00B82307"/>
    <w:rsid w:val="00B83654"/>
    <w:rsid w:val="00B84360"/>
    <w:rsid w:val="00B8491B"/>
    <w:rsid w:val="00B84BDE"/>
    <w:rsid w:val="00B85131"/>
    <w:rsid w:val="00B859DB"/>
    <w:rsid w:val="00B860D9"/>
    <w:rsid w:val="00B8615D"/>
    <w:rsid w:val="00B865F9"/>
    <w:rsid w:val="00B86888"/>
    <w:rsid w:val="00B8710A"/>
    <w:rsid w:val="00B874A8"/>
    <w:rsid w:val="00B90534"/>
    <w:rsid w:val="00B90C4A"/>
    <w:rsid w:val="00B911AF"/>
    <w:rsid w:val="00B913FC"/>
    <w:rsid w:val="00B9314D"/>
    <w:rsid w:val="00B939E4"/>
    <w:rsid w:val="00B94FFF"/>
    <w:rsid w:val="00B950F0"/>
    <w:rsid w:val="00B958EE"/>
    <w:rsid w:val="00B95A60"/>
    <w:rsid w:val="00B95F41"/>
    <w:rsid w:val="00B96319"/>
    <w:rsid w:val="00B971C9"/>
    <w:rsid w:val="00B97997"/>
    <w:rsid w:val="00BA0A4A"/>
    <w:rsid w:val="00BA0A79"/>
    <w:rsid w:val="00BA166D"/>
    <w:rsid w:val="00BA26EA"/>
    <w:rsid w:val="00BA2CE8"/>
    <w:rsid w:val="00BA3D4D"/>
    <w:rsid w:val="00BA4081"/>
    <w:rsid w:val="00BA4216"/>
    <w:rsid w:val="00BA465D"/>
    <w:rsid w:val="00BA5AD2"/>
    <w:rsid w:val="00BA5D6C"/>
    <w:rsid w:val="00BA6BAD"/>
    <w:rsid w:val="00BA7155"/>
    <w:rsid w:val="00BA7D98"/>
    <w:rsid w:val="00BB025D"/>
    <w:rsid w:val="00BB0453"/>
    <w:rsid w:val="00BB0D6B"/>
    <w:rsid w:val="00BB1045"/>
    <w:rsid w:val="00BB1B47"/>
    <w:rsid w:val="00BB1F2F"/>
    <w:rsid w:val="00BB35B5"/>
    <w:rsid w:val="00BB3BFB"/>
    <w:rsid w:val="00BB40CD"/>
    <w:rsid w:val="00BB4BE6"/>
    <w:rsid w:val="00BB505D"/>
    <w:rsid w:val="00BB537D"/>
    <w:rsid w:val="00BB5948"/>
    <w:rsid w:val="00BB5997"/>
    <w:rsid w:val="00BB5B04"/>
    <w:rsid w:val="00BB61C1"/>
    <w:rsid w:val="00BB6FFA"/>
    <w:rsid w:val="00BB7098"/>
    <w:rsid w:val="00BB7551"/>
    <w:rsid w:val="00BB7DD9"/>
    <w:rsid w:val="00BB7F67"/>
    <w:rsid w:val="00BC001E"/>
    <w:rsid w:val="00BC05AB"/>
    <w:rsid w:val="00BC091D"/>
    <w:rsid w:val="00BC0EF5"/>
    <w:rsid w:val="00BC1999"/>
    <w:rsid w:val="00BC40F0"/>
    <w:rsid w:val="00BC4173"/>
    <w:rsid w:val="00BC41BC"/>
    <w:rsid w:val="00BC41E7"/>
    <w:rsid w:val="00BC422C"/>
    <w:rsid w:val="00BC430A"/>
    <w:rsid w:val="00BC5F9F"/>
    <w:rsid w:val="00BC6734"/>
    <w:rsid w:val="00BC6CF9"/>
    <w:rsid w:val="00BC728B"/>
    <w:rsid w:val="00BC766D"/>
    <w:rsid w:val="00BD05F5"/>
    <w:rsid w:val="00BD15AA"/>
    <w:rsid w:val="00BD17C4"/>
    <w:rsid w:val="00BD27B4"/>
    <w:rsid w:val="00BD2AEE"/>
    <w:rsid w:val="00BD360E"/>
    <w:rsid w:val="00BD38A5"/>
    <w:rsid w:val="00BD44C0"/>
    <w:rsid w:val="00BD54F3"/>
    <w:rsid w:val="00BD5A48"/>
    <w:rsid w:val="00BD5CEC"/>
    <w:rsid w:val="00BD652F"/>
    <w:rsid w:val="00BD699E"/>
    <w:rsid w:val="00BD7108"/>
    <w:rsid w:val="00BD739D"/>
    <w:rsid w:val="00BD76BC"/>
    <w:rsid w:val="00BD775B"/>
    <w:rsid w:val="00BD78BA"/>
    <w:rsid w:val="00BD7933"/>
    <w:rsid w:val="00BD7A6A"/>
    <w:rsid w:val="00BD7CF3"/>
    <w:rsid w:val="00BE0DDD"/>
    <w:rsid w:val="00BE0F71"/>
    <w:rsid w:val="00BE11C8"/>
    <w:rsid w:val="00BE124A"/>
    <w:rsid w:val="00BE13F9"/>
    <w:rsid w:val="00BE195E"/>
    <w:rsid w:val="00BE2765"/>
    <w:rsid w:val="00BE28BD"/>
    <w:rsid w:val="00BE28D9"/>
    <w:rsid w:val="00BE3964"/>
    <w:rsid w:val="00BE3B7A"/>
    <w:rsid w:val="00BE52FB"/>
    <w:rsid w:val="00BE5875"/>
    <w:rsid w:val="00BE5E56"/>
    <w:rsid w:val="00BE6280"/>
    <w:rsid w:val="00BE68C7"/>
    <w:rsid w:val="00BE7467"/>
    <w:rsid w:val="00BF0279"/>
    <w:rsid w:val="00BF071E"/>
    <w:rsid w:val="00BF115B"/>
    <w:rsid w:val="00BF14D5"/>
    <w:rsid w:val="00BF15C6"/>
    <w:rsid w:val="00BF19CB"/>
    <w:rsid w:val="00BF1BFF"/>
    <w:rsid w:val="00BF27C5"/>
    <w:rsid w:val="00BF31E5"/>
    <w:rsid w:val="00BF36EE"/>
    <w:rsid w:val="00BF3CDB"/>
    <w:rsid w:val="00BF416C"/>
    <w:rsid w:val="00BF48E2"/>
    <w:rsid w:val="00BF5A38"/>
    <w:rsid w:val="00BF67AA"/>
    <w:rsid w:val="00BF7711"/>
    <w:rsid w:val="00C00104"/>
    <w:rsid w:val="00C02725"/>
    <w:rsid w:val="00C029AB"/>
    <w:rsid w:val="00C03860"/>
    <w:rsid w:val="00C03F20"/>
    <w:rsid w:val="00C05312"/>
    <w:rsid w:val="00C055F5"/>
    <w:rsid w:val="00C05C20"/>
    <w:rsid w:val="00C05CB6"/>
    <w:rsid w:val="00C060B3"/>
    <w:rsid w:val="00C074E4"/>
    <w:rsid w:val="00C07695"/>
    <w:rsid w:val="00C07746"/>
    <w:rsid w:val="00C07A04"/>
    <w:rsid w:val="00C1022E"/>
    <w:rsid w:val="00C108FC"/>
    <w:rsid w:val="00C10F27"/>
    <w:rsid w:val="00C12141"/>
    <w:rsid w:val="00C124D5"/>
    <w:rsid w:val="00C12E9E"/>
    <w:rsid w:val="00C13014"/>
    <w:rsid w:val="00C1337C"/>
    <w:rsid w:val="00C13D29"/>
    <w:rsid w:val="00C13FCE"/>
    <w:rsid w:val="00C14944"/>
    <w:rsid w:val="00C14BC1"/>
    <w:rsid w:val="00C14E8A"/>
    <w:rsid w:val="00C17430"/>
    <w:rsid w:val="00C17534"/>
    <w:rsid w:val="00C20205"/>
    <w:rsid w:val="00C20F74"/>
    <w:rsid w:val="00C210CA"/>
    <w:rsid w:val="00C211F7"/>
    <w:rsid w:val="00C21E7F"/>
    <w:rsid w:val="00C22766"/>
    <w:rsid w:val="00C22B5B"/>
    <w:rsid w:val="00C237AE"/>
    <w:rsid w:val="00C23844"/>
    <w:rsid w:val="00C239D1"/>
    <w:rsid w:val="00C23DD1"/>
    <w:rsid w:val="00C255DE"/>
    <w:rsid w:val="00C258C9"/>
    <w:rsid w:val="00C2640C"/>
    <w:rsid w:val="00C26691"/>
    <w:rsid w:val="00C274FB"/>
    <w:rsid w:val="00C27627"/>
    <w:rsid w:val="00C30F02"/>
    <w:rsid w:val="00C322AC"/>
    <w:rsid w:val="00C33795"/>
    <w:rsid w:val="00C3417D"/>
    <w:rsid w:val="00C36561"/>
    <w:rsid w:val="00C37AB6"/>
    <w:rsid w:val="00C402D4"/>
    <w:rsid w:val="00C40CBA"/>
    <w:rsid w:val="00C417C1"/>
    <w:rsid w:val="00C41FC6"/>
    <w:rsid w:val="00C427B7"/>
    <w:rsid w:val="00C43507"/>
    <w:rsid w:val="00C43DB0"/>
    <w:rsid w:val="00C442C7"/>
    <w:rsid w:val="00C449D6"/>
    <w:rsid w:val="00C45A6A"/>
    <w:rsid w:val="00C46683"/>
    <w:rsid w:val="00C46FA9"/>
    <w:rsid w:val="00C4703B"/>
    <w:rsid w:val="00C4707A"/>
    <w:rsid w:val="00C47C06"/>
    <w:rsid w:val="00C50573"/>
    <w:rsid w:val="00C51190"/>
    <w:rsid w:val="00C5275F"/>
    <w:rsid w:val="00C53826"/>
    <w:rsid w:val="00C5527D"/>
    <w:rsid w:val="00C563A3"/>
    <w:rsid w:val="00C5656C"/>
    <w:rsid w:val="00C56BE6"/>
    <w:rsid w:val="00C57439"/>
    <w:rsid w:val="00C576A9"/>
    <w:rsid w:val="00C57F2B"/>
    <w:rsid w:val="00C57F49"/>
    <w:rsid w:val="00C604B7"/>
    <w:rsid w:val="00C60DF2"/>
    <w:rsid w:val="00C6158A"/>
    <w:rsid w:val="00C61920"/>
    <w:rsid w:val="00C61B18"/>
    <w:rsid w:val="00C623A1"/>
    <w:rsid w:val="00C62A66"/>
    <w:rsid w:val="00C62AC9"/>
    <w:rsid w:val="00C6316A"/>
    <w:rsid w:val="00C632B8"/>
    <w:rsid w:val="00C648C4"/>
    <w:rsid w:val="00C64F25"/>
    <w:rsid w:val="00C65077"/>
    <w:rsid w:val="00C65265"/>
    <w:rsid w:val="00C65B0E"/>
    <w:rsid w:val="00C66296"/>
    <w:rsid w:val="00C679AE"/>
    <w:rsid w:val="00C67F4F"/>
    <w:rsid w:val="00C702B9"/>
    <w:rsid w:val="00C70364"/>
    <w:rsid w:val="00C707F7"/>
    <w:rsid w:val="00C7180E"/>
    <w:rsid w:val="00C73058"/>
    <w:rsid w:val="00C73CBD"/>
    <w:rsid w:val="00C75EBE"/>
    <w:rsid w:val="00C766E1"/>
    <w:rsid w:val="00C80A40"/>
    <w:rsid w:val="00C814B9"/>
    <w:rsid w:val="00C81B01"/>
    <w:rsid w:val="00C81B81"/>
    <w:rsid w:val="00C8290D"/>
    <w:rsid w:val="00C82927"/>
    <w:rsid w:val="00C82AB3"/>
    <w:rsid w:val="00C82FC6"/>
    <w:rsid w:val="00C835D9"/>
    <w:rsid w:val="00C83A5C"/>
    <w:rsid w:val="00C83ED4"/>
    <w:rsid w:val="00C840F4"/>
    <w:rsid w:val="00C84A99"/>
    <w:rsid w:val="00C85118"/>
    <w:rsid w:val="00C853C6"/>
    <w:rsid w:val="00C857A2"/>
    <w:rsid w:val="00C85D8C"/>
    <w:rsid w:val="00C86C89"/>
    <w:rsid w:val="00C8715A"/>
    <w:rsid w:val="00C87BE3"/>
    <w:rsid w:val="00C87D73"/>
    <w:rsid w:val="00C904BF"/>
    <w:rsid w:val="00C90913"/>
    <w:rsid w:val="00C915FD"/>
    <w:rsid w:val="00C9197E"/>
    <w:rsid w:val="00C919CB"/>
    <w:rsid w:val="00C92B80"/>
    <w:rsid w:val="00C93A4D"/>
    <w:rsid w:val="00C941DF"/>
    <w:rsid w:val="00C9709A"/>
    <w:rsid w:val="00C97BA3"/>
    <w:rsid w:val="00CA1832"/>
    <w:rsid w:val="00CA199C"/>
    <w:rsid w:val="00CA1C33"/>
    <w:rsid w:val="00CA210F"/>
    <w:rsid w:val="00CA22DB"/>
    <w:rsid w:val="00CA2408"/>
    <w:rsid w:val="00CA2A45"/>
    <w:rsid w:val="00CA2E08"/>
    <w:rsid w:val="00CA300E"/>
    <w:rsid w:val="00CA35E9"/>
    <w:rsid w:val="00CA3793"/>
    <w:rsid w:val="00CA4AA5"/>
    <w:rsid w:val="00CA4B43"/>
    <w:rsid w:val="00CA4CB7"/>
    <w:rsid w:val="00CA511B"/>
    <w:rsid w:val="00CA55F3"/>
    <w:rsid w:val="00CA5A85"/>
    <w:rsid w:val="00CA5D2C"/>
    <w:rsid w:val="00CA6453"/>
    <w:rsid w:val="00CB0DFA"/>
    <w:rsid w:val="00CB1405"/>
    <w:rsid w:val="00CB2599"/>
    <w:rsid w:val="00CB2AD9"/>
    <w:rsid w:val="00CB2CBD"/>
    <w:rsid w:val="00CB534B"/>
    <w:rsid w:val="00CB5A1C"/>
    <w:rsid w:val="00CB7273"/>
    <w:rsid w:val="00CB79F3"/>
    <w:rsid w:val="00CB7F7C"/>
    <w:rsid w:val="00CC0DF5"/>
    <w:rsid w:val="00CC193C"/>
    <w:rsid w:val="00CC3402"/>
    <w:rsid w:val="00CC383F"/>
    <w:rsid w:val="00CC3DAA"/>
    <w:rsid w:val="00CC5232"/>
    <w:rsid w:val="00CC6ABD"/>
    <w:rsid w:val="00CC6B64"/>
    <w:rsid w:val="00CC71EB"/>
    <w:rsid w:val="00CC7292"/>
    <w:rsid w:val="00CC78EF"/>
    <w:rsid w:val="00CD0323"/>
    <w:rsid w:val="00CD0571"/>
    <w:rsid w:val="00CD0656"/>
    <w:rsid w:val="00CD1636"/>
    <w:rsid w:val="00CD374F"/>
    <w:rsid w:val="00CD3983"/>
    <w:rsid w:val="00CD45A0"/>
    <w:rsid w:val="00CD483F"/>
    <w:rsid w:val="00CD491B"/>
    <w:rsid w:val="00CD4EE7"/>
    <w:rsid w:val="00CD5F78"/>
    <w:rsid w:val="00CD66BA"/>
    <w:rsid w:val="00CD6BC2"/>
    <w:rsid w:val="00CD6E62"/>
    <w:rsid w:val="00CD6E6A"/>
    <w:rsid w:val="00CD7665"/>
    <w:rsid w:val="00CD788B"/>
    <w:rsid w:val="00CD79BF"/>
    <w:rsid w:val="00CD7F02"/>
    <w:rsid w:val="00CE19AC"/>
    <w:rsid w:val="00CE3BEC"/>
    <w:rsid w:val="00CE443B"/>
    <w:rsid w:val="00CE481D"/>
    <w:rsid w:val="00CE48DC"/>
    <w:rsid w:val="00CE4EEB"/>
    <w:rsid w:val="00CE563D"/>
    <w:rsid w:val="00CE5F9F"/>
    <w:rsid w:val="00CE650A"/>
    <w:rsid w:val="00CE76F2"/>
    <w:rsid w:val="00CE7B66"/>
    <w:rsid w:val="00CF007E"/>
    <w:rsid w:val="00CF08E4"/>
    <w:rsid w:val="00CF106E"/>
    <w:rsid w:val="00CF1B14"/>
    <w:rsid w:val="00CF1C84"/>
    <w:rsid w:val="00CF1D39"/>
    <w:rsid w:val="00CF235E"/>
    <w:rsid w:val="00CF3593"/>
    <w:rsid w:val="00CF430D"/>
    <w:rsid w:val="00CF4FDC"/>
    <w:rsid w:val="00CF5796"/>
    <w:rsid w:val="00CF6CA1"/>
    <w:rsid w:val="00CF7718"/>
    <w:rsid w:val="00CF789A"/>
    <w:rsid w:val="00D0027F"/>
    <w:rsid w:val="00D0062F"/>
    <w:rsid w:val="00D0201B"/>
    <w:rsid w:val="00D0236E"/>
    <w:rsid w:val="00D0261A"/>
    <w:rsid w:val="00D02841"/>
    <w:rsid w:val="00D02F1F"/>
    <w:rsid w:val="00D0349D"/>
    <w:rsid w:val="00D03E58"/>
    <w:rsid w:val="00D05783"/>
    <w:rsid w:val="00D06794"/>
    <w:rsid w:val="00D07186"/>
    <w:rsid w:val="00D07A36"/>
    <w:rsid w:val="00D07F72"/>
    <w:rsid w:val="00D10FD0"/>
    <w:rsid w:val="00D11E5C"/>
    <w:rsid w:val="00D12306"/>
    <w:rsid w:val="00D12937"/>
    <w:rsid w:val="00D12EF6"/>
    <w:rsid w:val="00D154DC"/>
    <w:rsid w:val="00D15BB6"/>
    <w:rsid w:val="00D15BD1"/>
    <w:rsid w:val="00D166B6"/>
    <w:rsid w:val="00D16F3D"/>
    <w:rsid w:val="00D17DCA"/>
    <w:rsid w:val="00D17E84"/>
    <w:rsid w:val="00D219CB"/>
    <w:rsid w:val="00D21A06"/>
    <w:rsid w:val="00D2238D"/>
    <w:rsid w:val="00D2379A"/>
    <w:rsid w:val="00D238EC"/>
    <w:rsid w:val="00D246A7"/>
    <w:rsid w:val="00D24976"/>
    <w:rsid w:val="00D25D4D"/>
    <w:rsid w:val="00D265A8"/>
    <w:rsid w:val="00D2673B"/>
    <w:rsid w:val="00D30229"/>
    <w:rsid w:val="00D307C8"/>
    <w:rsid w:val="00D31299"/>
    <w:rsid w:val="00D31410"/>
    <w:rsid w:val="00D31F43"/>
    <w:rsid w:val="00D32346"/>
    <w:rsid w:val="00D3281F"/>
    <w:rsid w:val="00D32EBC"/>
    <w:rsid w:val="00D33B12"/>
    <w:rsid w:val="00D3468B"/>
    <w:rsid w:val="00D348A3"/>
    <w:rsid w:val="00D35112"/>
    <w:rsid w:val="00D35D0E"/>
    <w:rsid w:val="00D36690"/>
    <w:rsid w:val="00D36AD0"/>
    <w:rsid w:val="00D36E79"/>
    <w:rsid w:val="00D3707D"/>
    <w:rsid w:val="00D3767D"/>
    <w:rsid w:val="00D404B2"/>
    <w:rsid w:val="00D411D5"/>
    <w:rsid w:val="00D41472"/>
    <w:rsid w:val="00D433E3"/>
    <w:rsid w:val="00D43886"/>
    <w:rsid w:val="00D446B8"/>
    <w:rsid w:val="00D44938"/>
    <w:rsid w:val="00D44BB7"/>
    <w:rsid w:val="00D44D3B"/>
    <w:rsid w:val="00D4643E"/>
    <w:rsid w:val="00D469EF"/>
    <w:rsid w:val="00D46EC2"/>
    <w:rsid w:val="00D47E14"/>
    <w:rsid w:val="00D47F57"/>
    <w:rsid w:val="00D5048B"/>
    <w:rsid w:val="00D505EB"/>
    <w:rsid w:val="00D50649"/>
    <w:rsid w:val="00D5188C"/>
    <w:rsid w:val="00D51AF4"/>
    <w:rsid w:val="00D527BB"/>
    <w:rsid w:val="00D52D00"/>
    <w:rsid w:val="00D541BA"/>
    <w:rsid w:val="00D5457C"/>
    <w:rsid w:val="00D55B9C"/>
    <w:rsid w:val="00D55D13"/>
    <w:rsid w:val="00D55F78"/>
    <w:rsid w:val="00D56321"/>
    <w:rsid w:val="00D57836"/>
    <w:rsid w:val="00D600E1"/>
    <w:rsid w:val="00D604C8"/>
    <w:rsid w:val="00D60610"/>
    <w:rsid w:val="00D60F91"/>
    <w:rsid w:val="00D61519"/>
    <w:rsid w:val="00D61690"/>
    <w:rsid w:val="00D61957"/>
    <w:rsid w:val="00D620B4"/>
    <w:rsid w:val="00D64764"/>
    <w:rsid w:val="00D650D0"/>
    <w:rsid w:val="00D6525C"/>
    <w:rsid w:val="00D656E1"/>
    <w:rsid w:val="00D658FC"/>
    <w:rsid w:val="00D66BF4"/>
    <w:rsid w:val="00D66DA7"/>
    <w:rsid w:val="00D67575"/>
    <w:rsid w:val="00D6758A"/>
    <w:rsid w:val="00D7115A"/>
    <w:rsid w:val="00D71F4F"/>
    <w:rsid w:val="00D72788"/>
    <w:rsid w:val="00D730B0"/>
    <w:rsid w:val="00D73109"/>
    <w:rsid w:val="00D7327D"/>
    <w:rsid w:val="00D7397D"/>
    <w:rsid w:val="00D73E52"/>
    <w:rsid w:val="00D73EEF"/>
    <w:rsid w:val="00D73FD1"/>
    <w:rsid w:val="00D7490C"/>
    <w:rsid w:val="00D74A0A"/>
    <w:rsid w:val="00D74E2C"/>
    <w:rsid w:val="00D75941"/>
    <w:rsid w:val="00D75F9C"/>
    <w:rsid w:val="00D7604F"/>
    <w:rsid w:val="00D76790"/>
    <w:rsid w:val="00D76BA2"/>
    <w:rsid w:val="00D813A0"/>
    <w:rsid w:val="00D82097"/>
    <w:rsid w:val="00D82EFB"/>
    <w:rsid w:val="00D82EFF"/>
    <w:rsid w:val="00D83A0D"/>
    <w:rsid w:val="00D8741A"/>
    <w:rsid w:val="00D87863"/>
    <w:rsid w:val="00D87871"/>
    <w:rsid w:val="00D87CC7"/>
    <w:rsid w:val="00D87EFE"/>
    <w:rsid w:val="00D91375"/>
    <w:rsid w:val="00D91469"/>
    <w:rsid w:val="00D91FF0"/>
    <w:rsid w:val="00D922E9"/>
    <w:rsid w:val="00D92EA5"/>
    <w:rsid w:val="00D92ECA"/>
    <w:rsid w:val="00D92ED5"/>
    <w:rsid w:val="00D9309C"/>
    <w:rsid w:val="00D9357A"/>
    <w:rsid w:val="00D93858"/>
    <w:rsid w:val="00D94614"/>
    <w:rsid w:val="00D97711"/>
    <w:rsid w:val="00D97868"/>
    <w:rsid w:val="00D979C1"/>
    <w:rsid w:val="00D97EB5"/>
    <w:rsid w:val="00DA037D"/>
    <w:rsid w:val="00DA0496"/>
    <w:rsid w:val="00DA0C19"/>
    <w:rsid w:val="00DA128B"/>
    <w:rsid w:val="00DA1488"/>
    <w:rsid w:val="00DA1805"/>
    <w:rsid w:val="00DA1BCA"/>
    <w:rsid w:val="00DA20EA"/>
    <w:rsid w:val="00DA26CF"/>
    <w:rsid w:val="00DA293E"/>
    <w:rsid w:val="00DA320C"/>
    <w:rsid w:val="00DA3255"/>
    <w:rsid w:val="00DA4611"/>
    <w:rsid w:val="00DA4A3F"/>
    <w:rsid w:val="00DA4D4D"/>
    <w:rsid w:val="00DA4E23"/>
    <w:rsid w:val="00DA5020"/>
    <w:rsid w:val="00DA5123"/>
    <w:rsid w:val="00DA5F3A"/>
    <w:rsid w:val="00DA7143"/>
    <w:rsid w:val="00DA77AE"/>
    <w:rsid w:val="00DA7D64"/>
    <w:rsid w:val="00DB054D"/>
    <w:rsid w:val="00DB0FF9"/>
    <w:rsid w:val="00DB169F"/>
    <w:rsid w:val="00DB1727"/>
    <w:rsid w:val="00DB2FE2"/>
    <w:rsid w:val="00DB386E"/>
    <w:rsid w:val="00DB3E12"/>
    <w:rsid w:val="00DB3F28"/>
    <w:rsid w:val="00DB43DF"/>
    <w:rsid w:val="00DB4F7C"/>
    <w:rsid w:val="00DB642F"/>
    <w:rsid w:val="00DC0042"/>
    <w:rsid w:val="00DC0074"/>
    <w:rsid w:val="00DC0696"/>
    <w:rsid w:val="00DC0B07"/>
    <w:rsid w:val="00DC180C"/>
    <w:rsid w:val="00DC28B7"/>
    <w:rsid w:val="00DC2931"/>
    <w:rsid w:val="00DC2A23"/>
    <w:rsid w:val="00DC2B04"/>
    <w:rsid w:val="00DC5D5E"/>
    <w:rsid w:val="00DC6878"/>
    <w:rsid w:val="00DC68FF"/>
    <w:rsid w:val="00DC6B00"/>
    <w:rsid w:val="00DC7450"/>
    <w:rsid w:val="00DC771F"/>
    <w:rsid w:val="00DC778F"/>
    <w:rsid w:val="00DD03FE"/>
    <w:rsid w:val="00DD0B7C"/>
    <w:rsid w:val="00DD2A42"/>
    <w:rsid w:val="00DD2E84"/>
    <w:rsid w:val="00DD3012"/>
    <w:rsid w:val="00DD30CF"/>
    <w:rsid w:val="00DD3AFF"/>
    <w:rsid w:val="00DD48C5"/>
    <w:rsid w:val="00DD4A3C"/>
    <w:rsid w:val="00DD540D"/>
    <w:rsid w:val="00DD585B"/>
    <w:rsid w:val="00DD58DD"/>
    <w:rsid w:val="00DD58EB"/>
    <w:rsid w:val="00DD5A2F"/>
    <w:rsid w:val="00DD600B"/>
    <w:rsid w:val="00DD66E8"/>
    <w:rsid w:val="00DD77C0"/>
    <w:rsid w:val="00DD7BA6"/>
    <w:rsid w:val="00DE040D"/>
    <w:rsid w:val="00DE04D5"/>
    <w:rsid w:val="00DE08D7"/>
    <w:rsid w:val="00DE213D"/>
    <w:rsid w:val="00DE257F"/>
    <w:rsid w:val="00DE3953"/>
    <w:rsid w:val="00DE3A86"/>
    <w:rsid w:val="00DE4CFF"/>
    <w:rsid w:val="00DE5B65"/>
    <w:rsid w:val="00DE77FD"/>
    <w:rsid w:val="00DF04A3"/>
    <w:rsid w:val="00DF05F7"/>
    <w:rsid w:val="00DF0AD0"/>
    <w:rsid w:val="00DF0DF6"/>
    <w:rsid w:val="00DF2017"/>
    <w:rsid w:val="00DF2B61"/>
    <w:rsid w:val="00DF62C0"/>
    <w:rsid w:val="00DF65A7"/>
    <w:rsid w:val="00DF6D95"/>
    <w:rsid w:val="00DF7414"/>
    <w:rsid w:val="00DF74BE"/>
    <w:rsid w:val="00DF754D"/>
    <w:rsid w:val="00DF7689"/>
    <w:rsid w:val="00DF7764"/>
    <w:rsid w:val="00DF793D"/>
    <w:rsid w:val="00DF7C3D"/>
    <w:rsid w:val="00E004BC"/>
    <w:rsid w:val="00E00527"/>
    <w:rsid w:val="00E010B2"/>
    <w:rsid w:val="00E013A0"/>
    <w:rsid w:val="00E01426"/>
    <w:rsid w:val="00E014D8"/>
    <w:rsid w:val="00E022C1"/>
    <w:rsid w:val="00E0334C"/>
    <w:rsid w:val="00E03EF4"/>
    <w:rsid w:val="00E04220"/>
    <w:rsid w:val="00E049C7"/>
    <w:rsid w:val="00E0504F"/>
    <w:rsid w:val="00E05349"/>
    <w:rsid w:val="00E05E08"/>
    <w:rsid w:val="00E066DA"/>
    <w:rsid w:val="00E070AC"/>
    <w:rsid w:val="00E0751B"/>
    <w:rsid w:val="00E10060"/>
    <w:rsid w:val="00E10448"/>
    <w:rsid w:val="00E108E8"/>
    <w:rsid w:val="00E134B9"/>
    <w:rsid w:val="00E135F0"/>
    <w:rsid w:val="00E13EF1"/>
    <w:rsid w:val="00E13F38"/>
    <w:rsid w:val="00E13F41"/>
    <w:rsid w:val="00E14890"/>
    <w:rsid w:val="00E14C52"/>
    <w:rsid w:val="00E177A0"/>
    <w:rsid w:val="00E20005"/>
    <w:rsid w:val="00E21742"/>
    <w:rsid w:val="00E2176C"/>
    <w:rsid w:val="00E21879"/>
    <w:rsid w:val="00E21BFB"/>
    <w:rsid w:val="00E21C01"/>
    <w:rsid w:val="00E220FF"/>
    <w:rsid w:val="00E224F5"/>
    <w:rsid w:val="00E228F7"/>
    <w:rsid w:val="00E22E12"/>
    <w:rsid w:val="00E22E95"/>
    <w:rsid w:val="00E24900"/>
    <w:rsid w:val="00E25A46"/>
    <w:rsid w:val="00E262F9"/>
    <w:rsid w:val="00E2634A"/>
    <w:rsid w:val="00E268F7"/>
    <w:rsid w:val="00E2780E"/>
    <w:rsid w:val="00E27F70"/>
    <w:rsid w:val="00E3053A"/>
    <w:rsid w:val="00E3085C"/>
    <w:rsid w:val="00E31E95"/>
    <w:rsid w:val="00E322FB"/>
    <w:rsid w:val="00E323D9"/>
    <w:rsid w:val="00E32F36"/>
    <w:rsid w:val="00E33480"/>
    <w:rsid w:val="00E33D9E"/>
    <w:rsid w:val="00E35415"/>
    <w:rsid w:val="00E35E62"/>
    <w:rsid w:val="00E3641B"/>
    <w:rsid w:val="00E36BB1"/>
    <w:rsid w:val="00E3753B"/>
    <w:rsid w:val="00E4000D"/>
    <w:rsid w:val="00E4278E"/>
    <w:rsid w:val="00E42F85"/>
    <w:rsid w:val="00E4556D"/>
    <w:rsid w:val="00E45AC6"/>
    <w:rsid w:val="00E46591"/>
    <w:rsid w:val="00E4677E"/>
    <w:rsid w:val="00E467FA"/>
    <w:rsid w:val="00E46856"/>
    <w:rsid w:val="00E506FB"/>
    <w:rsid w:val="00E510AD"/>
    <w:rsid w:val="00E52467"/>
    <w:rsid w:val="00E52ED6"/>
    <w:rsid w:val="00E539FD"/>
    <w:rsid w:val="00E53A0D"/>
    <w:rsid w:val="00E53C9B"/>
    <w:rsid w:val="00E54F26"/>
    <w:rsid w:val="00E55E93"/>
    <w:rsid w:val="00E56844"/>
    <w:rsid w:val="00E579B7"/>
    <w:rsid w:val="00E57A2E"/>
    <w:rsid w:val="00E57E29"/>
    <w:rsid w:val="00E57EA3"/>
    <w:rsid w:val="00E605E6"/>
    <w:rsid w:val="00E6084D"/>
    <w:rsid w:val="00E60AE0"/>
    <w:rsid w:val="00E60C78"/>
    <w:rsid w:val="00E60CCD"/>
    <w:rsid w:val="00E6166D"/>
    <w:rsid w:val="00E61BDE"/>
    <w:rsid w:val="00E627F1"/>
    <w:rsid w:val="00E62968"/>
    <w:rsid w:val="00E62BD0"/>
    <w:rsid w:val="00E630D4"/>
    <w:rsid w:val="00E633BC"/>
    <w:rsid w:val="00E63CE1"/>
    <w:rsid w:val="00E6448B"/>
    <w:rsid w:val="00E65E7C"/>
    <w:rsid w:val="00E665FA"/>
    <w:rsid w:val="00E67CC3"/>
    <w:rsid w:val="00E705A9"/>
    <w:rsid w:val="00E70F2D"/>
    <w:rsid w:val="00E71143"/>
    <w:rsid w:val="00E7248D"/>
    <w:rsid w:val="00E75B18"/>
    <w:rsid w:val="00E75FA0"/>
    <w:rsid w:val="00E760AB"/>
    <w:rsid w:val="00E761EF"/>
    <w:rsid w:val="00E763B0"/>
    <w:rsid w:val="00E76B71"/>
    <w:rsid w:val="00E771FF"/>
    <w:rsid w:val="00E77E13"/>
    <w:rsid w:val="00E80963"/>
    <w:rsid w:val="00E80DB0"/>
    <w:rsid w:val="00E81B3A"/>
    <w:rsid w:val="00E81D09"/>
    <w:rsid w:val="00E81EFD"/>
    <w:rsid w:val="00E81FA6"/>
    <w:rsid w:val="00E8219F"/>
    <w:rsid w:val="00E82A56"/>
    <w:rsid w:val="00E82BF1"/>
    <w:rsid w:val="00E83082"/>
    <w:rsid w:val="00E8579A"/>
    <w:rsid w:val="00E8614C"/>
    <w:rsid w:val="00E8646C"/>
    <w:rsid w:val="00E873FC"/>
    <w:rsid w:val="00E92CB8"/>
    <w:rsid w:val="00E93FE5"/>
    <w:rsid w:val="00E949BC"/>
    <w:rsid w:val="00E9578C"/>
    <w:rsid w:val="00E95AFC"/>
    <w:rsid w:val="00E95FD8"/>
    <w:rsid w:val="00E96810"/>
    <w:rsid w:val="00E96826"/>
    <w:rsid w:val="00E976CD"/>
    <w:rsid w:val="00E97B0E"/>
    <w:rsid w:val="00E97D43"/>
    <w:rsid w:val="00EA0279"/>
    <w:rsid w:val="00EA06ED"/>
    <w:rsid w:val="00EA0E1F"/>
    <w:rsid w:val="00EA19CB"/>
    <w:rsid w:val="00EA1A8D"/>
    <w:rsid w:val="00EA225A"/>
    <w:rsid w:val="00EA33F8"/>
    <w:rsid w:val="00EA3B82"/>
    <w:rsid w:val="00EA425D"/>
    <w:rsid w:val="00EA445B"/>
    <w:rsid w:val="00EA455A"/>
    <w:rsid w:val="00EA596B"/>
    <w:rsid w:val="00EA5E89"/>
    <w:rsid w:val="00EA6E35"/>
    <w:rsid w:val="00EA7182"/>
    <w:rsid w:val="00EA76AC"/>
    <w:rsid w:val="00EA79C8"/>
    <w:rsid w:val="00EB0554"/>
    <w:rsid w:val="00EB0617"/>
    <w:rsid w:val="00EB0B4A"/>
    <w:rsid w:val="00EB2223"/>
    <w:rsid w:val="00EB27B1"/>
    <w:rsid w:val="00EB3DFB"/>
    <w:rsid w:val="00EB3E25"/>
    <w:rsid w:val="00EB49C4"/>
    <w:rsid w:val="00EB4C74"/>
    <w:rsid w:val="00EB556C"/>
    <w:rsid w:val="00EB6E0A"/>
    <w:rsid w:val="00EB746E"/>
    <w:rsid w:val="00EB76E2"/>
    <w:rsid w:val="00EB77CA"/>
    <w:rsid w:val="00EB7C69"/>
    <w:rsid w:val="00EC076E"/>
    <w:rsid w:val="00EC17C0"/>
    <w:rsid w:val="00EC1F60"/>
    <w:rsid w:val="00EC294A"/>
    <w:rsid w:val="00EC2F53"/>
    <w:rsid w:val="00EC3268"/>
    <w:rsid w:val="00EC33EA"/>
    <w:rsid w:val="00EC34BF"/>
    <w:rsid w:val="00EC3CDF"/>
    <w:rsid w:val="00EC4666"/>
    <w:rsid w:val="00EC499E"/>
    <w:rsid w:val="00EC5184"/>
    <w:rsid w:val="00EC6678"/>
    <w:rsid w:val="00EC66CC"/>
    <w:rsid w:val="00EC6734"/>
    <w:rsid w:val="00EC6952"/>
    <w:rsid w:val="00EC732A"/>
    <w:rsid w:val="00EC7E77"/>
    <w:rsid w:val="00ED0C10"/>
    <w:rsid w:val="00ED10D5"/>
    <w:rsid w:val="00ED14FF"/>
    <w:rsid w:val="00ED16D2"/>
    <w:rsid w:val="00ED3C1A"/>
    <w:rsid w:val="00ED45CE"/>
    <w:rsid w:val="00ED4CB2"/>
    <w:rsid w:val="00ED5187"/>
    <w:rsid w:val="00ED51F2"/>
    <w:rsid w:val="00ED5BB0"/>
    <w:rsid w:val="00ED5C93"/>
    <w:rsid w:val="00ED77C6"/>
    <w:rsid w:val="00ED7D72"/>
    <w:rsid w:val="00EE1526"/>
    <w:rsid w:val="00EE2AAF"/>
    <w:rsid w:val="00EE2E9D"/>
    <w:rsid w:val="00EE2F6B"/>
    <w:rsid w:val="00EE3344"/>
    <w:rsid w:val="00EE3D6B"/>
    <w:rsid w:val="00EE58A1"/>
    <w:rsid w:val="00EE6392"/>
    <w:rsid w:val="00EE63CE"/>
    <w:rsid w:val="00EE6B53"/>
    <w:rsid w:val="00EE72F2"/>
    <w:rsid w:val="00EE76EB"/>
    <w:rsid w:val="00EE7B79"/>
    <w:rsid w:val="00EE7E59"/>
    <w:rsid w:val="00EF0F74"/>
    <w:rsid w:val="00EF1E67"/>
    <w:rsid w:val="00EF2A15"/>
    <w:rsid w:val="00EF2C4E"/>
    <w:rsid w:val="00EF3283"/>
    <w:rsid w:val="00EF39A4"/>
    <w:rsid w:val="00EF4A91"/>
    <w:rsid w:val="00EF5707"/>
    <w:rsid w:val="00EF6173"/>
    <w:rsid w:val="00EF656B"/>
    <w:rsid w:val="00EF6EDA"/>
    <w:rsid w:val="00F00493"/>
    <w:rsid w:val="00F0064A"/>
    <w:rsid w:val="00F00770"/>
    <w:rsid w:val="00F00FFB"/>
    <w:rsid w:val="00F010B5"/>
    <w:rsid w:val="00F01A90"/>
    <w:rsid w:val="00F02782"/>
    <w:rsid w:val="00F02C30"/>
    <w:rsid w:val="00F03696"/>
    <w:rsid w:val="00F04C4C"/>
    <w:rsid w:val="00F0546D"/>
    <w:rsid w:val="00F056ED"/>
    <w:rsid w:val="00F05D19"/>
    <w:rsid w:val="00F06028"/>
    <w:rsid w:val="00F06675"/>
    <w:rsid w:val="00F06FEE"/>
    <w:rsid w:val="00F07BBA"/>
    <w:rsid w:val="00F07CFF"/>
    <w:rsid w:val="00F10027"/>
    <w:rsid w:val="00F109E9"/>
    <w:rsid w:val="00F10B71"/>
    <w:rsid w:val="00F10BAA"/>
    <w:rsid w:val="00F10C62"/>
    <w:rsid w:val="00F12D98"/>
    <w:rsid w:val="00F13013"/>
    <w:rsid w:val="00F130FF"/>
    <w:rsid w:val="00F131BE"/>
    <w:rsid w:val="00F133FC"/>
    <w:rsid w:val="00F1433E"/>
    <w:rsid w:val="00F146DA"/>
    <w:rsid w:val="00F15072"/>
    <w:rsid w:val="00F153BE"/>
    <w:rsid w:val="00F1626C"/>
    <w:rsid w:val="00F1693F"/>
    <w:rsid w:val="00F171F8"/>
    <w:rsid w:val="00F17343"/>
    <w:rsid w:val="00F20168"/>
    <w:rsid w:val="00F20489"/>
    <w:rsid w:val="00F204A7"/>
    <w:rsid w:val="00F22BDB"/>
    <w:rsid w:val="00F23C49"/>
    <w:rsid w:val="00F23E92"/>
    <w:rsid w:val="00F23F96"/>
    <w:rsid w:val="00F2406F"/>
    <w:rsid w:val="00F2490D"/>
    <w:rsid w:val="00F24A18"/>
    <w:rsid w:val="00F25FE3"/>
    <w:rsid w:val="00F262C3"/>
    <w:rsid w:val="00F26ED0"/>
    <w:rsid w:val="00F27228"/>
    <w:rsid w:val="00F27950"/>
    <w:rsid w:val="00F3010E"/>
    <w:rsid w:val="00F30229"/>
    <w:rsid w:val="00F307CD"/>
    <w:rsid w:val="00F31420"/>
    <w:rsid w:val="00F32581"/>
    <w:rsid w:val="00F32F47"/>
    <w:rsid w:val="00F3309A"/>
    <w:rsid w:val="00F35A71"/>
    <w:rsid w:val="00F36195"/>
    <w:rsid w:val="00F36959"/>
    <w:rsid w:val="00F370CB"/>
    <w:rsid w:val="00F37800"/>
    <w:rsid w:val="00F37B1E"/>
    <w:rsid w:val="00F37EA4"/>
    <w:rsid w:val="00F37EF4"/>
    <w:rsid w:val="00F406C0"/>
    <w:rsid w:val="00F41192"/>
    <w:rsid w:val="00F412EE"/>
    <w:rsid w:val="00F41828"/>
    <w:rsid w:val="00F41975"/>
    <w:rsid w:val="00F41B9A"/>
    <w:rsid w:val="00F420B4"/>
    <w:rsid w:val="00F4302E"/>
    <w:rsid w:val="00F431B6"/>
    <w:rsid w:val="00F43821"/>
    <w:rsid w:val="00F43AC3"/>
    <w:rsid w:val="00F45602"/>
    <w:rsid w:val="00F4608D"/>
    <w:rsid w:val="00F4617C"/>
    <w:rsid w:val="00F47C8F"/>
    <w:rsid w:val="00F505A4"/>
    <w:rsid w:val="00F5216F"/>
    <w:rsid w:val="00F522EF"/>
    <w:rsid w:val="00F52A3A"/>
    <w:rsid w:val="00F52B82"/>
    <w:rsid w:val="00F535E8"/>
    <w:rsid w:val="00F53942"/>
    <w:rsid w:val="00F53944"/>
    <w:rsid w:val="00F53C7D"/>
    <w:rsid w:val="00F55117"/>
    <w:rsid w:val="00F5536E"/>
    <w:rsid w:val="00F5647E"/>
    <w:rsid w:val="00F564BB"/>
    <w:rsid w:val="00F5669E"/>
    <w:rsid w:val="00F579E5"/>
    <w:rsid w:val="00F57C1F"/>
    <w:rsid w:val="00F616B4"/>
    <w:rsid w:val="00F61A84"/>
    <w:rsid w:val="00F625D3"/>
    <w:rsid w:val="00F63572"/>
    <w:rsid w:val="00F63773"/>
    <w:rsid w:val="00F63A11"/>
    <w:rsid w:val="00F6420A"/>
    <w:rsid w:val="00F64340"/>
    <w:rsid w:val="00F646BD"/>
    <w:rsid w:val="00F64834"/>
    <w:rsid w:val="00F6523E"/>
    <w:rsid w:val="00F65E15"/>
    <w:rsid w:val="00F6622E"/>
    <w:rsid w:val="00F66CE2"/>
    <w:rsid w:val="00F7032B"/>
    <w:rsid w:val="00F70780"/>
    <w:rsid w:val="00F70F61"/>
    <w:rsid w:val="00F72726"/>
    <w:rsid w:val="00F72DEE"/>
    <w:rsid w:val="00F731A3"/>
    <w:rsid w:val="00F74E29"/>
    <w:rsid w:val="00F75FA7"/>
    <w:rsid w:val="00F769DE"/>
    <w:rsid w:val="00F76F6C"/>
    <w:rsid w:val="00F8009D"/>
    <w:rsid w:val="00F81924"/>
    <w:rsid w:val="00F82325"/>
    <w:rsid w:val="00F82F49"/>
    <w:rsid w:val="00F836BD"/>
    <w:rsid w:val="00F83CDF"/>
    <w:rsid w:val="00F8414F"/>
    <w:rsid w:val="00F8415A"/>
    <w:rsid w:val="00F842FF"/>
    <w:rsid w:val="00F84F7A"/>
    <w:rsid w:val="00F85A83"/>
    <w:rsid w:val="00F8624D"/>
    <w:rsid w:val="00F863D4"/>
    <w:rsid w:val="00F86435"/>
    <w:rsid w:val="00F86787"/>
    <w:rsid w:val="00F873CA"/>
    <w:rsid w:val="00F90EE1"/>
    <w:rsid w:val="00F91417"/>
    <w:rsid w:val="00F918DA"/>
    <w:rsid w:val="00F93AEB"/>
    <w:rsid w:val="00F93B30"/>
    <w:rsid w:val="00F93C67"/>
    <w:rsid w:val="00F94106"/>
    <w:rsid w:val="00F9454A"/>
    <w:rsid w:val="00F9498B"/>
    <w:rsid w:val="00F95306"/>
    <w:rsid w:val="00F95366"/>
    <w:rsid w:val="00F954AB"/>
    <w:rsid w:val="00F956D2"/>
    <w:rsid w:val="00F95A6E"/>
    <w:rsid w:val="00F95FDE"/>
    <w:rsid w:val="00F96580"/>
    <w:rsid w:val="00F977AD"/>
    <w:rsid w:val="00FA0371"/>
    <w:rsid w:val="00FA1E14"/>
    <w:rsid w:val="00FA33AA"/>
    <w:rsid w:val="00FA49BD"/>
    <w:rsid w:val="00FA4C0C"/>
    <w:rsid w:val="00FA4FFB"/>
    <w:rsid w:val="00FA6A5D"/>
    <w:rsid w:val="00FA7217"/>
    <w:rsid w:val="00FA788A"/>
    <w:rsid w:val="00FA7975"/>
    <w:rsid w:val="00FA7D3A"/>
    <w:rsid w:val="00FB1988"/>
    <w:rsid w:val="00FB29AC"/>
    <w:rsid w:val="00FB551F"/>
    <w:rsid w:val="00FB61F3"/>
    <w:rsid w:val="00FB7220"/>
    <w:rsid w:val="00FB73FF"/>
    <w:rsid w:val="00FB7405"/>
    <w:rsid w:val="00FB777D"/>
    <w:rsid w:val="00FC0543"/>
    <w:rsid w:val="00FC0BFB"/>
    <w:rsid w:val="00FC1124"/>
    <w:rsid w:val="00FC132A"/>
    <w:rsid w:val="00FC132C"/>
    <w:rsid w:val="00FC1F88"/>
    <w:rsid w:val="00FC2260"/>
    <w:rsid w:val="00FC2B1B"/>
    <w:rsid w:val="00FC2C0F"/>
    <w:rsid w:val="00FC351D"/>
    <w:rsid w:val="00FC3B74"/>
    <w:rsid w:val="00FC53B3"/>
    <w:rsid w:val="00FC59AF"/>
    <w:rsid w:val="00FC5C72"/>
    <w:rsid w:val="00FC6E48"/>
    <w:rsid w:val="00FC6EDD"/>
    <w:rsid w:val="00FC735D"/>
    <w:rsid w:val="00FC7981"/>
    <w:rsid w:val="00FC7B37"/>
    <w:rsid w:val="00FD0BEA"/>
    <w:rsid w:val="00FD16B9"/>
    <w:rsid w:val="00FD1B08"/>
    <w:rsid w:val="00FD1DDD"/>
    <w:rsid w:val="00FD1F20"/>
    <w:rsid w:val="00FD1F8E"/>
    <w:rsid w:val="00FD220C"/>
    <w:rsid w:val="00FD2C86"/>
    <w:rsid w:val="00FD366C"/>
    <w:rsid w:val="00FD37BA"/>
    <w:rsid w:val="00FD4C4B"/>
    <w:rsid w:val="00FD546B"/>
    <w:rsid w:val="00FD55C1"/>
    <w:rsid w:val="00FD5A51"/>
    <w:rsid w:val="00FE0DD1"/>
    <w:rsid w:val="00FE0ECC"/>
    <w:rsid w:val="00FE2164"/>
    <w:rsid w:val="00FE28B1"/>
    <w:rsid w:val="00FE29A7"/>
    <w:rsid w:val="00FE2A2B"/>
    <w:rsid w:val="00FE450F"/>
    <w:rsid w:val="00FE4627"/>
    <w:rsid w:val="00FE57B2"/>
    <w:rsid w:val="00FE5B20"/>
    <w:rsid w:val="00FE60B5"/>
    <w:rsid w:val="00FE6A99"/>
    <w:rsid w:val="00FE7055"/>
    <w:rsid w:val="00FE7530"/>
    <w:rsid w:val="00FF0193"/>
    <w:rsid w:val="00FF120D"/>
    <w:rsid w:val="00FF1BBF"/>
    <w:rsid w:val="00FF1C1D"/>
    <w:rsid w:val="00FF20A2"/>
    <w:rsid w:val="00FF212F"/>
    <w:rsid w:val="00FF32FB"/>
    <w:rsid w:val="00FF3328"/>
    <w:rsid w:val="00FF3848"/>
    <w:rsid w:val="00FF39F4"/>
    <w:rsid w:val="00FF3B0B"/>
    <w:rsid w:val="00FF4ECB"/>
    <w:rsid w:val="00FF577D"/>
    <w:rsid w:val="00FF588E"/>
    <w:rsid w:val="00FF5DD7"/>
    <w:rsid w:val="00FF6160"/>
    <w:rsid w:val="00FF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F143982"/>
  <w15:docId w15:val="{8AE16589-D700-4B15-BB28-D5B768D20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419"/>
    <w:pPr>
      <w:spacing w:after="240"/>
    </w:pPr>
    <w:rPr>
      <w:rFonts w:ascii="Arial" w:hAnsi="Arial" w:cs="Arial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C1CD3"/>
    <w:pPr>
      <w:keepNext/>
      <w:numPr>
        <w:numId w:val="2"/>
      </w:numPr>
      <w:spacing w:before="360" w:line="360" w:lineRule="auto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32A75"/>
    <w:pPr>
      <w:keepNext/>
      <w:numPr>
        <w:ilvl w:val="1"/>
        <w:numId w:val="2"/>
      </w:numPr>
      <w:tabs>
        <w:tab w:val="left" w:pos="851"/>
      </w:tabs>
      <w:spacing w:before="240" w:after="60"/>
      <w:ind w:left="718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link w:val="Heading3Char"/>
    <w:qFormat/>
    <w:rsid w:val="0023753C"/>
    <w:pPr>
      <w:keepNext/>
      <w:numPr>
        <w:ilvl w:val="2"/>
        <w:numId w:val="2"/>
      </w:numPr>
      <w:tabs>
        <w:tab w:val="left" w:pos="851"/>
      </w:tabs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CD4EE7"/>
    <w:pPr>
      <w:keepNext/>
      <w:numPr>
        <w:ilvl w:val="3"/>
        <w:numId w:val="2"/>
      </w:numPr>
      <w:tabs>
        <w:tab w:val="left" w:pos="851"/>
      </w:tabs>
      <w:spacing w:before="240" w:after="60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qFormat/>
    <w:rsid w:val="00CD4EE7"/>
    <w:pPr>
      <w:numPr>
        <w:ilvl w:val="4"/>
        <w:numId w:val="2"/>
      </w:numPr>
      <w:tabs>
        <w:tab w:val="left" w:pos="1134"/>
      </w:tabs>
      <w:spacing w:before="240" w:after="60"/>
      <w:outlineLvl w:val="4"/>
    </w:pPr>
    <w:rPr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qFormat/>
    <w:rsid w:val="00CD4EE7"/>
    <w:pPr>
      <w:numPr>
        <w:ilvl w:val="5"/>
        <w:numId w:val="2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CD4EE7"/>
    <w:pPr>
      <w:numPr>
        <w:ilvl w:val="6"/>
        <w:numId w:val="2"/>
      </w:num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qFormat/>
    <w:rsid w:val="00CD4EE7"/>
    <w:pPr>
      <w:numPr>
        <w:ilvl w:val="7"/>
        <w:numId w:val="2"/>
      </w:num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link w:val="Heading9Char"/>
    <w:qFormat/>
    <w:rsid w:val="00CD4EE7"/>
    <w:pPr>
      <w:numPr>
        <w:ilvl w:val="8"/>
        <w:numId w:val="2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1CD3"/>
    <w:rPr>
      <w:rFonts w:ascii="Arial" w:hAnsi="Arial" w:cs="Arial"/>
      <w:b/>
      <w:bCs/>
      <w:lang w:eastAsia="en-US"/>
    </w:rPr>
  </w:style>
  <w:style w:type="character" w:customStyle="1" w:styleId="Heading2Char">
    <w:name w:val="Heading 2 Char"/>
    <w:basedOn w:val="DefaultParagraphFont"/>
    <w:link w:val="Heading2"/>
    <w:rsid w:val="00332A75"/>
    <w:rPr>
      <w:rFonts w:ascii="Arial" w:hAnsi="Arial" w:cs="Arial"/>
      <w:b/>
      <w:bCs/>
      <w:iCs/>
      <w:lang w:eastAsia="en-US"/>
    </w:rPr>
  </w:style>
  <w:style w:type="character" w:customStyle="1" w:styleId="Heading3Char">
    <w:name w:val="Heading 3 Char"/>
    <w:basedOn w:val="DefaultParagraphFont"/>
    <w:link w:val="Heading3"/>
    <w:rsid w:val="0023753C"/>
    <w:rPr>
      <w:rFonts w:ascii="Arial" w:hAnsi="Arial" w:cs="Arial"/>
      <w:b/>
      <w:bCs/>
      <w:lang w:eastAsia="en-US"/>
    </w:rPr>
  </w:style>
  <w:style w:type="character" w:customStyle="1" w:styleId="Heading4Char">
    <w:name w:val="Heading 4 Char"/>
    <w:basedOn w:val="DefaultParagraphFont"/>
    <w:link w:val="Heading4"/>
    <w:rsid w:val="00CD4EE7"/>
    <w:rPr>
      <w:rFonts w:ascii="Arial" w:hAnsi="Arial" w:cs="Arial"/>
      <w:b/>
      <w:bCs/>
      <w:i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CD4EE7"/>
    <w:rPr>
      <w:rFonts w:ascii="Arial" w:hAnsi="Arial" w:cs="Arial"/>
      <w:bCs/>
      <w:i/>
      <w:iCs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CD4EE7"/>
    <w:rPr>
      <w:rFonts w:ascii="Arial" w:hAnsi="Arial" w:cs="Arial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CD4EE7"/>
    <w:rPr>
      <w:rFonts w:ascii="Arial" w:hAnsi="Arial" w:cs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CD4EE7"/>
    <w:rPr>
      <w:rFonts w:ascii="Arial" w:hAnsi="Arial" w:cs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CD4EE7"/>
    <w:rPr>
      <w:rFonts w:ascii="Arial" w:hAnsi="Arial" w:cs="Arial"/>
      <w:lang w:eastAsia="en-US"/>
    </w:rPr>
  </w:style>
  <w:style w:type="paragraph" w:styleId="Title">
    <w:name w:val="Title"/>
    <w:basedOn w:val="Normal"/>
    <w:link w:val="TitleChar"/>
    <w:qFormat/>
    <w:rsid w:val="00CD4EE7"/>
    <w:pPr>
      <w:spacing w:before="240"/>
    </w:pPr>
    <w:rPr>
      <w:b/>
      <w:bCs/>
      <w:kern w:val="28"/>
      <w:sz w:val="52"/>
      <w:szCs w:val="32"/>
    </w:rPr>
  </w:style>
  <w:style w:type="character" w:customStyle="1" w:styleId="TitleChar">
    <w:name w:val="Title Char"/>
    <w:basedOn w:val="DefaultParagraphFont"/>
    <w:link w:val="Title"/>
    <w:rsid w:val="00CD4EE7"/>
    <w:rPr>
      <w:rFonts w:ascii="Arial" w:hAnsi="Arial" w:cs="Arial"/>
      <w:b/>
      <w:bCs/>
      <w:kern w:val="28"/>
      <w:sz w:val="52"/>
      <w:szCs w:val="32"/>
      <w:lang w:val="en-AU" w:eastAsia="en-US"/>
    </w:rPr>
  </w:style>
  <w:style w:type="paragraph" w:styleId="Subtitle">
    <w:name w:val="Subtitle"/>
    <w:basedOn w:val="Normal"/>
    <w:link w:val="SubtitleChar"/>
    <w:qFormat/>
    <w:rsid w:val="00CD4EE7"/>
    <w:pPr>
      <w:spacing w:after="60"/>
    </w:pPr>
    <w:rPr>
      <w:b/>
      <w:bCs/>
      <w:sz w:val="32"/>
    </w:rPr>
  </w:style>
  <w:style w:type="character" w:customStyle="1" w:styleId="SubtitleChar">
    <w:name w:val="Subtitle Char"/>
    <w:basedOn w:val="DefaultParagraphFont"/>
    <w:link w:val="Subtitle"/>
    <w:rsid w:val="00CD4EE7"/>
    <w:rPr>
      <w:rFonts w:ascii="Arial" w:hAnsi="Arial" w:cs="Arial"/>
      <w:b/>
      <w:bCs/>
      <w:sz w:val="32"/>
      <w:szCs w:val="24"/>
      <w:lang w:val="en-AU" w:eastAsia="en-US"/>
    </w:rPr>
  </w:style>
  <w:style w:type="paragraph" w:styleId="BodyText">
    <w:name w:val="Body Text"/>
    <w:basedOn w:val="Normal"/>
    <w:link w:val="BodyTextChar"/>
    <w:rsid w:val="003833F1"/>
    <w:pPr>
      <w:jc w:val="both"/>
    </w:pPr>
  </w:style>
  <w:style w:type="character" w:customStyle="1" w:styleId="BodyTextChar">
    <w:name w:val="Body Text Char"/>
    <w:basedOn w:val="DefaultParagraphFont"/>
    <w:link w:val="BodyText"/>
    <w:rsid w:val="003833F1"/>
    <w:rPr>
      <w:rFonts w:ascii="Arial" w:hAnsi="Arial"/>
      <w:lang w:val="en-US" w:eastAsia="en-US"/>
    </w:rPr>
  </w:style>
  <w:style w:type="paragraph" w:styleId="ListParagraph">
    <w:name w:val="List Paragraph"/>
    <w:aliases w:val="lp1,List Paragraph1,lp11,Use Case List Paragraph,Bullet List,FooterText,numbered,Paragraphe de liste1,Bulletr List Paragraph,列出段落,列出段落1,Bullet 1,Indent Paragraph,Standard Paragraph,List Paragraph 1,Bulletted,Paragraph 2,bk paragraph"/>
    <w:basedOn w:val="Normal"/>
    <w:link w:val="ListParagraphChar"/>
    <w:uiPriority w:val="34"/>
    <w:qFormat/>
    <w:rsid w:val="003833F1"/>
    <w:pPr>
      <w:ind w:left="720"/>
      <w:contextualSpacing/>
    </w:pPr>
  </w:style>
  <w:style w:type="table" w:styleId="TableGrid">
    <w:name w:val="Table Grid"/>
    <w:basedOn w:val="TableNormal"/>
    <w:uiPriority w:val="59"/>
    <w:rsid w:val="003833F1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15425D"/>
    <w:pPr>
      <w:spacing w:before="120" w:after="120"/>
    </w:pPr>
    <w:rPr>
      <w:rFonts w:asciiTheme="minorHAnsi" w:hAnsiTheme="minorHAnsi" w:cstheme="minorHAnsi"/>
      <w:b/>
      <w:bCs/>
      <w:caps/>
    </w:rPr>
  </w:style>
  <w:style w:type="paragraph" w:styleId="TOC2">
    <w:name w:val="toc 2"/>
    <w:basedOn w:val="Normal"/>
    <w:next w:val="Normal"/>
    <w:autoRedefine/>
    <w:uiPriority w:val="39"/>
    <w:rsid w:val="0015425D"/>
    <w:pPr>
      <w:spacing w:after="0"/>
      <w:ind w:left="200"/>
    </w:pPr>
    <w:rPr>
      <w:rFonts w:asciiTheme="minorHAnsi" w:hAnsiTheme="minorHAnsi" w:cstheme="minorHAnsi"/>
      <w:smallCaps/>
    </w:rPr>
  </w:style>
  <w:style w:type="character" w:styleId="Hyperlink">
    <w:name w:val="Hyperlink"/>
    <w:uiPriority w:val="99"/>
    <w:rsid w:val="003833F1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3833F1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er">
    <w:name w:val="header"/>
    <w:aliases w:val="WWB,Reserved,12"/>
    <w:basedOn w:val="Normal"/>
    <w:link w:val="HeaderChar"/>
    <w:uiPriority w:val="99"/>
    <w:rsid w:val="003833F1"/>
    <w:pPr>
      <w:tabs>
        <w:tab w:val="center" w:pos="4320"/>
        <w:tab w:val="right" w:pos="8640"/>
      </w:tabs>
    </w:pPr>
  </w:style>
  <w:style w:type="character" w:customStyle="1" w:styleId="HeaderChar">
    <w:name w:val="Header Char"/>
    <w:aliases w:val="WWB Char,Reserved Char,12 Char"/>
    <w:basedOn w:val="DefaultParagraphFont"/>
    <w:link w:val="Header"/>
    <w:uiPriority w:val="99"/>
    <w:rsid w:val="003833F1"/>
    <w:rPr>
      <w:rFonts w:ascii="Arial" w:hAnsi="Arial"/>
      <w:lang w:val="en-US" w:eastAsia="en-US"/>
    </w:rPr>
  </w:style>
  <w:style w:type="paragraph" w:customStyle="1" w:styleId="Arial">
    <w:name w:val="Arial"/>
    <w:basedOn w:val="Normal"/>
    <w:link w:val="ArialChar"/>
    <w:qFormat/>
    <w:rsid w:val="003833F1"/>
    <w:pPr>
      <w:spacing w:line="288" w:lineRule="auto"/>
    </w:pPr>
    <w:rPr>
      <w:rFonts w:eastAsia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225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25F"/>
    <w:rPr>
      <w:rFonts w:ascii="Arial" w:hAnsi="Arial"/>
      <w:sz w:val="22"/>
      <w:szCs w:val="22"/>
      <w:lang w:val="en-US" w:eastAsia="en-US"/>
    </w:rPr>
  </w:style>
  <w:style w:type="character" w:styleId="PageNumber">
    <w:name w:val="page number"/>
    <w:basedOn w:val="DefaultParagraphFont"/>
    <w:rsid w:val="0092225F"/>
  </w:style>
  <w:style w:type="paragraph" w:styleId="BalloonText">
    <w:name w:val="Balloon Text"/>
    <w:basedOn w:val="Normal"/>
    <w:link w:val="BalloonTextChar"/>
    <w:uiPriority w:val="99"/>
    <w:semiHidden/>
    <w:unhideWhenUsed/>
    <w:rsid w:val="009222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25F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D58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8DD"/>
  </w:style>
  <w:style w:type="character" w:customStyle="1" w:styleId="CommentTextChar">
    <w:name w:val="Comment Text Char"/>
    <w:basedOn w:val="DefaultParagraphFont"/>
    <w:link w:val="CommentText"/>
    <w:uiPriority w:val="99"/>
    <w:rsid w:val="00DD58DD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8DD"/>
    <w:rPr>
      <w:rFonts w:ascii="Arial" w:hAnsi="Arial"/>
      <w:b/>
      <w:bCs/>
      <w:lang w:val="en-US" w:eastAsia="en-US"/>
    </w:rPr>
  </w:style>
  <w:style w:type="paragraph" w:customStyle="1" w:styleId="DDBodyText">
    <w:name w:val="DD Body Text"/>
    <w:link w:val="DDBodyTextChar"/>
    <w:uiPriority w:val="9"/>
    <w:qFormat/>
    <w:rsid w:val="00093F3A"/>
    <w:pPr>
      <w:spacing w:after="60" w:line="300" w:lineRule="exact"/>
      <w:ind w:left="851"/>
      <w:jc w:val="both"/>
    </w:pPr>
    <w:rPr>
      <w:rFonts w:ascii="Arial" w:hAnsi="Arial" w:cs="Arial"/>
      <w:color w:val="000000"/>
      <w:spacing w:val="10"/>
      <w:lang w:val="en-GB" w:eastAsia="en-US"/>
    </w:rPr>
  </w:style>
  <w:style w:type="character" w:customStyle="1" w:styleId="DDBodyTextChar">
    <w:name w:val="DD Body Text Char"/>
    <w:link w:val="DDBodyText"/>
    <w:rsid w:val="00145081"/>
    <w:rPr>
      <w:rFonts w:ascii="Arial" w:hAnsi="Arial" w:cs="Arial"/>
      <w:color w:val="000000"/>
      <w:spacing w:val="10"/>
      <w:lang w:val="en-GB" w:eastAsia="en-US"/>
    </w:rPr>
  </w:style>
  <w:style w:type="paragraph" w:customStyle="1" w:styleId="TableText">
    <w:name w:val="Table Text"/>
    <w:basedOn w:val="Normal"/>
    <w:qFormat/>
    <w:rsid w:val="00145081"/>
    <w:pPr>
      <w:spacing w:before="60" w:after="20"/>
    </w:pPr>
    <w:rPr>
      <w:lang w:eastAsia="en-ZA"/>
    </w:rPr>
  </w:style>
  <w:style w:type="paragraph" w:customStyle="1" w:styleId="TableHeading">
    <w:name w:val="Table Heading"/>
    <w:basedOn w:val="Normal"/>
    <w:qFormat/>
    <w:rsid w:val="00145081"/>
    <w:pPr>
      <w:spacing w:before="60" w:after="60"/>
      <w:jc w:val="center"/>
    </w:pPr>
    <w:rPr>
      <w:b/>
      <w:bCs/>
      <w:lang w:eastAsia="en-ZA"/>
    </w:rPr>
  </w:style>
  <w:style w:type="paragraph" w:customStyle="1" w:styleId="Guidance">
    <w:name w:val="Guidance"/>
    <w:basedOn w:val="Normal"/>
    <w:rsid w:val="00FB29AC"/>
    <w:rPr>
      <w:noProof/>
      <w:color w:val="333399"/>
      <w:szCs w:val="24"/>
    </w:rPr>
  </w:style>
  <w:style w:type="paragraph" w:customStyle="1" w:styleId="Label">
    <w:name w:val="Label"/>
    <w:link w:val="LabelChar"/>
    <w:rsid w:val="002A5327"/>
    <w:pPr>
      <w:spacing w:after="120"/>
    </w:pPr>
    <w:rPr>
      <w:rFonts w:ascii="Arial Bold" w:hAnsi="Arial Bold"/>
      <w:b/>
      <w:szCs w:val="24"/>
      <w:lang w:eastAsia="en-US"/>
    </w:rPr>
  </w:style>
  <w:style w:type="character" w:customStyle="1" w:styleId="LabelChar">
    <w:name w:val="Label Char"/>
    <w:basedOn w:val="DefaultParagraphFont"/>
    <w:link w:val="Label"/>
    <w:rsid w:val="002A5327"/>
    <w:rPr>
      <w:rFonts w:ascii="Arial Bold" w:hAnsi="Arial Bold"/>
      <w:b/>
      <w:szCs w:val="24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D66E8"/>
    <w:pPr>
      <w:spacing w:after="0"/>
      <w:ind w:left="400"/>
    </w:pPr>
    <w:rPr>
      <w:rFonts w:asciiTheme="minorHAnsi" w:hAnsiTheme="minorHAnsi" w:cstheme="minorHAnsi"/>
      <w:i/>
      <w:iCs/>
    </w:rPr>
  </w:style>
  <w:style w:type="paragraph" w:styleId="NoSpacing">
    <w:name w:val="No Spacing"/>
    <w:uiPriority w:val="1"/>
    <w:qFormat/>
    <w:rsid w:val="007F6973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141ED"/>
    <w:pPr>
      <w:jc w:val="both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41ED"/>
    <w:rPr>
      <w:rFonts w:ascii="Arial" w:hAnsi="Arial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141ED"/>
    <w:rPr>
      <w:vertAlign w:val="superscript"/>
    </w:rPr>
  </w:style>
  <w:style w:type="paragraph" w:styleId="Caption">
    <w:name w:val="caption"/>
    <w:basedOn w:val="Normal"/>
    <w:next w:val="Normal"/>
    <w:unhideWhenUsed/>
    <w:qFormat/>
    <w:rsid w:val="00971C81"/>
    <w:pPr>
      <w:spacing w:after="200"/>
    </w:pPr>
    <w:rPr>
      <w:i/>
      <w:iCs/>
      <w:color w:val="1F497D" w:themeColor="text2"/>
      <w:sz w:val="18"/>
      <w:szCs w:val="1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84F7A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84F7A"/>
    <w:rPr>
      <w:rFonts w:ascii="Arial" w:hAnsi="Arial"/>
      <w:sz w:val="22"/>
      <w:szCs w:val="22"/>
      <w:lang w:val="en-US" w:eastAsia="en-US"/>
    </w:rPr>
  </w:style>
  <w:style w:type="character" w:customStyle="1" w:styleId="tgc">
    <w:name w:val="_tgc"/>
    <w:basedOn w:val="DefaultParagraphFont"/>
    <w:rsid w:val="008F4B20"/>
  </w:style>
  <w:style w:type="paragraph" w:styleId="TableofFigures">
    <w:name w:val="table of figures"/>
    <w:basedOn w:val="Normal"/>
    <w:next w:val="Normal"/>
    <w:uiPriority w:val="99"/>
    <w:unhideWhenUsed/>
    <w:rsid w:val="00F431B6"/>
  </w:style>
  <w:style w:type="character" w:customStyle="1" w:styleId="ListParagraphChar">
    <w:name w:val="List Paragraph Char"/>
    <w:aliases w:val="lp1 Char,List Paragraph1 Char,lp11 Char,Use Case List Paragraph Char,Bullet List Char,FooterText Char,numbered Char,Paragraphe de liste1 Char,Bulletr List Paragraph Char,列出段落 Char,列出段落1 Char,Bullet 1 Char,Indent Paragraph Char"/>
    <w:basedOn w:val="DefaultParagraphFont"/>
    <w:link w:val="ListParagraph"/>
    <w:uiPriority w:val="34"/>
    <w:qFormat/>
    <w:rsid w:val="007728A9"/>
    <w:rPr>
      <w:rFonts w:ascii="Arial" w:hAnsi="Arial"/>
      <w:sz w:val="22"/>
      <w:szCs w:val="22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151B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151BB"/>
    <w:rPr>
      <w:rFonts w:ascii="Arial" w:hAnsi="Arial"/>
      <w:sz w:val="22"/>
      <w:szCs w:val="22"/>
      <w:lang w:val="en-US" w:eastAsia="en-US"/>
    </w:rPr>
  </w:style>
  <w:style w:type="paragraph" w:customStyle="1" w:styleId="ScheduleHeading">
    <w:name w:val="Schedule Heading"/>
    <w:uiPriority w:val="99"/>
    <w:qFormat/>
    <w:rsid w:val="008151BB"/>
    <w:pPr>
      <w:tabs>
        <w:tab w:val="left" w:pos="2078"/>
      </w:tabs>
      <w:spacing w:before="240" w:line="360" w:lineRule="auto"/>
      <w:jc w:val="center"/>
      <w:outlineLvl w:val="0"/>
    </w:pPr>
    <w:rPr>
      <w:rFonts w:ascii="Tahoma" w:hAnsi="Tahoma"/>
      <w:b/>
      <w:szCs w:val="24"/>
      <w:lang w:val="en-GB" w:eastAsia="en-GB"/>
    </w:rPr>
  </w:style>
  <w:style w:type="character" w:styleId="SubtleReference">
    <w:name w:val="Subtle Reference"/>
    <w:basedOn w:val="DefaultParagraphFont"/>
    <w:uiPriority w:val="31"/>
    <w:qFormat/>
    <w:rsid w:val="008151BB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sid w:val="008151BB"/>
    <w:rPr>
      <w:i/>
      <w:iCs/>
      <w:color w:val="404040" w:themeColor="text1" w:themeTint="BF"/>
    </w:rPr>
  </w:style>
  <w:style w:type="table" w:styleId="LightList-Accent3">
    <w:name w:val="Light List Accent 3"/>
    <w:basedOn w:val="TableNormal"/>
    <w:uiPriority w:val="61"/>
    <w:rsid w:val="008151BB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NormalWeb">
    <w:name w:val="Normal (Web)"/>
    <w:basedOn w:val="Normal"/>
    <w:uiPriority w:val="99"/>
    <w:unhideWhenUsed/>
    <w:rsid w:val="00B77B2E"/>
    <w:pPr>
      <w:spacing w:before="96" w:after="120" w:line="360" w:lineRule="atLeast"/>
    </w:pPr>
    <w:rPr>
      <w:rFonts w:ascii="Times New Roman" w:hAnsi="Times New Roman"/>
      <w:sz w:val="21"/>
      <w:szCs w:val="21"/>
    </w:rPr>
  </w:style>
  <w:style w:type="paragraph" w:styleId="Revision">
    <w:name w:val="Revision"/>
    <w:hidden/>
    <w:uiPriority w:val="99"/>
    <w:semiHidden/>
    <w:rsid w:val="00BB61C1"/>
    <w:rPr>
      <w:rFonts w:ascii="Arial" w:hAnsi="Arial"/>
      <w:sz w:val="22"/>
      <w:szCs w:val="22"/>
      <w:lang w:val="en-US" w:eastAsia="en-US"/>
    </w:rPr>
  </w:style>
  <w:style w:type="paragraph" w:customStyle="1" w:styleId="TransnetNormal">
    <w:name w:val="Transnet Normal"/>
    <w:rsid w:val="007935FD"/>
    <w:pPr>
      <w:spacing w:line="360" w:lineRule="auto"/>
      <w:ind w:left="567"/>
      <w:jc w:val="both"/>
    </w:pPr>
    <w:rPr>
      <w:rFonts w:ascii="Tahoma" w:hAnsi="Tahoma"/>
      <w:sz w:val="18"/>
      <w:szCs w:val="24"/>
      <w:lang w:val="en-GB" w:eastAsia="en-GB"/>
    </w:rPr>
  </w:style>
  <w:style w:type="paragraph" w:customStyle="1" w:styleId="GovNormal">
    <w:name w:val="GovNormal"/>
    <w:rsid w:val="007935FD"/>
    <w:pPr>
      <w:spacing w:line="360" w:lineRule="auto"/>
      <w:jc w:val="both"/>
    </w:pPr>
    <w:rPr>
      <w:rFonts w:ascii="Tahoma" w:hAnsi="Tahoma"/>
      <w:szCs w:val="24"/>
      <w:lang w:val="en-GB" w:eastAsia="en-GB"/>
    </w:rPr>
  </w:style>
  <w:style w:type="paragraph" w:styleId="ListBullet">
    <w:name w:val="List Bullet"/>
    <w:basedOn w:val="BodyText"/>
    <w:rsid w:val="0017538C"/>
    <w:pPr>
      <w:numPr>
        <w:numId w:val="1"/>
      </w:numPr>
      <w:spacing w:before="130" w:after="130" w:line="360" w:lineRule="auto"/>
    </w:pPr>
    <w:rPr>
      <w:sz w:val="24"/>
    </w:rPr>
  </w:style>
  <w:style w:type="paragraph" w:customStyle="1" w:styleId="Default">
    <w:name w:val="Default"/>
    <w:rsid w:val="00F262C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234264"/>
    <w:rPr>
      <w:color w:val="800080" w:themeColor="followedHyperlink"/>
      <w:u w:val="single"/>
    </w:rPr>
  </w:style>
  <w:style w:type="character" w:customStyle="1" w:styleId="st1">
    <w:name w:val="st1"/>
    <w:basedOn w:val="DefaultParagraphFont"/>
    <w:rsid w:val="000E3523"/>
  </w:style>
  <w:style w:type="table" w:styleId="GridTable1Light-Accent1">
    <w:name w:val="Grid Table 1 Light Accent 1"/>
    <w:basedOn w:val="TableNormal"/>
    <w:uiPriority w:val="46"/>
    <w:rsid w:val="008B692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4203A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7A62A4"/>
    <w:pPr>
      <w:spacing w:after="0"/>
      <w:ind w:left="60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7A62A4"/>
    <w:pPr>
      <w:spacing w:after="0"/>
      <w:ind w:left="80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7A62A4"/>
    <w:pPr>
      <w:spacing w:after="0"/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7A62A4"/>
    <w:pPr>
      <w:spacing w:after="0"/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7A62A4"/>
    <w:pPr>
      <w:spacing w:after="0"/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7A62A4"/>
    <w:pPr>
      <w:spacing w:after="0"/>
      <w:ind w:left="1600"/>
    </w:pPr>
    <w:rPr>
      <w:rFonts w:asciiTheme="minorHAnsi" w:hAnsiTheme="minorHAnsi" w:cstheme="minorHAnsi"/>
      <w:sz w:val="18"/>
      <w:szCs w:val="18"/>
    </w:rPr>
  </w:style>
  <w:style w:type="paragraph" w:customStyle="1" w:styleId="Style1">
    <w:name w:val="Style1"/>
    <w:basedOn w:val="Heading4"/>
    <w:link w:val="Style1Char"/>
    <w:qFormat/>
    <w:rsid w:val="00C3417D"/>
    <w:rPr>
      <w:i w:val="0"/>
    </w:rPr>
  </w:style>
  <w:style w:type="paragraph" w:customStyle="1" w:styleId="Style2">
    <w:name w:val="Style2"/>
    <w:basedOn w:val="Heading3"/>
    <w:link w:val="Style2Char"/>
    <w:qFormat/>
    <w:rsid w:val="00A62663"/>
    <w:rPr>
      <w:b w:val="0"/>
    </w:rPr>
  </w:style>
  <w:style w:type="character" w:customStyle="1" w:styleId="Style1Char">
    <w:name w:val="Style1 Char"/>
    <w:basedOn w:val="Heading4Char"/>
    <w:link w:val="Style1"/>
    <w:rsid w:val="00C3417D"/>
    <w:rPr>
      <w:rFonts w:ascii="Arial" w:hAnsi="Arial" w:cs="Arial"/>
      <w:b/>
      <w:bCs/>
      <w:i w:val="0"/>
      <w:szCs w:val="28"/>
      <w:lang w:eastAsia="en-US"/>
    </w:rPr>
  </w:style>
  <w:style w:type="paragraph" w:customStyle="1" w:styleId="Style3">
    <w:name w:val="Style3"/>
    <w:basedOn w:val="Heading4"/>
    <w:link w:val="Style3Char"/>
    <w:qFormat/>
    <w:rsid w:val="0022734F"/>
    <w:rPr>
      <w:b w:val="0"/>
      <w:i w:val="0"/>
    </w:rPr>
  </w:style>
  <w:style w:type="character" w:customStyle="1" w:styleId="Style2Char">
    <w:name w:val="Style2 Char"/>
    <w:basedOn w:val="Heading3Char"/>
    <w:link w:val="Style2"/>
    <w:rsid w:val="00A62663"/>
    <w:rPr>
      <w:rFonts w:ascii="Arial" w:hAnsi="Arial" w:cs="Arial"/>
      <w:b w:val="0"/>
      <w:bCs/>
      <w:lang w:eastAsia="en-US"/>
    </w:rPr>
  </w:style>
  <w:style w:type="paragraph" w:customStyle="1" w:styleId="Style4">
    <w:name w:val="Style4"/>
    <w:basedOn w:val="Heading3"/>
    <w:link w:val="Style4Char"/>
    <w:qFormat/>
    <w:rsid w:val="002E6253"/>
    <w:rPr>
      <w:b w:val="0"/>
    </w:rPr>
  </w:style>
  <w:style w:type="character" w:customStyle="1" w:styleId="Style3Char">
    <w:name w:val="Style3 Char"/>
    <w:basedOn w:val="Heading4Char"/>
    <w:link w:val="Style3"/>
    <w:rsid w:val="0022734F"/>
    <w:rPr>
      <w:rFonts w:ascii="Arial" w:hAnsi="Arial" w:cs="Arial"/>
      <w:b w:val="0"/>
      <w:bCs/>
      <w:i w:val="0"/>
      <w:szCs w:val="28"/>
      <w:lang w:eastAsia="en-US"/>
    </w:rPr>
  </w:style>
  <w:style w:type="paragraph" w:customStyle="1" w:styleId="Style5">
    <w:name w:val="Style5"/>
    <w:basedOn w:val="Arial"/>
    <w:next w:val="Normal"/>
    <w:link w:val="Style5Char"/>
    <w:qFormat/>
    <w:rsid w:val="00B731FA"/>
  </w:style>
  <w:style w:type="character" w:customStyle="1" w:styleId="Style4Char">
    <w:name w:val="Style4 Char"/>
    <w:basedOn w:val="Heading3Char"/>
    <w:link w:val="Style4"/>
    <w:rsid w:val="002E6253"/>
    <w:rPr>
      <w:rFonts w:ascii="Arial" w:hAnsi="Arial" w:cs="Arial"/>
      <w:b w:val="0"/>
      <w:bCs/>
      <w:lang w:eastAsia="en-US"/>
    </w:rPr>
  </w:style>
  <w:style w:type="character" w:customStyle="1" w:styleId="ArialChar">
    <w:name w:val="Arial Char"/>
    <w:basedOn w:val="DefaultParagraphFont"/>
    <w:link w:val="Arial"/>
    <w:rsid w:val="00B731FA"/>
    <w:rPr>
      <w:rFonts w:ascii="Arial" w:eastAsia="Calibri" w:hAnsi="Arial" w:cs="Arial"/>
      <w:color w:val="000000"/>
      <w:lang w:eastAsia="en-US"/>
    </w:rPr>
  </w:style>
  <w:style w:type="character" w:customStyle="1" w:styleId="Style5Char">
    <w:name w:val="Style5 Char"/>
    <w:basedOn w:val="ArialChar"/>
    <w:link w:val="Style5"/>
    <w:rsid w:val="00B731FA"/>
    <w:rPr>
      <w:rFonts w:ascii="Arial" w:eastAsia="Calibri" w:hAnsi="Arial" w:cs="Arial"/>
      <w:color w:val="000000"/>
      <w:lang w:eastAsia="en-US"/>
    </w:rPr>
  </w:style>
  <w:style w:type="paragraph" w:customStyle="1" w:styleId="Num-Heading1">
    <w:name w:val="Num-Heading 1"/>
    <w:basedOn w:val="Normal"/>
    <w:next w:val="Normal"/>
    <w:rsid w:val="000B2719"/>
    <w:pPr>
      <w:keepNext/>
      <w:numPr>
        <w:numId w:val="3"/>
      </w:numPr>
      <w:spacing w:before="240" w:after="120"/>
      <w:outlineLvl w:val="0"/>
    </w:pPr>
    <w:rPr>
      <w:b/>
      <w:sz w:val="24"/>
      <w:szCs w:val="22"/>
      <w:lang w:val="en-AU"/>
    </w:rPr>
  </w:style>
  <w:style w:type="paragraph" w:customStyle="1" w:styleId="Num-Heading2">
    <w:name w:val="Num-Heading 2"/>
    <w:basedOn w:val="Normal"/>
    <w:next w:val="Normal"/>
    <w:rsid w:val="000B2719"/>
    <w:pPr>
      <w:keepNext/>
      <w:numPr>
        <w:ilvl w:val="1"/>
        <w:numId w:val="3"/>
      </w:numPr>
      <w:spacing w:before="240" w:after="120"/>
      <w:outlineLvl w:val="1"/>
    </w:pPr>
    <w:rPr>
      <w:b/>
      <w:spacing w:val="10"/>
      <w:sz w:val="22"/>
      <w:szCs w:val="22"/>
      <w:lang w:val="en-AU"/>
    </w:rPr>
  </w:style>
  <w:style w:type="paragraph" w:customStyle="1" w:styleId="Num-Heading3">
    <w:name w:val="Num-Heading 3"/>
    <w:basedOn w:val="Normal"/>
    <w:next w:val="Normal"/>
    <w:rsid w:val="000B2719"/>
    <w:pPr>
      <w:keepNext/>
      <w:numPr>
        <w:ilvl w:val="2"/>
        <w:numId w:val="3"/>
      </w:numPr>
      <w:spacing w:before="240" w:after="120"/>
      <w:outlineLvl w:val="2"/>
    </w:pPr>
    <w:rPr>
      <w:b/>
      <w:szCs w:val="22"/>
      <w:lang w:val="en-AU"/>
    </w:rPr>
  </w:style>
  <w:style w:type="paragraph" w:customStyle="1" w:styleId="Num-Heading4">
    <w:name w:val="Num-Heading 4"/>
    <w:basedOn w:val="Normal"/>
    <w:next w:val="Normal"/>
    <w:rsid w:val="000B2719"/>
    <w:pPr>
      <w:keepNext/>
      <w:numPr>
        <w:ilvl w:val="3"/>
        <w:numId w:val="3"/>
      </w:numPr>
      <w:spacing w:before="240" w:after="120"/>
      <w:outlineLvl w:val="3"/>
    </w:pPr>
    <w:rPr>
      <w:szCs w:val="22"/>
      <w:lang w:val="en-AU"/>
    </w:rPr>
  </w:style>
  <w:style w:type="paragraph" w:customStyle="1" w:styleId="Num-Heading5">
    <w:name w:val="Num-Heading 5"/>
    <w:basedOn w:val="Normal"/>
    <w:next w:val="Normal"/>
    <w:rsid w:val="000B2719"/>
    <w:pPr>
      <w:keepNext/>
      <w:numPr>
        <w:ilvl w:val="4"/>
        <w:numId w:val="3"/>
      </w:numPr>
      <w:spacing w:before="240" w:after="120"/>
      <w:outlineLvl w:val="4"/>
    </w:pPr>
    <w:rPr>
      <w:b/>
      <w:i/>
      <w:sz w:val="24"/>
      <w:szCs w:val="22"/>
      <w:u w:val="single"/>
      <w:lang w:val="en-AU"/>
    </w:rPr>
  </w:style>
  <w:style w:type="paragraph" w:customStyle="1" w:styleId="Num-Heading6">
    <w:name w:val="Num-Heading 6"/>
    <w:basedOn w:val="Normal"/>
    <w:next w:val="Normal"/>
    <w:rsid w:val="000B2719"/>
    <w:pPr>
      <w:keepNext/>
      <w:numPr>
        <w:ilvl w:val="5"/>
        <w:numId w:val="3"/>
      </w:numPr>
      <w:spacing w:before="240" w:after="120"/>
      <w:outlineLvl w:val="5"/>
    </w:pPr>
    <w:rPr>
      <w:sz w:val="24"/>
      <w:szCs w:val="22"/>
      <w:lang w:val="en-AU"/>
    </w:rPr>
  </w:style>
  <w:style w:type="paragraph" w:customStyle="1" w:styleId="Num-Heading7">
    <w:name w:val="Num-Heading 7"/>
    <w:basedOn w:val="Normal"/>
    <w:next w:val="Normal"/>
    <w:rsid w:val="000B2719"/>
    <w:pPr>
      <w:keepNext/>
      <w:numPr>
        <w:ilvl w:val="6"/>
        <w:numId w:val="3"/>
      </w:numPr>
      <w:spacing w:before="240" w:after="120"/>
      <w:outlineLvl w:val="6"/>
    </w:pPr>
    <w:rPr>
      <w:i/>
      <w:sz w:val="24"/>
      <w:szCs w:val="22"/>
      <w:lang w:val="en-AU"/>
    </w:rPr>
  </w:style>
  <w:style w:type="paragraph" w:customStyle="1" w:styleId="Num-Heading8">
    <w:name w:val="Num-Heading 8"/>
    <w:basedOn w:val="Normal"/>
    <w:next w:val="Normal"/>
    <w:rsid w:val="000B2719"/>
    <w:pPr>
      <w:keepNext/>
      <w:numPr>
        <w:ilvl w:val="7"/>
        <w:numId w:val="3"/>
      </w:numPr>
      <w:spacing w:before="240" w:after="120"/>
      <w:outlineLvl w:val="7"/>
    </w:pPr>
    <w:rPr>
      <w:i/>
      <w:sz w:val="24"/>
      <w:szCs w:val="22"/>
      <w:u w:val="single"/>
      <w:lang w:val="en-AU"/>
    </w:rPr>
  </w:style>
  <w:style w:type="paragraph" w:customStyle="1" w:styleId="Num-Heading9">
    <w:name w:val="Num-Heading 9"/>
    <w:basedOn w:val="Normal"/>
    <w:next w:val="Normal"/>
    <w:rsid w:val="000B2719"/>
    <w:pPr>
      <w:keepNext/>
      <w:numPr>
        <w:ilvl w:val="8"/>
        <w:numId w:val="3"/>
      </w:numPr>
      <w:spacing w:before="240" w:after="120"/>
      <w:outlineLvl w:val="8"/>
    </w:pPr>
    <w:rPr>
      <w:b/>
      <w:sz w:val="22"/>
      <w:szCs w:val="22"/>
      <w:lang w:val="en-AU"/>
    </w:rPr>
  </w:style>
  <w:style w:type="numbering" w:customStyle="1" w:styleId="Num-Headings">
    <w:name w:val="Num-Headings"/>
    <w:rsid w:val="000B2719"/>
    <w:pPr>
      <w:numPr>
        <w:numId w:val="4"/>
      </w:numPr>
    </w:pPr>
  </w:style>
  <w:style w:type="character" w:styleId="Strong">
    <w:name w:val="Strong"/>
    <w:basedOn w:val="DefaultParagraphFont"/>
    <w:uiPriority w:val="22"/>
    <w:qFormat/>
    <w:rsid w:val="00E36BB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421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25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07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34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151536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3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742834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115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700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6748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2981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3474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6814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5730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67759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70722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39294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65931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7177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2485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09396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61698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1294350">
                                                                                                  <w:marLeft w:val="30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5412653">
                                                                                                      <w:marLeft w:val="-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85735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6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6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11067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76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191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704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921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04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3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02248">
              <w:marLeft w:val="-3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19703">
                  <w:marLeft w:val="3150"/>
                  <w:marRight w:val="0"/>
                  <w:marTop w:val="0"/>
                  <w:marBottom w:val="225"/>
                  <w:divBdr>
                    <w:top w:val="single" w:sz="6" w:space="4" w:color="CCCCCC"/>
                    <w:left w:val="single" w:sz="6" w:space="11" w:color="CCCCCC"/>
                    <w:bottom w:val="single" w:sz="6" w:space="11" w:color="CCCCCC"/>
                    <w:right w:val="none" w:sz="0" w:space="0" w:color="auto"/>
                  </w:divBdr>
                  <w:divsChild>
                    <w:div w:id="103515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0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27999B183B1D43B27547BF0E8647EB" ma:contentTypeVersion="14" ma:contentTypeDescription="Create a new document." ma:contentTypeScope="" ma:versionID="01f42d7518555e3c732d5429223c1402">
  <xsd:schema xmlns:xsd="http://www.w3.org/2001/XMLSchema" xmlns:xs="http://www.w3.org/2001/XMLSchema" xmlns:p="http://schemas.microsoft.com/office/2006/metadata/properties" xmlns:ns3="a4eaaa8e-5956-40ea-946b-22919ced5c26" xmlns:ns4="4aee65e0-698a-4b90-987d-fbc84341f8b4" targetNamespace="http://schemas.microsoft.com/office/2006/metadata/properties" ma:root="true" ma:fieldsID="5f04618a8b20a6fc3281cb611ec19031" ns3:_="" ns4:_="">
    <xsd:import namespace="a4eaaa8e-5956-40ea-946b-22919ced5c26"/>
    <xsd:import namespace="4aee65e0-698a-4b90-987d-fbc84341f8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aaa8e-5956-40ea-946b-22919ced5c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ee65e0-698a-4b90-987d-fbc84341f8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EC6FFF-7F0F-4A55-A8F1-78DFBE2A96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BD29BC-19AA-4D5D-BF8C-D4CBB5C0F9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eaaa8e-5956-40ea-946b-22919ced5c26"/>
    <ds:schemaRef ds:uri="4aee65e0-698a-4b90-987d-fbc84341f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7C74DB-6D92-4CD8-A685-12CAFB2624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CC942A-A490-4CEE-8311-A464DFCC8E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ngcobo</dc:creator>
  <cp:keywords/>
  <dc:description/>
  <cp:lastModifiedBy>Tshepo Mobu</cp:lastModifiedBy>
  <cp:revision>4</cp:revision>
  <cp:lastPrinted>2022-04-29T13:53:00Z</cp:lastPrinted>
  <dcterms:created xsi:type="dcterms:W3CDTF">2023-06-07T10:08:00Z</dcterms:created>
  <dcterms:modified xsi:type="dcterms:W3CDTF">2023-06-07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27999B183B1D43B27547BF0E8647EB</vt:lpwstr>
  </property>
  <property fmtid="{D5CDD505-2E9C-101B-9397-08002B2CF9AE}" pid="3" name="MSIP_Label_a11864d1-c16a-45ad-949f-bdea3b8c9e66_Enabled">
    <vt:lpwstr>true</vt:lpwstr>
  </property>
  <property fmtid="{D5CDD505-2E9C-101B-9397-08002B2CF9AE}" pid="4" name="MSIP_Label_a11864d1-c16a-45ad-949f-bdea3b8c9e66_SetDate">
    <vt:lpwstr>2022-04-29T14:10:50Z</vt:lpwstr>
  </property>
  <property fmtid="{D5CDD505-2E9C-101B-9397-08002B2CF9AE}" pid="5" name="MSIP_Label_a11864d1-c16a-45ad-949f-bdea3b8c9e66_Method">
    <vt:lpwstr>Standard</vt:lpwstr>
  </property>
  <property fmtid="{D5CDD505-2E9C-101B-9397-08002B2CF9AE}" pid="6" name="MSIP_Label_a11864d1-c16a-45ad-949f-bdea3b8c9e66_Name">
    <vt:lpwstr>Confidential</vt:lpwstr>
  </property>
  <property fmtid="{D5CDD505-2E9C-101B-9397-08002B2CF9AE}" pid="7" name="MSIP_Label_a11864d1-c16a-45ad-949f-bdea3b8c9e66_SiteId">
    <vt:lpwstr>fb62d46e-e86e-4673-ba82-b27b61d8202b</vt:lpwstr>
  </property>
  <property fmtid="{D5CDD505-2E9C-101B-9397-08002B2CF9AE}" pid="8" name="MSIP_Label_a11864d1-c16a-45ad-949f-bdea3b8c9e66_ActionId">
    <vt:lpwstr>29a07272-d09a-49e0-aa0c-33dccefb2eab</vt:lpwstr>
  </property>
  <property fmtid="{D5CDD505-2E9C-101B-9397-08002B2CF9AE}" pid="9" name="MSIP_Label_a11864d1-c16a-45ad-949f-bdea3b8c9e66_ContentBits">
    <vt:lpwstr>3</vt:lpwstr>
  </property>
</Properties>
</file>